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88877" w14:textId="77777777" w:rsidR="00DE57C1" w:rsidRPr="000E4435" w:rsidRDefault="00682253" w:rsidP="00DE57C1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t>Utilities</w:t>
      </w:r>
    </w:p>
    <w:p w14:paraId="0A9824DC" w14:textId="77777777" w:rsidR="0086362F" w:rsidRDefault="0086362F" w:rsidP="00DE57C1">
      <w:pPr>
        <w:rPr>
          <w:b/>
          <w:u w:val="single"/>
        </w:rPr>
      </w:pPr>
    </w:p>
    <w:p w14:paraId="09CAC76B" w14:textId="1931AC63" w:rsidR="0017423B" w:rsidRPr="00BB33FA" w:rsidRDefault="00DE57C1" w:rsidP="00DE57C1">
      <w:pPr>
        <w:rPr>
          <w:b/>
        </w:rPr>
      </w:pPr>
      <w:r w:rsidRPr="00BB33FA">
        <w:rPr>
          <w:b/>
        </w:rPr>
        <w:t>Water:</w:t>
      </w:r>
    </w:p>
    <w:p w14:paraId="43510FE4" w14:textId="29D06637" w:rsidR="0017423B" w:rsidRPr="00BB33FA" w:rsidRDefault="0017423B" w:rsidP="00DE57C1">
      <w:pPr>
        <w:rPr>
          <w:sz w:val="20"/>
          <w:szCs w:val="20"/>
        </w:rPr>
      </w:pPr>
      <w:r w:rsidRPr="00BB33FA">
        <w:rPr>
          <w:sz w:val="20"/>
          <w:szCs w:val="20"/>
        </w:rPr>
        <w:t xml:space="preserve">Minimum Monthly </w:t>
      </w:r>
      <w:r w:rsidR="00682253" w:rsidRPr="00BB33FA">
        <w:rPr>
          <w:sz w:val="20"/>
          <w:szCs w:val="20"/>
        </w:rPr>
        <w:t>Charge</w:t>
      </w:r>
      <w:r w:rsidRPr="00BB33FA">
        <w:rPr>
          <w:sz w:val="20"/>
          <w:szCs w:val="20"/>
        </w:rPr>
        <w:t xml:space="preserve">: </w:t>
      </w:r>
      <w:r w:rsidR="00407EBE">
        <w:rPr>
          <w:sz w:val="20"/>
          <w:szCs w:val="20"/>
        </w:rPr>
        <w:t xml:space="preserve"> $</w:t>
      </w:r>
      <w:r w:rsidR="00CA363E">
        <w:rPr>
          <w:sz w:val="20"/>
          <w:szCs w:val="20"/>
        </w:rPr>
        <w:t>30.20</w:t>
      </w:r>
      <w:r w:rsidR="00A105D4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0"/>
        <w:gridCol w:w="3860"/>
      </w:tblGrid>
      <w:tr w:rsidR="00BB33FA" w:rsidRPr="00BB33FA" w14:paraId="26D69F75" w14:textId="77777777" w:rsidTr="00682253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17DB6443" w14:textId="3316E9BB" w:rsidR="005E5CFC" w:rsidRPr="00BB33FA" w:rsidRDefault="00407EB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very 1,000 </w:t>
            </w:r>
            <w:r w:rsidR="005E5CFC" w:rsidRPr="00BB33FA">
              <w:rPr>
                <w:sz w:val="22"/>
                <w:szCs w:val="22"/>
              </w:rPr>
              <w:t>gallons</w:t>
            </w:r>
          </w:p>
        </w:tc>
        <w:tc>
          <w:tcPr>
            <w:tcW w:w="3860" w:type="dxa"/>
            <w:noWrap/>
            <w:vAlign w:val="center"/>
            <w:hideMark/>
          </w:tcPr>
          <w:p w14:paraId="56A22E4A" w14:textId="3AEE0514" w:rsidR="005E5CFC" w:rsidRPr="00BB33FA" w:rsidRDefault="00407EBE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$</w:t>
            </w:r>
            <w:r w:rsidR="00CA363E">
              <w:rPr>
                <w:sz w:val="22"/>
                <w:szCs w:val="22"/>
              </w:rPr>
              <w:t>15.10</w:t>
            </w:r>
            <w:r>
              <w:rPr>
                <w:sz w:val="22"/>
                <w:szCs w:val="22"/>
              </w:rPr>
              <w:t xml:space="preserve"> </w:t>
            </w:r>
            <w:r w:rsidR="00970C3C">
              <w:rPr>
                <w:sz w:val="22"/>
                <w:szCs w:val="22"/>
              </w:rPr>
              <w:t>per</w:t>
            </w:r>
            <w:r w:rsidR="005E5CFC" w:rsidRPr="00BB33FA">
              <w:rPr>
                <w:sz w:val="22"/>
                <w:szCs w:val="22"/>
              </w:rPr>
              <w:t xml:space="preserve"> thousand</w:t>
            </w:r>
          </w:p>
        </w:tc>
      </w:tr>
    </w:tbl>
    <w:p w14:paraId="40C11447" w14:textId="77777777" w:rsidR="00DE57C1" w:rsidRPr="00A1552B" w:rsidRDefault="00DE57C1" w:rsidP="00DE57C1">
      <w:pPr>
        <w:rPr>
          <w:color w:val="FF0000"/>
          <w:u w:val="single"/>
        </w:rPr>
      </w:pPr>
    </w:p>
    <w:p w14:paraId="4A33B9B0" w14:textId="2B4670C2" w:rsidR="00555417" w:rsidRPr="00CC5904" w:rsidRDefault="0017423B" w:rsidP="00DE57C1">
      <w:pPr>
        <w:rPr>
          <w:i/>
          <w:sz w:val="20"/>
          <w:szCs w:val="20"/>
        </w:rPr>
      </w:pPr>
      <w:r w:rsidRPr="00CC5904">
        <w:rPr>
          <w:b/>
        </w:rPr>
        <w:t xml:space="preserve">Sewer: </w:t>
      </w:r>
      <w:r w:rsidRPr="00CC5904">
        <w:rPr>
          <w:i/>
          <w:sz w:val="20"/>
          <w:szCs w:val="20"/>
        </w:rPr>
        <w:t>(based on water usage)</w:t>
      </w:r>
    </w:p>
    <w:p w14:paraId="3D67833C" w14:textId="5845937A" w:rsidR="0017423B" w:rsidRPr="00CC5904" w:rsidRDefault="00920BDE" w:rsidP="00DE57C1">
      <w:pPr>
        <w:rPr>
          <w:sz w:val="20"/>
          <w:szCs w:val="20"/>
        </w:rPr>
      </w:pPr>
      <w:r>
        <w:rPr>
          <w:sz w:val="20"/>
          <w:szCs w:val="20"/>
        </w:rPr>
        <w:t xml:space="preserve">Minimum Monthly Charge: </w:t>
      </w:r>
      <w:r w:rsidR="00A23B57">
        <w:rPr>
          <w:sz w:val="20"/>
          <w:szCs w:val="20"/>
        </w:rPr>
        <w:t xml:space="preserve"> $</w:t>
      </w:r>
      <w:r w:rsidR="00CA363E">
        <w:rPr>
          <w:sz w:val="20"/>
          <w:szCs w:val="20"/>
        </w:rPr>
        <w:t>27.92</w:t>
      </w:r>
      <w:r w:rsidR="00DF3DF6">
        <w:rPr>
          <w:sz w:val="20"/>
          <w:szCs w:val="20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3"/>
        <w:gridCol w:w="3911"/>
      </w:tblGrid>
      <w:tr w:rsidR="00CC5904" w:rsidRPr="00CC5904" w14:paraId="7E2464D7" w14:textId="77777777" w:rsidTr="00682253">
        <w:trPr>
          <w:trHeight w:val="285"/>
        </w:trPr>
        <w:tc>
          <w:tcPr>
            <w:tcW w:w="5583" w:type="dxa"/>
            <w:noWrap/>
            <w:vAlign w:val="center"/>
            <w:hideMark/>
          </w:tcPr>
          <w:p w14:paraId="472256A9" w14:textId="17522B21" w:rsidR="002F79B2" w:rsidRPr="00CC5904" w:rsidRDefault="00A23B5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very 1,000 </w:t>
            </w:r>
            <w:r w:rsidR="002F79B2" w:rsidRPr="00CC5904">
              <w:rPr>
                <w:sz w:val="22"/>
                <w:szCs w:val="22"/>
              </w:rPr>
              <w:t>gallons</w:t>
            </w:r>
          </w:p>
        </w:tc>
        <w:tc>
          <w:tcPr>
            <w:tcW w:w="3911" w:type="dxa"/>
            <w:noWrap/>
            <w:vAlign w:val="center"/>
            <w:hideMark/>
          </w:tcPr>
          <w:p w14:paraId="0B635E46" w14:textId="0037868B" w:rsidR="002F79B2" w:rsidRPr="00CC5904" w:rsidRDefault="00A23B57" w:rsidP="004A2B1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CA363E">
              <w:rPr>
                <w:sz w:val="22"/>
                <w:szCs w:val="22"/>
              </w:rPr>
              <w:t>13.96</w:t>
            </w:r>
            <w:r w:rsidR="00DF3DF6">
              <w:rPr>
                <w:sz w:val="22"/>
                <w:szCs w:val="22"/>
              </w:rPr>
              <w:t xml:space="preserve"> </w:t>
            </w:r>
            <w:r w:rsidR="002F79B2" w:rsidRPr="00CC5904">
              <w:rPr>
                <w:sz w:val="22"/>
                <w:szCs w:val="22"/>
              </w:rPr>
              <w:t>per thousand</w:t>
            </w:r>
          </w:p>
        </w:tc>
      </w:tr>
      <w:tr w:rsidR="00CC5904" w:rsidRPr="00CC5904" w14:paraId="7797A1A1" w14:textId="77777777" w:rsidTr="00682253">
        <w:trPr>
          <w:trHeight w:val="285"/>
        </w:trPr>
        <w:tc>
          <w:tcPr>
            <w:tcW w:w="5583" w:type="dxa"/>
            <w:noWrap/>
            <w:vAlign w:val="center"/>
          </w:tcPr>
          <w:p w14:paraId="1CD314BD" w14:textId="77777777" w:rsidR="00682253" w:rsidRPr="00CC5904" w:rsidRDefault="00682253">
            <w:pPr>
              <w:rPr>
                <w:sz w:val="22"/>
                <w:szCs w:val="22"/>
              </w:rPr>
            </w:pPr>
            <w:r w:rsidRPr="00CC5904">
              <w:rPr>
                <w:sz w:val="22"/>
                <w:szCs w:val="22"/>
              </w:rPr>
              <w:t>Septic Haulers – min. 1,500 gallons</w:t>
            </w:r>
          </w:p>
        </w:tc>
        <w:tc>
          <w:tcPr>
            <w:tcW w:w="3911" w:type="dxa"/>
            <w:noWrap/>
            <w:vAlign w:val="center"/>
          </w:tcPr>
          <w:p w14:paraId="68CF6662" w14:textId="6D312017" w:rsidR="00682253" w:rsidRPr="00CC5904" w:rsidRDefault="00920B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CA363E">
              <w:rPr>
                <w:sz w:val="22"/>
                <w:szCs w:val="22"/>
              </w:rPr>
              <w:t>125.77</w:t>
            </w:r>
            <w:r w:rsidR="00DF3DF6">
              <w:rPr>
                <w:sz w:val="22"/>
                <w:szCs w:val="22"/>
              </w:rPr>
              <w:t xml:space="preserve"> </w:t>
            </w:r>
            <w:r w:rsidR="001703A2">
              <w:rPr>
                <w:sz w:val="22"/>
                <w:szCs w:val="22"/>
              </w:rPr>
              <w:t xml:space="preserve"> </w:t>
            </w:r>
          </w:p>
        </w:tc>
      </w:tr>
    </w:tbl>
    <w:p w14:paraId="61A4A711" w14:textId="77777777" w:rsidR="0017423B" w:rsidRDefault="0017423B" w:rsidP="00DE57C1"/>
    <w:p w14:paraId="04AA101F" w14:textId="39408321" w:rsidR="0017423B" w:rsidRPr="00682253" w:rsidRDefault="00682253" w:rsidP="00DE57C1">
      <w:pPr>
        <w:rPr>
          <w:b/>
        </w:rPr>
      </w:pPr>
      <w:r w:rsidRPr="00682253">
        <w:rPr>
          <w:b/>
        </w:rPr>
        <w:t>Waste, Recycling and Storm</w:t>
      </w:r>
      <w:r>
        <w:rPr>
          <w:b/>
        </w:rPr>
        <w:t xml:space="preserve"> W</w:t>
      </w:r>
      <w:r w:rsidRPr="00682253">
        <w:rPr>
          <w:b/>
        </w:rPr>
        <w:t>ater Fees</w:t>
      </w:r>
      <w:r>
        <w:rPr>
          <w:b/>
        </w:rPr>
        <w:t>:</w:t>
      </w:r>
    </w:p>
    <w:p w14:paraId="0B3919AE" w14:textId="77777777" w:rsidR="00682253" w:rsidRPr="00682253" w:rsidRDefault="0068225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3"/>
        <w:gridCol w:w="3910"/>
      </w:tblGrid>
      <w:tr w:rsidR="002F79B2" w:rsidRPr="002F79B2" w14:paraId="0EFAB68A" w14:textId="77777777" w:rsidTr="00682253">
        <w:trPr>
          <w:trHeight w:val="286"/>
        </w:trPr>
        <w:tc>
          <w:tcPr>
            <w:tcW w:w="5583" w:type="dxa"/>
            <w:noWrap/>
            <w:vAlign w:val="center"/>
            <w:hideMark/>
          </w:tcPr>
          <w:p w14:paraId="289AE654" w14:textId="15659E52" w:rsidR="002F79B2" w:rsidRPr="005756E3" w:rsidRDefault="00FE64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sidential </w:t>
            </w:r>
            <w:r w:rsidR="002F79B2" w:rsidRPr="005756E3">
              <w:rPr>
                <w:sz w:val="22"/>
                <w:szCs w:val="22"/>
              </w:rPr>
              <w:t>Garbage</w:t>
            </w:r>
            <w:r>
              <w:rPr>
                <w:sz w:val="22"/>
                <w:szCs w:val="22"/>
              </w:rPr>
              <w:t xml:space="preserve"> (includes yard waste)</w:t>
            </w:r>
          </w:p>
        </w:tc>
        <w:tc>
          <w:tcPr>
            <w:tcW w:w="3910" w:type="dxa"/>
            <w:noWrap/>
            <w:vAlign w:val="center"/>
            <w:hideMark/>
          </w:tcPr>
          <w:p w14:paraId="5982EE3E" w14:textId="3844123C" w:rsidR="002F79B2" w:rsidRPr="005756E3" w:rsidRDefault="00A23B5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457582">
              <w:rPr>
                <w:sz w:val="22"/>
                <w:szCs w:val="22"/>
              </w:rPr>
              <w:t>12.35</w:t>
            </w:r>
            <w:r w:rsidR="002F79B2" w:rsidRPr="005756E3">
              <w:rPr>
                <w:sz w:val="22"/>
                <w:szCs w:val="22"/>
              </w:rPr>
              <w:t>/</w:t>
            </w:r>
            <w:r w:rsidR="00970C3C" w:rsidRPr="005756E3">
              <w:rPr>
                <w:sz w:val="22"/>
                <w:szCs w:val="22"/>
              </w:rPr>
              <w:t>mo.</w:t>
            </w:r>
          </w:p>
        </w:tc>
      </w:tr>
      <w:tr w:rsidR="002F79B2" w:rsidRPr="002F79B2" w14:paraId="5867B3A8" w14:textId="77777777" w:rsidTr="00682253">
        <w:trPr>
          <w:trHeight w:val="286"/>
        </w:trPr>
        <w:tc>
          <w:tcPr>
            <w:tcW w:w="5583" w:type="dxa"/>
            <w:noWrap/>
            <w:vAlign w:val="center"/>
            <w:hideMark/>
          </w:tcPr>
          <w:p w14:paraId="433982D5" w14:textId="2858C58B" w:rsidR="002F79B2" w:rsidRPr="005756E3" w:rsidRDefault="00FE64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sidential </w:t>
            </w:r>
            <w:r w:rsidR="002F79B2" w:rsidRPr="005756E3">
              <w:rPr>
                <w:sz w:val="22"/>
                <w:szCs w:val="22"/>
              </w:rPr>
              <w:t>Recycling</w:t>
            </w:r>
          </w:p>
        </w:tc>
        <w:tc>
          <w:tcPr>
            <w:tcW w:w="3910" w:type="dxa"/>
            <w:noWrap/>
            <w:vAlign w:val="center"/>
            <w:hideMark/>
          </w:tcPr>
          <w:p w14:paraId="105CEFC9" w14:textId="10F8ED95" w:rsidR="002F79B2" w:rsidRPr="005756E3" w:rsidRDefault="00920B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.88</w:t>
            </w:r>
            <w:r w:rsidR="002F79B2" w:rsidRPr="005756E3">
              <w:rPr>
                <w:sz w:val="22"/>
                <w:szCs w:val="22"/>
              </w:rPr>
              <w:t>/</w:t>
            </w:r>
            <w:r w:rsidR="00970C3C" w:rsidRPr="005756E3">
              <w:rPr>
                <w:sz w:val="22"/>
                <w:szCs w:val="22"/>
              </w:rPr>
              <w:t>mo.</w:t>
            </w:r>
          </w:p>
        </w:tc>
      </w:tr>
      <w:tr w:rsidR="002F79B2" w:rsidRPr="002F79B2" w14:paraId="5482E567" w14:textId="77777777" w:rsidTr="00682253">
        <w:trPr>
          <w:trHeight w:val="286"/>
        </w:trPr>
        <w:tc>
          <w:tcPr>
            <w:tcW w:w="5583" w:type="dxa"/>
            <w:noWrap/>
            <w:vAlign w:val="center"/>
            <w:hideMark/>
          </w:tcPr>
          <w:p w14:paraId="1D64125E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Storm Water</w:t>
            </w:r>
          </w:p>
        </w:tc>
        <w:tc>
          <w:tcPr>
            <w:tcW w:w="3910" w:type="dxa"/>
            <w:noWrap/>
            <w:vAlign w:val="center"/>
            <w:hideMark/>
          </w:tcPr>
          <w:p w14:paraId="23216DED" w14:textId="01DA5918" w:rsidR="002F79B2" w:rsidRPr="005756E3" w:rsidRDefault="009A722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DF3DF6">
              <w:rPr>
                <w:sz w:val="22"/>
                <w:szCs w:val="22"/>
              </w:rPr>
              <w:t xml:space="preserve">3.60 </w:t>
            </w:r>
            <w:r w:rsidR="002F79B2" w:rsidRPr="005756E3">
              <w:rPr>
                <w:sz w:val="22"/>
                <w:szCs w:val="22"/>
              </w:rPr>
              <w:t>per ESU</w:t>
            </w:r>
          </w:p>
        </w:tc>
      </w:tr>
      <w:tr w:rsidR="009A7223" w:rsidRPr="002F79B2" w14:paraId="11B63ED8" w14:textId="77777777" w:rsidTr="00682253">
        <w:trPr>
          <w:trHeight w:val="286"/>
        </w:trPr>
        <w:tc>
          <w:tcPr>
            <w:tcW w:w="5583" w:type="dxa"/>
            <w:noWrap/>
            <w:vAlign w:val="center"/>
          </w:tcPr>
          <w:p w14:paraId="3CA7851F" w14:textId="77777777" w:rsidR="009A7223" w:rsidRPr="005756E3" w:rsidRDefault="009A722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WI</w:t>
            </w:r>
            <w:r w:rsidR="0046122E">
              <w:rPr>
                <w:sz w:val="22"/>
                <w:szCs w:val="22"/>
              </w:rPr>
              <w:t xml:space="preserve"> </w:t>
            </w:r>
            <w:r w:rsidR="0046122E" w:rsidRPr="00242A1A">
              <w:rPr>
                <w:i/>
                <w:sz w:val="20"/>
                <w:szCs w:val="20"/>
              </w:rPr>
              <w:t>(on all accounts that have Storm Water utility charge)</w:t>
            </w:r>
          </w:p>
        </w:tc>
        <w:tc>
          <w:tcPr>
            <w:tcW w:w="3910" w:type="dxa"/>
            <w:noWrap/>
            <w:vAlign w:val="center"/>
          </w:tcPr>
          <w:p w14:paraId="01AAD4E6" w14:textId="6C5B3698" w:rsidR="009A7223" w:rsidRPr="005756E3" w:rsidDel="009A7223" w:rsidRDefault="009A722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A105D4">
              <w:rPr>
                <w:sz w:val="22"/>
                <w:szCs w:val="22"/>
              </w:rPr>
              <w:t xml:space="preserve">6.00 </w:t>
            </w:r>
          </w:p>
        </w:tc>
      </w:tr>
    </w:tbl>
    <w:p w14:paraId="17959C4C" w14:textId="77777777" w:rsidR="0017423B" w:rsidRDefault="0017423B" w:rsidP="00DE57C1"/>
    <w:p w14:paraId="6199C016" w14:textId="77777777" w:rsidR="0086362F" w:rsidRDefault="0086362F" w:rsidP="00DE57C1">
      <w:pPr>
        <w:rPr>
          <w:b/>
        </w:rPr>
      </w:pPr>
      <w:r>
        <w:rPr>
          <w:b/>
        </w:rPr>
        <w:t>New Water &amp; Sewer Hookup:</w:t>
      </w:r>
    </w:p>
    <w:p w14:paraId="626AF9D6" w14:textId="77777777" w:rsidR="00682253" w:rsidRPr="00682253" w:rsidRDefault="00682253" w:rsidP="00DE57C1">
      <w:pPr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5"/>
        <w:gridCol w:w="4441"/>
      </w:tblGrid>
      <w:tr w:rsidR="002F79B2" w:rsidRPr="002F79B2" w14:paraId="20F8C6E7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3CFF6B85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Residential WA</w:t>
            </w:r>
          </w:p>
        </w:tc>
        <w:tc>
          <w:tcPr>
            <w:tcW w:w="4441" w:type="dxa"/>
            <w:noWrap/>
            <w:vAlign w:val="center"/>
            <w:hideMark/>
          </w:tcPr>
          <w:p w14:paraId="2DCCB2EC" w14:textId="790E9238" w:rsidR="002F79B2" w:rsidRPr="005756E3" w:rsidRDefault="009A7223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800.00</w:t>
            </w:r>
            <w:r w:rsidR="002F79B2" w:rsidRPr="005756E3">
              <w:rPr>
                <w:sz w:val="22"/>
                <w:szCs w:val="22"/>
              </w:rPr>
              <w:t xml:space="preserve"> </w:t>
            </w:r>
          </w:p>
        </w:tc>
      </w:tr>
      <w:tr w:rsidR="002F79B2" w:rsidRPr="002F79B2" w14:paraId="254DF34A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02F3441E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Commercial</w:t>
            </w:r>
            <w:r w:rsidR="009A7223">
              <w:rPr>
                <w:sz w:val="22"/>
                <w:szCs w:val="22"/>
              </w:rPr>
              <w:t xml:space="preserve"> and Industrial</w:t>
            </w:r>
            <w:r w:rsidRPr="005756E3">
              <w:rPr>
                <w:sz w:val="22"/>
                <w:szCs w:val="22"/>
              </w:rPr>
              <w:t xml:space="preserve"> WA</w:t>
            </w:r>
          </w:p>
        </w:tc>
        <w:tc>
          <w:tcPr>
            <w:tcW w:w="4441" w:type="dxa"/>
            <w:noWrap/>
            <w:vAlign w:val="center"/>
            <w:hideMark/>
          </w:tcPr>
          <w:p w14:paraId="4988EF37" w14:textId="77777777" w:rsidR="002F79B2" w:rsidRPr="005756E3" w:rsidRDefault="00682253" w:rsidP="001F37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1F3763">
              <w:rPr>
                <w:sz w:val="22"/>
                <w:szCs w:val="22"/>
              </w:rPr>
              <w:t>50</w:t>
            </w:r>
            <w:r>
              <w:rPr>
                <w:sz w:val="22"/>
                <w:szCs w:val="22"/>
              </w:rPr>
              <w:t>0.00</w:t>
            </w:r>
            <w:r w:rsidR="002F79B2" w:rsidRPr="005756E3">
              <w:rPr>
                <w:sz w:val="22"/>
                <w:szCs w:val="22"/>
              </w:rPr>
              <w:t xml:space="preserve"> + cost of meter</w:t>
            </w:r>
          </w:p>
        </w:tc>
      </w:tr>
      <w:tr w:rsidR="002F79B2" w:rsidRPr="002F79B2" w14:paraId="065D450D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3A7B345A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Sewer Connection</w:t>
            </w:r>
          </w:p>
        </w:tc>
        <w:tc>
          <w:tcPr>
            <w:tcW w:w="4441" w:type="dxa"/>
            <w:noWrap/>
            <w:vAlign w:val="center"/>
            <w:hideMark/>
          </w:tcPr>
          <w:p w14:paraId="23942BB3" w14:textId="77777777" w:rsidR="002F79B2" w:rsidRPr="005756E3" w:rsidRDefault="002F79B2" w:rsidP="001F376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</w:t>
            </w:r>
            <w:r w:rsidR="001703A2">
              <w:rPr>
                <w:sz w:val="22"/>
                <w:szCs w:val="22"/>
              </w:rPr>
              <w:t xml:space="preserve">500.00 </w:t>
            </w:r>
            <w:r w:rsidRPr="005756E3">
              <w:rPr>
                <w:sz w:val="22"/>
                <w:szCs w:val="22"/>
              </w:rPr>
              <w:t xml:space="preserve"> </w:t>
            </w:r>
          </w:p>
        </w:tc>
      </w:tr>
      <w:tr w:rsidR="00FE64D3" w:rsidRPr="002F79B2" w14:paraId="70439BA0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5A6AD124" w14:textId="15F09F09" w:rsidR="00FE64D3" w:rsidRPr="005756E3" w:rsidRDefault="00FE64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ast Annex Sanitary Sewer Connection</w:t>
            </w:r>
          </w:p>
        </w:tc>
        <w:tc>
          <w:tcPr>
            <w:tcW w:w="4441" w:type="dxa"/>
            <w:noWrap/>
            <w:vAlign w:val="center"/>
          </w:tcPr>
          <w:p w14:paraId="4EE6331C" w14:textId="21AA437A" w:rsidR="00FE64D3" w:rsidRDefault="00FE64D3" w:rsidP="002F79B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e schedule in Code Chapter 99A</w:t>
            </w:r>
          </w:p>
        </w:tc>
      </w:tr>
      <w:tr w:rsidR="002F79B2" w:rsidRPr="002F79B2" w14:paraId="1D1EA47D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432EC117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Water Deposit</w:t>
            </w:r>
          </w:p>
        </w:tc>
        <w:tc>
          <w:tcPr>
            <w:tcW w:w="4441" w:type="dxa"/>
            <w:noWrap/>
            <w:vAlign w:val="center"/>
            <w:hideMark/>
          </w:tcPr>
          <w:p w14:paraId="73B26020" w14:textId="3F0C7943" w:rsidR="002F79B2" w:rsidRPr="005756E3" w:rsidRDefault="009A7223" w:rsidP="002F79B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50.00</w:t>
            </w:r>
            <w:r w:rsidR="002F79B2" w:rsidRPr="005756E3">
              <w:rPr>
                <w:sz w:val="22"/>
                <w:szCs w:val="22"/>
              </w:rPr>
              <w:t xml:space="preserve"> </w:t>
            </w:r>
          </w:p>
        </w:tc>
      </w:tr>
      <w:tr w:rsidR="009A7223" w:rsidRPr="002F79B2" w14:paraId="18CFECC3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3B990270" w14:textId="77777777" w:rsidR="009A7223" w:rsidRPr="005756E3" w:rsidRDefault="009A722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rbage and Recycling Services Only Deposit</w:t>
            </w:r>
          </w:p>
        </w:tc>
        <w:tc>
          <w:tcPr>
            <w:tcW w:w="4441" w:type="dxa"/>
            <w:noWrap/>
            <w:vAlign w:val="center"/>
          </w:tcPr>
          <w:p w14:paraId="77FF50E9" w14:textId="77777777" w:rsidR="009A7223" w:rsidRPr="005756E3" w:rsidRDefault="009A7223" w:rsidP="002F79B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0.00</w:t>
            </w:r>
          </w:p>
        </w:tc>
      </w:tr>
      <w:tr w:rsidR="009A7223" w:rsidRPr="002F79B2" w14:paraId="3D4D2DC2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7BBAC0E4" w14:textId="77777777" w:rsidR="009A7223" w:rsidRPr="005756E3" w:rsidRDefault="0062259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connection Notice </w:t>
            </w:r>
            <w:r w:rsidR="009A7223">
              <w:rPr>
                <w:sz w:val="22"/>
                <w:szCs w:val="22"/>
              </w:rPr>
              <w:t>Tag Fee</w:t>
            </w:r>
          </w:p>
        </w:tc>
        <w:tc>
          <w:tcPr>
            <w:tcW w:w="4441" w:type="dxa"/>
            <w:noWrap/>
            <w:vAlign w:val="center"/>
          </w:tcPr>
          <w:p w14:paraId="4686D2AE" w14:textId="77777777" w:rsidR="009A7223" w:rsidRPr="005756E3" w:rsidRDefault="009A7223" w:rsidP="002F79B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0.00</w:t>
            </w:r>
          </w:p>
        </w:tc>
      </w:tr>
      <w:tr w:rsidR="002F79B2" w:rsidRPr="002F79B2" w14:paraId="3E719DB6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54E14F6E" w14:textId="54039AE7" w:rsidR="002F79B2" w:rsidRPr="005756E3" w:rsidRDefault="0062259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urn-on/Reconnection </w:t>
            </w:r>
            <w:r w:rsidR="002F79B2" w:rsidRPr="005756E3">
              <w:rPr>
                <w:sz w:val="22"/>
                <w:szCs w:val="22"/>
              </w:rPr>
              <w:t>Fee</w:t>
            </w:r>
          </w:p>
        </w:tc>
        <w:tc>
          <w:tcPr>
            <w:tcW w:w="4441" w:type="dxa"/>
            <w:noWrap/>
            <w:vAlign w:val="center"/>
            <w:hideMark/>
          </w:tcPr>
          <w:p w14:paraId="62B114A3" w14:textId="77777777" w:rsidR="002F79B2" w:rsidRPr="005756E3" w:rsidRDefault="002F79B2" w:rsidP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 xml:space="preserve">$50.00 </w:t>
            </w:r>
          </w:p>
        </w:tc>
      </w:tr>
      <w:tr w:rsidR="00622599" w:rsidRPr="002F79B2" w14:paraId="3CCBE55D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27BC298F" w14:textId="77777777" w:rsidR="00622599" w:rsidRPr="005756E3" w:rsidDel="009A7223" w:rsidRDefault="0084180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mporary </w:t>
            </w:r>
            <w:r w:rsidR="003F569B">
              <w:rPr>
                <w:sz w:val="22"/>
                <w:szCs w:val="22"/>
              </w:rPr>
              <w:t xml:space="preserve">Service </w:t>
            </w:r>
            <w:r>
              <w:rPr>
                <w:sz w:val="22"/>
                <w:szCs w:val="22"/>
              </w:rPr>
              <w:t>Shut-Off Fee</w:t>
            </w:r>
          </w:p>
        </w:tc>
        <w:tc>
          <w:tcPr>
            <w:tcW w:w="4441" w:type="dxa"/>
            <w:noWrap/>
            <w:vAlign w:val="center"/>
          </w:tcPr>
          <w:p w14:paraId="78930FA3" w14:textId="77777777" w:rsidR="00622599" w:rsidRPr="005756E3" w:rsidDel="009A7223" w:rsidRDefault="0084180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.00</w:t>
            </w:r>
          </w:p>
        </w:tc>
      </w:tr>
      <w:tr w:rsidR="00622599" w:rsidRPr="002F79B2" w14:paraId="11A04CF7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752AF214" w14:textId="77777777" w:rsidR="00622599" w:rsidRPr="005756E3" w:rsidDel="009A7223" w:rsidRDefault="008713E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toring Service</w:t>
            </w:r>
            <w:r w:rsidR="0084180E">
              <w:rPr>
                <w:sz w:val="22"/>
                <w:szCs w:val="22"/>
              </w:rPr>
              <w:t xml:space="preserve"> Fee </w:t>
            </w:r>
            <w:r w:rsidR="0084180E" w:rsidRPr="00242A1A">
              <w:rPr>
                <w:i/>
                <w:sz w:val="20"/>
                <w:szCs w:val="20"/>
              </w:rPr>
              <w:t>(after Temporary Shut-Off)</w:t>
            </w:r>
          </w:p>
        </w:tc>
        <w:tc>
          <w:tcPr>
            <w:tcW w:w="4441" w:type="dxa"/>
            <w:noWrap/>
            <w:vAlign w:val="center"/>
          </w:tcPr>
          <w:p w14:paraId="0B95EC8B" w14:textId="77777777" w:rsidR="00622599" w:rsidRPr="005756E3" w:rsidDel="009A7223" w:rsidRDefault="0084180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.00</w:t>
            </w:r>
          </w:p>
        </w:tc>
      </w:tr>
      <w:tr w:rsidR="002F79B2" w:rsidRPr="002F79B2" w14:paraId="2169AFCC" w14:textId="77777777" w:rsidTr="00682253">
        <w:trPr>
          <w:trHeight w:val="296"/>
        </w:trPr>
        <w:tc>
          <w:tcPr>
            <w:tcW w:w="5085" w:type="dxa"/>
            <w:noWrap/>
            <w:vAlign w:val="center"/>
            <w:hideMark/>
          </w:tcPr>
          <w:p w14:paraId="4DB5699C" w14:textId="295A651D" w:rsidR="002F79B2" w:rsidRPr="005756E3" w:rsidRDefault="000C7F1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rrigation Meter (Plumbed In</w:t>
            </w:r>
            <w:r w:rsidR="009A7223">
              <w:rPr>
                <w:sz w:val="22"/>
                <w:szCs w:val="22"/>
              </w:rPr>
              <w:t>)</w:t>
            </w:r>
          </w:p>
        </w:tc>
        <w:tc>
          <w:tcPr>
            <w:tcW w:w="4441" w:type="dxa"/>
            <w:noWrap/>
            <w:vAlign w:val="center"/>
            <w:hideMark/>
          </w:tcPr>
          <w:p w14:paraId="43A16342" w14:textId="0BE5D12C" w:rsidR="002F79B2" w:rsidRPr="005756E3" w:rsidRDefault="009A722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 of Meter</w:t>
            </w:r>
          </w:p>
        </w:tc>
      </w:tr>
      <w:tr w:rsidR="000E4435" w:rsidRPr="002F79B2" w14:paraId="0DC43576" w14:textId="77777777" w:rsidTr="00682253">
        <w:trPr>
          <w:trHeight w:val="296"/>
        </w:trPr>
        <w:tc>
          <w:tcPr>
            <w:tcW w:w="5085" w:type="dxa"/>
            <w:noWrap/>
            <w:vAlign w:val="center"/>
          </w:tcPr>
          <w:p w14:paraId="79D34294" w14:textId="7C421FDB" w:rsidR="000E4435" w:rsidRDefault="000E44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ter Meter Testing</w:t>
            </w:r>
          </w:p>
        </w:tc>
        <w:tc>
          <w:tcPr>
            <w:tcW w:w="4441" w:type="dxa"/>
            <w:noWrap/>
            <w:vAlign w:val="center"/>
          </w:tcPr>
          <w:p w14:paraId="38AE3216" w14:textId="67970C03" w:rsidR="000E4435" w:rsidRDefault="000E44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0.00</w:t>
            </w:r>
          </w:p>
        </w:tc>
      </w:tr>
    </w:tbl>
    <w:p w14:paraId="6E89F043" w14:textId="77777777" w:rsidR="0086362F" w:rsidRDefault="0086362F" w:rsidP="00DE57C1">
      <w:pPr>
        <w:rPr>
          <w:i/>
          <w:sz w:val="20"/>
          <w:szCs w:val="20"/>
        </w:rPr>
      </w:pPr>
      <w:r w:rsidRPr="0086362F">
        <w:rPr>
          <w:i/>
          <w:sz w:val="20"/>
          <w:szCs w:val="20"/>
        </w:rPr>
        <w:t>*Residential size water meter provided.</w:t>
      </w:r>
    </w:p>
    <w:p w14:paraId="09CB0E40" w14:textId="0A962AFA" w:rsidR="00C9263A" w:rsidRDefault="0086362F" w:rsidP="00DE57C1">
      <w:pPr>
        <w:rPr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Oversize meter: </w:t>
      </w:r>
      <w:r>
        <w:rPr>
          <w:i/>
          <w:sz w:val="20"/>
          <w:szCs w:val="20"/>
        </w:rPr>
        <w:t xml:space="preserve">additional charge of difference between residential and requested size. </w:t>
      </w:r>
      <w:r>
        <w:rPr>
          <w:i/>
          <w:sz w:val="20"/>
          <w:szCs w:val="20"/>
        </w:rPr>
        <w:br/>
      </w:r>
    </w:p>
    <w:p w14:paraId="4DD9278B" w14:textId="77777777" w:rsidR="0086362F" w:rsidRPr="000E4435" w:rsidRDefault="00467099" w:rsidP="00DE57C1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t>Public Works &amp; Engineering Department</w:t>
      </w:r>
    </w:p>
    <w:p w14:paraId="1ECED6B7" w14:textId="77777777" w:rsidR="00467099" w:rsidRDefault="00467099" w:rsidP="00DE57C1">
      <w:pPr>
        <w:rPr>
          <w:b/>
          <w:u w:val="single"/>
        </w:rPr>
      </w:pPr>
    </w:p>
    <w:p w14:paraId="000FEE72" w14:textId="77777777" w:rsidR="00467099" w:rsidRPr="00682253" w:rsidRDefault="00467099" w:rsidP="00DE57C1">
      <w:pPr>
        <w:rPr>
          <w:b/>
        </w:rPr>
      </w:pPr>
      <w:r w:rsidRPr="00682253">
        <w:rPr>
          <w:b/>
        </w:rPr>
        <w:t>Board of Adjustment:</w:t>
      </w:r>
    </w:p>
    <w:p w14:paraId="7E3B3538" w14:textId="77777777" w:rsidR="00682253" w:rsidRPr="00682253" w:rsidRDefault="0068225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4"/>
        <w:gridCol w:w="3919"/>
      </w:tblGrid>
      <w:tr w:rsidR="002F79B2" w:rsidRPr="002F79B2" w14:paraId="74FD343A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4075B32F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Residential</w:t>
            </w:r>
          </w:p>
        </w:tc>
        <w:tc>
          <w:tcPr>
            <w:tcW w:w="3919" w:type="dxa"/>
            <w:noWrap/>
            <w:vAlign w:val="center"/>
            <w:hideMark/>
          </w:tcPr>
          <w:p w14:paraId="7E67F3B4" w14:textId="77777777" w:rsidR="002F79B2" w:rsidRPr="005756E3" w:rsidRDefault="002F79B2" w:rsidP="001F376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</w:t>
            </w:r>
            <w:r w:rsidR="001F3763">
              <w:rPr>
                <w:sz w:val="22"/>
                <w:szCs w:val="22"/>
              </w:rPr>
              <w:t>75</w:t>
            </w:r>
            <w:r w:rsidRPr="005756E3">
              <w:rPr>
                <w:sz w:val="22"/>
                <w:szCs w:val="22"/>
              </w:rPr>
              <w:t xml:space="preserve">.00 </w:t>
            </w:r>
          </w:p>
        </w:tc>
      </w:tr>
      <w:tr w:rsidR="002F79B2" w:rsidRPr="002F79B2" w14:paraId="133E40C4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30C98E61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Non-Residential</w:t>
            </w:r>
          </w:p>
        </w:tc>
        <w:tc>
          <w:tcPr>
            <w:tcW w:w="3919" w:type="dxa"/>
            <w:noWrap/>
            <w:vAlign w:val="center"/>
            <w:hideMark/>
          </w:tcPr>
          <w:p w14:paraId="3F67FC13" w14:textId="77777777" w:rsidR="002F79B2" w:rsidRPr="005756E3" w:rsidRDefault="002F79B2" w:rsidP="001F376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1</w:t>
            </w:r>
            <w:r w:rsidR="001F3763">
              <w:rPr>
                <w:sz w:val="22"/>
                <w:szCs w:val="22"/>
              </w:rPr>
              <w:t>25</w:t>
            </w:r>
            <w:r w:rsidRPr="005756E3">
              <w:rPr>
                <w:sz w:val="22"/>
                <w:szCs w:val="22"/>
              </w:rPr>
              <w:t xml:space="preserve">.00 </w:t>
            </w:r>
          </w:p>
        </w:tc>
      </w:tr>
      <w:tr w:rsidR="002F79B2" w:rsidRPr="002F79B2" w14:paraId="4F0F5AC9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56476D34" w14:textId="77777777" w:rsidR="002F79B2" w:rsidRPr="005756E3" w:rsidRDefault="002F79B2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Conditional Use Permit</w:t>
            </w:r>
          </w:p>
        </w:tc>
        <w:tc>
          <w:tcPr>
            <w:tcW w:w="3919" w:type="dxa"/>
            <w:noWrap/>
            <w:vAlign w:val="center"/>
            <w:hideMark/>
          </w:tcPr>
          <w:p w14:paraId="0D35411B" w14:textId="26D22169" w:rsidR="002F79B2" w:rsidRPr="005756E3" w:rsidRDefault="000C7F1C" w:rsidP="001F37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25.00</w:t>
            </w:r>
            <w:r w:rsidR="002F79B2" w:rsidRPr="005756E3">
              <w:rPr>
                <w:sz w:val="22"/>
                <w:szCs w:val="22"/>
              </w:rPr>
              <w:t xml:space="preserve"> </w:t>
            </w:r>
          </w:p>
        </w:tc>
      </w:tr>
    </w:tbl>
    <w:p w14:paraId="69FCA160" w14:textId="3265D247" w:rsidR="00B11A26" w:rsidRDefault="00B11A26" w:rsidP="00DE57C1">
      <w:pPr>
        <w:rPr>
          <w:b/>
        </w:rPr>
      </w:pPr>
    </w:p>
    <w:p w14:paraId="0740C9BC" w14:textId="5B87DFE7" w:rsidR="0069040B" w:rsidRDefault="0069040B" w:rsidP="00DE57C1">
      <w:pPr>
        <w:rPr>
          <w:b/>
        </w:rPr>
      </w:pPr>
    </w:p>
    <w:p w14:paraId="06A57A03" w14:textId="15467772" w:rsidR="0069040B" w:rsidRDefault="0069040B" w:rsidP="00DE57C1">
      <w:pPr>
        <w:rPr>
          <w:b/>
        </w:rPr>
      </w:pPr>
    </w:p>
    <w:p w14:paraId="5F9C5849" w14:textId="77777777" w:rsidR="00467099" w:rsidRDefault="00467099" w:rsidP="00DE57C1">
      <w:pPr>
        <w:rPr>
          <w:b/>
        </w:rPr>
      </w:pPr>
      <w:r w:rsidRPr="00682253">
        <w:rPr>
          <w:b/>
        </w:rPr>
        <w:lastRenderedPageBreak/>
        <w:t>Zoning</w:t>
      </w:r>
      <w:r w:rsidR="000C7F1C">
        <w:rPr>
          <w:b/>
        </w:rPr>
        <w:t>/Developer Fees</w:t>
      </w:r>
      <w:r w:rsidRPr="00682253">
        <w:rPr>
          <w:b/>
        </w:rPr>
        <w:t>:</w:t>
      </w:r>
    </w:p>
    <w:p w14:paraId="0BF3C403" w14:textId="77777777" w:rsidR="00682253" w:rsidRPr="00682253" w:rsidRDefault="0068225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4"/>
        <w:gridCol w:w="3919"/>
      </w:tblGrid>
      <w:tr w:rsidR="00C9263A" w:rsidRPr="005756E3" w14:paraId="4C2ACBDC" w14:textId="77777777" w:rsidTr="00682253">
        <w:trPr>
          <w:trHeight w:val="290"/>
        </w:trPr>
        <w:tc>
          <w:tcPr>
            <w:tcW w:w="5594" w:type="dxa"/>
            <w:noWrap/>
            <w:vAlign w:val="center"/>
          </w:tcPr>
          <w:p w14:paraId="21B35240" w14:textId="77777777" w:rsidR="00C9263A" w:rsidRDefault="00C9263A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rning / Outdoor Siren Fee</w:t>
            </w:r>
          </w:p>
        </w:tc>
        <w:tc>
          <w:tcPr>
            <w:tcW w:w="3919" w:type="dxa"/>
            <w:noWrap/>
            <w:vAlign w:val="center"/>
          </w:tcPr>
          <w:p w14:paraId="77672CB3" w14:textId="77777777" w:rsidR="00C9263A" w:rsidRPr="005756E3" w:rsidRDefault="003F569B" w:rsidP="005756E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50 per </w:t>
            </w:r>
            <w:r w:rsidR="00C9263A">
              <w:rPr>
                <w:sz w:val="22"/>
                <w:szCs w:val="22"/>
              </w:rPr>
              <w:t>lot</w:t>
            </w:r>
          </w:p>
        </w:tc>
      </w:tr>
      <w:tr w:rsidR="00C9263A" w:rsidRPr="005756E3" w14:paraId="1EAD1A69" w14:textId="77777777" w:rsidTr="00682253">
        <w:trPr>
          <w:trHeight w:val="290"/>
        </w:trPr>
        <w:tc>
          <w:tcPr>
            <w:tcW w:w="5594" w:type="dxa"/>
            <w:noWrap/>
            <w:vAlign w:val="center"/>
          </w:tcPr>
          <w:p w14:paraId="20DB8214" w14:textId="77777777" w:rsidR="00C9263A" w:rsidRDefault="00C9263A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IS Fee</w:t>
            </w:r>
          </w:p>
        </w:tc>
        <w:tc>
          <w:tcPr>
            <w:tcW w:w="3919" w:type="dxa"/>
            <w:noWrap/>
            <w:vAlign w:val="center"/>
          </w:tcPr>
          <w:p w14:paraId="2019F3DD" w14:textId="77777777" w:rsidR="00C9263A" w:rsidRPr="005756E3" w:rsidRDefault="003F569B" w:rsidP="005756E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25 per </w:t>
            </w:r>
            <w:r w:rsidR="00C9263A">
              <w:rPr>
                <w:sz w:val="22"/>
                <w:szCs w:val="22"/>
              </w:rPr>
              <w:t>lot</w:t>
            </w:r>
          </w:p>
        </w:tc>
      </w:tr>
      <w:tr w:rsidR="005756E3" w:rsidRPr="005756E3" w14:paraId="002EF3F3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71DAFFAA" w14:textId="77777777" w:rsidR="005756E3" w:rsidRPr="005756E3" w:rsidRDefault="00682253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rict Re-</w:t>
            </w:r>
            <w:r w:rsidR="005756E3" w:rsidRPr="005756E3">
              <w:rPr>
                <w:sz w:val="22"/>
                <w:szCs w:val="22"/>
              </w:rPr>
              <w:t>Zoning Fee</w:t>
            </w:r>
          </w:p>
        </w:tc>
        <w:tc>
          <w:tcPr>
            <w:tcW w:w="3919" w:type="dxa"/>
            <w:noWrap/>
            <w:vAlign w:val="center"/>
            <w:hideMark/>
          </w:tcPr>
          <w:p w14:paraId="798F0E92" w14:textId="77777777" w:rsidR="005756E3" w:rsidRPr="005756E3" w:rsidRDefault="005756E3" w:rsidP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 xml:space="preserve">$250.00 </w:t>
            </w:r>
          </w:p>
        </w:tc>
      </w:tr>
      <w:tr w:rsidR="005756E3" w:rsidRPr="005756E3" w14:paraId="15832F2B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24515CF6" w14:textId="77777777" w:rsidR="005756E3" w:rsidRPr="005756E3" w:rsidRDefault="005756E3" w:rsidP="0068225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Sub-division Fee</w:t>
            </w:r>
          </w:p>
        </w:tc>
        <w:tc>
          <w:tcPr>
            <w:tcW w:w="3919" w:type="dxa"/>
            <w:noWrap/>
            <w:vAlign w:val="center"/>
            <w:hideMark/>
          </w:tcPr>
          <w:p w14:paraId="60681F3C" w14:textId="77777777" w:rsidR="005756E3" w:rsidRPr="005756E3" w:rsidRDefault="005756E3" w:rsidP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 xml:space="preserve">$250.00 </w:t>
            </w:r>
            <w:r w:rsidR="00C9263A">
              <w:rPr>
                <w:sz w:val="22"/>
                <w:szCs w:val="22"/>
              </w:rPr>
              <w:t>+ Engineering Costs</w:t>
            </w:r>
          </w:p>
        </w:tc>
      </w:tr>
      <w:tr w:rsidR="005756E3" w:rsidRPr="005756E3" w14:paraId="4E92F057" w14:textId="77777777" w:rsidTr="00682253">
        <w:trPr>
          <w:trHeight w:val="290"/>
        </w:trPr>
        <w:tc>
          <w:tcPr>
            <w:tcW w:w="5594" w:type="dxa"/>
            <w:noWrap/>
            <w:vAlign w:val="center"/>
            <w:hideMark/>
          </w:tcPr>
          <w:p w14:paraId="64B54D73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Signage Fee</w:t>
            </w:r>
          </w:p>
        </w:tc>
        <w:tc>
          <w:tcPr>
            <w:tcW w:w="3919" w:type="dxa"/>
            <w:noWrap/>
            <w:vAlign w:val="center"/>
            <w:hideMark/>
          </w:tcPr>
          <w:p w14:paraId="1A6923E6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1.00/ft</w:t>
            </w:r>
            <w:r w:rsidR="003F569B">
              <w:rPr>
                <w:sz w:val="22"/>
                <w:szCs w:val="22"/>
              </w:rPr>
              <w:t>.</w:t>
            </w:r>
            <w:r w:rsidRPr="005756E3">
              <w:rPr>
                <w:sz w:val="22"/>
                <w:szCs w:val="22"/>
              </w:rPr>
              <w:t xml:space="preserve"> of paving</w:t>
            </w:r>
          </w:p>
        </w:tc>
      </w:tr>
    </w:tbl>
    <w:p w14:paraId="761B25E0" w14:textId="77777777" w:rsidR="00467099" w:rsidRDefault="00467099" w:rsidP="00DE57C1"/>
    <w:p w14:paraId="0A88EE46" w14:textId="77777777" w:rsidR="00467099" w:rsidRDefault="00467099" w:rsidP="00DE57C1">
      <w:pPr>
        <w:rPr>
          <w:b/>
        </w:rPr>
      </w:pPr>
      <w:r w:rsidRPr="00682253">
        <w:rPr>
          <w:b/>
        </w:rPr>
        <w:t>Permits:</w:t>
      </w:r>
    </w:p>
    <w:p w14:paraId="4229BC7C" w14:textId="77777777" w:rsidR="00682253" w:rsidRPr="00682253" w:rsidRDefault="0068225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3"/>
        <w:gridCol w:w="3911"/>
      </w:tblGrid>
      <w:tr w:rsidR="005756E3" w:rsidRPr="005756E3" w14:paraId="5274F887" w14:textId="77777777" w:rsidTr="00682253">
        <w:trPr>
          <w:trHeight w:val="290"/>
        </w:trPr>
        <w:tc>
          <w:tcPr>
            <w:tcW w:w="5583" w:type="dxa"/>
            <w:noWrap/>
            <w:vAlign w:val="center"/>
            <w:hideMark/>
          </w:tcPr>
          <w:p w14:paraId="5630BEB5" w14:textId="1EBC81A8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Fence</w:t>
            </w:r>
            <w:r w:rsidR="007E6417">
              <w:rPr>
                <w:sz w:val="22"/>
                <w:szCs w:val="22"/>
              </w:rPr>
              <w:t>*</w:t>
            </w:r>
          </w:p>
        </w:tc>
        <w:tc>
          <w:tcPr>
            <w:tcW w:w="3911" w:type="dxa"/>
            <w:noWrap/>
            <w:vAlign w:val="center"/>
            <w:hideMark/>
          </w:tcPr>
          <w:p w14:paraId="2711018B" w14:textId="77777777" w:rsidR="005756E3" w:rsidRPr="005756E3" w:rsidRDefault="005756E3" w:rsidP="0068225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</w:t>
            </w:r>
            <w:r w:rsidR="00682253">
              <w:rPr>
                <w:sz w:val="22"/>
                <w:szCs w:val="22"/>
              </w:rPr>
              <w:t>3</w:t>
            </w:r>
            <w:r w:rsidRPr="005756E3">
              <w:rPr>
                <w:sz w:val="22"/>
                <w:szCs w:val="22"/>
              </w:rPr>
              <w:t xml:space="preserve">5.00 </w:t>
            </w:r>
          </w:p>
        </w:tc>
      </w:tr>
      <w:tr w:rsidR="005756E3" w:rsidRPr="005756E3" w14:paraId="0761018A" w14:textId="77777777" w:rsidTr="00682253">
        <w:trPr>
          <w:trHeight w:val="290"/>
        </w:trPr>
        <w:tc>
          <w:tcPr>
            <w:tcW w:w="5583" w:type="dxa"/>
            <w:noWrap/>
            <w:vAlign w:val="center"/>
            <w:hideMark/>
          </w:tcPr>
          <w:p w14:paraId="6C6F345F" w14:textId="237514FF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Sign</w:t>
            </w:r>
          </w:p>
        </w:tc>
        <w:tc>
          <w:tcPr>
            <w:tcW w:w="3911" w:type="dxa"/>
            <w:noWrap/>
            <w:vAlign w:val="center"/>
            <w:hideMark/>
          </w:tcPr>
          <w:p w14:paraId="01391ED8" w14:textId="77777777" w:rsidR="005756E3" w:rsidRPr="005756E3" w:rsidRDefault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</w:t>
            </w:r>
            <w:r w:rsidR="005756E3" w:rsidRPr="005756E3">
              <w:rPr>
                <w:sz w:val="22"/>
                <w:szCs w:val="22"/>
              </w:rPr>
              <w:t xml:space="preserve">5.00 </w:t>
            </w:r>
          </w:p>
        </w:tc>
      </w:tr>
      <w:tr w:rsidR="005756E3" w:rsidRPr="005756E3" w14:paraId="191E796F" w14:textId="77777777" w:rsidTr="00682253">
        <w:trPr>
          <w:trHeight w:val="290"/>
        </w:trPr>
        <w:tc>
          <w:tcPr>
            <w:tcW w:w="5583" w:type="dxa"/>
            <w:noWrap/>
            <w:vAlign w:val="center"/>
            <w:hideMark/>
          </w:tcPr>
          <w:p w14:paraId="2F84C009" w14:textId="5DB3372D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Basic Shed</w:t>
            </w:r>
            <w:r w:rsidR="007E6417">
              <w:rPr>
                <w:sz w:val="22"/>
                <w:szCs w:val="22"/>
              </w:rPr>
              <w:t>*</w:t>
            </w:r>
          </w:p>
        </w:tc>
        <w:tc>
          <w:tcPr>
            <w:tcW w:w="3911" w:type="dxa"/>
            <w:noWrap/>
            <w:vAlign w:val="center"/>
            <w:hideMark/>
          </w:tcPr>
          <w:p w14:paraId="12C7E164" w14:textId="77777777" w:rsidR="005756E3" w:rsidRPr="005756E3" w:rsidRDefault="00682253" w:rsidP="0068225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40</w:t>
            </w:r>
            <w:r w:rsidR="005756E3" w:rsidRPr="005756E3">
              <w:rPr>
                <w:sz w:val="22"/>
                <w:szCs w:val="22"/>
              </w:rPr>
              <w:t>.00 (120 sq</w:t>
            </w:r>
            <w:r w:rsidR="003F569B">
              <w:rPr>
                <w:sz w:val="22"/>
                <w:szCs w:val="22"/>
              </w:rPr>
              <w:t>.</w:t>
            </w:r>
            <w:r w:rsidR="005756E3" w:rsidRPr="005756E3">
              <w:rPr>
                <w:sz w:val="22"/>
                <w:szCs w:val="22"/>
              </w:rPr>
              <w:t xml:space="preserve"> ft.)</w:t>
            </w:r>
          </w:p>
        </w:tc>
      </w:tr>
      <w:tr w:rsidR="005756E3" w:rsidRPr="005756E3" w14:paraId="5A4B15C0" w14:textId="77777777" w:rsidTr="00682253">
        <w:trPr>
          <w:trHeight w:val="290"/>
        </w:trPr>
        <w:tc>
          <w:tcPr>
            <w:tcW w:w="5583" w:type="dxa"/>
            <w:noWrap/>
            <w:vAlign w:val="center"/>
            <w:hideMark/>
          </w:tcPr>
          <w:p w14:paraId="412546B7" w14:textId="3F58B08F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Deck</w:t>
            </w:r>
            <w:r w:rsidR="007E6417">
              <w:rPr>
                <w:sz w:val="22"/>
                <w:szCs w:val="22"/>
              </w:rPr>
              <w:t>*</w:t>
            </w:r>
          </w:p>
        </w:tc>
        <w:tc>
          <w:tcPr>
            <w:tcW w:w="3911" w:type="dxa"/>
            <w:noWrap/>
            <w:vAlign w:val="center"/>
            <w:hideMark/>
          </w:tcPr>
          <w:p w14:paraId="4E16C331" w14:textId="6658729D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 xml:space="preserve">$30.00 </w:t>
            </w:r>
            <w:r w:rsidR="000F5610">
              <w:rPr>
                <w:sz w:val="22"/>
                <w:szCs w:val="22"/>
              </w:rPr>
              <w:t>(Up to 100 sq. ft.); $40.00 (100-200 sq. ft.); $50.00 (&gt;200 sq. ft.)</w:t>
            </w:r>
          </w:p>
        </w:tc>
      </w:tr>
    </w:tbl>
    <w:p w14:paraId="56839229" w14:textId="5D5AF9D0" w:rsidR="003235F2" w:rsidRDefault="007E6417" w:rsidP="00DE57C1">
      <w:pPr>
        <w:rPr>
          <w:i/>
        </w:rPr>
      </w:pPr>
      <w:r>
        <w:rPr>
          <w:i/>
        </w:rPr>
        <w:t>*May be waived for eligible veterans as a part of the Home Base Iowa program.</w:t>
      </w:r>
    </w:p>
    <w:p w14:paraId="062E8BA4" w14:textId="77777777" w:rsidR="007E6417" w:rsidRPr="007E6417" w:rsidRDefault="007E6417" w:rsidP="00DE57C1"/>
    <w:p w14:paraId="108B2177" w14:textId="77777777" w:rsidR="003235F2" w:rsidRDefault="003235F2" w:rsidP="00DE57C1">
      <w:pPr>
        <w:rPr>
          <w:b/>
        </w:rPr>
      </w:pPr>
      <w:r w:rsidRPr="000F5610">
        <w:rPr>
          <w:b/>
        </w:rPr>
        <w:t>Building</w:t>
      </w:r>
      <w:r w:rsidR="00D71119" w:rsidRPr="000F5610">
        <w:rPr>
          <w:b/>
        </w:rPr>
        <w:t xml:space="preserve"> Permit Fees:</w:t>
      </w:r>
    </w:p>
    <w:p w14:paraId="448F7B4B" w14:textId="77777777" w:rsidR="000F5610" w:rsidRPr="000F5610" w:rsidRDefault="000F5610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6"/>
        <w:gridCol w:w="3907"/>
      </w:tblGrid>
      <w:tr w:rsidR="005756E3" w:rsidRPr="005756E3" w14:paraId="332FB3F4" w14:textId="77777777" w:rsidTr="000F5610">
        <w:trPr>
          <w:trHeight w:val="293"/>
        </w:trPr>
        <w:tc>
          <w:tcPr>
            <w:tcW w:w="5576" w:type="dxa"/>
            <w:vAlign w:val="center"/>
            <w:hideMark/>
          </w:tcPr>
          <w:p w14:paraId="4F79B467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Total Valuation</w:t>
            </w:r>
          </w:p>
        </w:tc>
        <w:tc>
          <w:tcPr>
            <w:tcW w:w="3907" w:type="dxa"/>
            <w:vAlign w:val="center"/>
            <w:hideMark/>
          </w:tcPr>
          <w:p w14:paraId="0B0AAA30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Fee</w:t>
            </w:r>
          </w:p>
        </w:tc>
      </w:tr>
      <w:tr w:rsidR="005756E3" w:rsidRPr="005756E3" w14:paraId="593ED173" w14:textId="77777777" w:rsidTr="000F5610">
        <w:trPr>
          <w:trHeight w:val="293"/>
        </w:trPr>
        <w:tc>
          <w:tcPr>
            <w:tcW w:w="5576" w:type="dxa"/>
            <w:vAlign w:val="center"/>
            <w:hideMark/>
          </w:tcPr>
          <w:p w14:paraId="48175A2D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1.00 to $500.00</w:t>
            </w:r>
          </w:p>
        </w:tc>
        <w:tc>
          <w:tcPr>
            <w:tcW w:w="3907" w:type="dxa"/>
            <w:vAlign w:val="center"/>
            <w:hideMark/>
          </w:tcPr>
          <w:p w14:paraId="42EB5593" w14:textId="77777777" w:rsidR="005756E3" w:rsidRPr="005756E3" w:rsidRDefault="00D7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2.00</w:t>
            </w:r>
          </w:p>
        </w:tc>
      </w:tr>
      <w:tr w:rsidR="005756E3" w:rsidRPr="005756E3" w14:paraId="3AC50FF9" w14:textId="77777777" w:rsidTr="000F5610">
        <w:trPr>
          <w:trHeight w:val="587"/>
        </w:trPr>
        <w:tc>
          <w:tcPr>
            <w:tcW w:w="5576" w:type="dxa"/>
            <w:vAlign w:val="center"/>
            <w:hideMark/>
          </w:tcPr>
          <w:p w14:paraId="59F61BF1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501.00 to $2,000.00</w:t>
            </w:r>
          </w:p>
        </w:tc>
        <w:tc>
          <w:tcPr>
            <w:tcW w:w="3907" w:type="dxa"/>
            <w:vAlign w:val="center"/>
            <w:hideMark/>
          </w:tcPr>
          <w:p w14:paraId="519ACD5B" w14:textId="77777777" w:rsidR="005756E3" w:rsidRPr="005756E3" w:rsidRDefault="00D7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2.00 for the first $500.00 + $2.75</w:t>
            </w:r>
            <w:r w:rsidR="005756E3" w:rsidRPr="005756E3">
              <w:rPr>
                <w:sz w:val="22"/>
                <w:szCs w:val="22"/>
              </w:rPr>
              <w:t xml:space="preserve"> for each add'l $100.00</w:t>
            </w:r>
          </w:p>
        </w:tc>
      </w:tr>
      <w:tr w:rsidR="005756E3" w:rsidRPr="005756E3" w14:paraId="4C70BFA8" w14:textId="77777777" w:rsidTr="000F5610">
        <w:trPr>
          <w:trHeight w:val="587"/>
        </w:trPr>
        <w:tc>
          <w:tcPr>
            <w:tcW w:w="5576" w:type="dxa"/>
            <w:vAlign w:val="center"/>
            <w:hideMark/>
          </w:tcPr>
          <w:p w14:paraId="35029D39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2,001.00 to $25,000.00</w:t>
            </w:r>
          </w:p>
        </w:tc>
        <w:tc>
          <w:tcPr>
            <w:tcW w:w="3907" w:type="dxa"/>
            <w:vAlign w:val="center"/>
            <w:hideMark/>
          </w:tcPr>
          <w:p w14:paraId="40565E69" w14:textId="77777777" w:rsidR="005756E3" w:rsidRPr="005756E3" w:rsidRDefault="00D7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75.50 for the first $2,00.00 + $12.50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5756E3" w:rsidRPr="005756E3" w14:paraId="498D2175" w14:textId="77777777" w:rsidTr="000F5610">
        <w:trPr>
          <w:trHeight w:val="879"/>
        </w:trPr>
        <w:tc>
          <w:tcPr>
            <w:tcW w:w="5576" w:type="dxa"/>
            <w:vAlign w:val="center"/>
            <w:hideMark/>
          </w:tcPr>
          <w:p w14:paraId="1C755DE2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25,00.00 to $50,000.00</w:t>
            </w:r>
          </w:p>
        </w:tc>
        <w:tc>
          <w:tcPr>
            <w:tcW w:w="3907" w:type="dxa"/>
            <w:vAlign w:val="center"/>
            <w:hideMark/>
          </w:tcPr>
          <w:p w14:paraId="5D9F7660" w14:textId="77777777" w:rsidR="005756E3" w:rsidRPr="005756E3" w:rsidRDefault="00D7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61.00</w:t>
            </w:r>
            <w:r w:rsidR="005756E3" w:rsidRPr="005756E3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or the first $25,000.00 + $9.00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5756E3" w:rsidRPr="005756E3" w14:paraId="4476EB6C" w14:textId="77777777" w:rsidTr="000F5610">
        <w:trPr>
          <w:trHeight w:val="879"/>
        </w:trPr>
        <w:tc>
          <w:tcPr>
            <w:tcW w:w="5576" w:type="dxa"/>
            <w:vAlign w:val="center"/>
            <w:hideMark/>
          </w:tcPr>
          <w:p w14:paraId="46496483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50,000.00 TO $100,000.00</w:t>
            </w:r>
          </w:p>
        </w:tc>
        <w:tc>
          <w:tcPr>
            <w:tcW w:w="3907" w:type="dxa"/>
            <w:vAlign w:val="center"/>
            <w:hideMark/>
          </w:tcPr>
          <w:p w14:paraId="08A1DBB9" w14:textId="77777777" w:rsidR="005756E3" w:rsidRPr="005756E3" w:rsidRDefault="00D7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86.25</w:t>
            </w:r>
            <w:r w:rsidR="005756E3" w:rsidRPr="005756E3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for the first $50,000.00 + $6.25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5756E3" w:rsidRPr="005756E3" w14:paraId="7AADE204" w14:textId="77777777" w:rsidTr="000F5610">
        <w:trPr>
          <w:trHeight w:val="879"/>
        </w:trPr>
        <w:tc>
          <w:tcPr>
            <w:tcW w:w="5576" w:type="dxa"/>
            <w:vAlign w:val="center"/>
            <w:hideMark/>
          </w:tcPr>
          <w:p w14:paraId="21327650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100,000.00 to $500,000.00</w:t>
            </w:r>
          </w:p>
        </w:tc>
        <w:tc>
          <w:tcPr>
            <w:tcW w:w="3907" w:type="dxa"/>
            <w:vAlign w:val="center"/>
            <w:hideMark/>
          </w:tcPr>
          <w:p w14:paraId="27F19A01" w14:textId="77777777" w:rsidR="005756E3" w:rsidRPr="005756E3" w:rsidRDefault="008D709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900.00</w:t>
            </w:r>
            <w:r w:rsidR="005756E3" w:rsidRPr="005756E3">
              <w:rPr>
                <w:sz w:val="22"/>
                <w:szCs w:val="22"/>
              </w:rPr>
              <w:t xml:space="preserve"> f</w:t>
            </w:r>
            <w:r>
              <w:rPr>
                <w:sz w:val="22"/>
                <w:szCs w:val="22"/>
              </w:rPr>
              <w:t>or the first $100,000.00 + $5.00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5756E3" w:rsidRPr="005756E3" w14:paraId="6949AAA2" w14:textId="77777777" w:rsidTr="000F5610">
        <w:trPr>
          <w:trHeight w:val="879"/>
        </w:trPr>
        <w:tc>
          <w:tcPr>
            <w:tcW w:w="5576" w:type="dxa"/>
            <w:vAlign w:val="center"/>
            <w:hideMark/>
          </w:tcPr>
          <w:p w14:paraId="7BC4A27E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>$500,000.00 TO $1,000,000.00</w:t>
            </w:r>
          </w:p>
        </w:tc>
        <w:tc>
          <w:tcPr>
            <w:tcW w:w="3907" w:type="dxa"/>
            <w:vAlign w:val="center"/>
            <w:hideMark/>
          </w:tcPr>
          <w:p w14:paraId="419AC378" w14:textId="77777777" w:rsidR="005756E3" w:rsidRPr="005756E3" w:rsidRDefault="008D709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,900.00</w:t>
            </w:r>
            <w:r w:rsidR="005756E3" w:rsidRPr="005756E3">
              <w:rPr>
                <w:sz w:val="22"/>
                <w:szCs w:val="22"/>
              </w:rPr>
              <w:t xml:space="preserve"> f</w:t>
            </w:r>
            <w:r>
              <w:rPr>
                <w:sz w:val="22"/>
                <w:szCs w:val="22"/>
              </w:rPr>
              <w:t>or the first $500,000.00 + $4.25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5756E3" w:rsidRPr="005756E3" w14:paraId="77A9CCE6" w14:textId="77777777" w:rsidTr="000F5610">
        <w:trPr>
          <w:trHeight w:val="879"/>
        </w:trPr>
        <w:tc>
          <w:tcPr>
            <w:tcW w:w="5576" w:type="dxa"/>
            <w:vAlign w:val="center"/>
            <w:hideMark/>
          </w:tcPr>
          <w:p w14:paraId="4A23F319" w14:textId="77777777" w:rsidR="005756E3" w:rsidRPr="005756E3" w:rsidRDefault="005756E3">
            <w:pPr>
              <w:rPr>
                <w:sz w:val="22"/>
                <w:szCs w:val="22"/>
              </w:rPr>
            </w:pPr>
            <w:r w:rsidRPr="005756E3">
              <w:rPr>
                <w:sz w:val="22"/>
                <w:szCs w:val="22"/>
              </w:rPr>
              <w:t xml:space="preserve">$1,000,000.00 and up </w:t>
            </w:r>
          </w:p>
        </w:tc>
        <w:tc>
          <w:tcPr>
            <w:tcW w:w="3907" w:type="dxa"/>
            <w:vAlign w:val="center"/>
            <w:hideMark/>
          </w:tcPr>
          <w:p w14:paraId="6031F5A6" w14:textId="77777777" w:rsidR="005756E3" w:rsidRPr="005756E3" w:rsidRDefault="008D709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,023.50</w:t>
            </w:r>
            <w:r w:rsidR="005756E3" w:rsidRPr="005756E3">
              <w:rPr>
                <w:sz w:val="22"/>
                <w:szCs w:val="22"/>
              </w:rPr>
              <w:t xml:space="preserve"> for</w:t>
            </w:r>
            <w:r>
              <w:rPr>
                <w:sz w:val="22"/>
                <w:szCs w:val="22"/>
              </w:rPr>
              <w:t xml:space="preserve"> the first $1,000,000.00 + $2.75</w:t>
            </w:r>
            <w:r w:rsidR="005756E3" w:rsidRPr="005756E3">
              <w:rPr>
                <w:sz w:val="22"/>
                <w:szCs w:val="22"/>
              </w:rPr>
              <w:t xml:space="preserve"> for each add'l $1,000.00</w:t>
            </w:r>
          </w:p>
        </w:tc>
      </w:tr>
      <w:tr w:rsidR="00A210C3" w:rsidRPr="005756E3" w14:paraId="4FDAEB40" w14:textId="77777777" w:rsidTr="000F5610">
        <w:trPr>
          <w:trHeight w:val="879"/>
        </w:trPr>
        <w:tc>
          <w:tcPr>
            <w:tcW w:w="5576" w:type="dxa"/>
            <w:vAlign w:val="center"/>
          </w:tcPr>
          <w:p w14:paraId="48268D76" w14:textId="77777777" w:rsidR="00A210C3" w:rsidRPr="005756E3" w:rsidRDefault="00A210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-Inspection Fees</w:t>
            </w:r>
          </w:p>
        </w:tc>
        <w:tc>
          <w:tcPr>
            <w:tcW w:w="3907" w:type="dxa"/>
            <w:vAlign w:val="center"/>
          </w:tcPr>
          <w:p w14:paraId="0A0DD617" w14:textId="0C46E24E" w:rsidR="00A210C3" w:rsidRDefault="00A210C3" w:rsidP="00A210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42.00/</w:t>
            </w:r>
            <w:r w:rsidR="00970C3C">
              <w:rPr>
                <w:sz w:val="22"/>
                <w:szCs w:val="22"/>
              </w:rPr>
              <w:t>hr.</w:t>
            </w:r>
            <w:r>
              <w:rPr>
                <w:sz w:val="22"/>
                <w:szCs w:val="22"/>
              </w:rPr>
              <w:t xml:space="preserve"> (1-hour minimum charge)</w:t>
            </w:r>
          </w:p>
        </w:tc>
      </w:tr>
    </w:tbl>
    <w:p w14:paraId="1C7FC740" w14:textId="77777777" w:rsidR="003235F2" w:rsidRPr="003235F2" w:rsidRDefault="003235F2" w:rsidP="00DE57C1"/>
    <w:p w14:paraId="6D0BA349" w14:textId="77777777" w:rsidR="00A210C3" w:rsidRDefault="00A210C3" w:rsidP="00DE57C1">
      <w:pPr>
        <w:rPr>
          <w:b/>
        </w:rPr>
      </w:pPr>
      <w:r>
        <w:rPr>
          <w:b/>
        </w:rPr>
        <w:lastRenderedPageBreak/>
        <w:t>Commercial Plan Review:</w:t>
      </w:r>
    </w:p>
    <w:p w14:paraId="72841AD5" w14:textId="77777777" w:rsidR="00A210C3" w:rsidRDefault="00A210C3" w:rsidP="00DE57C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8"/>
        <w:gridCol w:w="3870"/>
      </w:tblGrid>
      <w:tr w:rsidR="00A210C3" w14:paraId="7248F119" w14:textId="77777777" w:rsidTr="00A210C3">
        <w:tc>
          <w:tcPr>
            <w:tcW w:w="5598" w:type="dxa"/>
          </w:tcPr>
          <w:p w14:paraId="51064C32" w14:textId="77777777" w:rsidR="00A210C3" w:rsidRPr="00A210C3" w:rsidRDefault="00A210C3" w:rsidP="00DE57C1">
            <w:r w:rsidRPr="00A210C3">
              <w:t>Site Review / Plan Check (Commercial)</w:t>
            </w:r>
          </w:p>
        </w:tc>
        <w:tc>
          <w:tcPr>
            <w:tcW w:w="3870" w:type="dxa"/>
          </w:tcPr>
          <w:p w14:paraId="79A60CE0" w14:textId="77777777" w:rsidR="00A210C3" w:rsidRPr="00A210C3" w:rsidRDefault="00A210C3" w:rsidP="00DE57C1">
            <w:r w:rsidRPr="00A210C3">
              <w:t>65% of Total Building Permit Fee</w:t>
            </w:r>
          </w:p>
        </w:tc>
      </w:tr>
    </w:tbl>
    <w:p w14:paraId="4E5E4509" w14:textId="77777777" w:rsidR="00B11A26" w:rsidRDefault="00B11A26" w:rsidP="00DE57C1">
      <w:pPr>
        <w:rPr>
          <w:b/>
        </w:rPr>
      </w:pPr>
    </w:p>
    <w:p w14:paraId="118B4875" w14:textId="77777777" w:rsidR="005756E3" w:rsidRDefault="00D71119" w:rsidP="00DE57C1">
      <w:pPr>
        <w:rPr>
          <w:b/>
        </w:rPr>
      </w:pPr>
      <w:r w:rsidRPr="000F5610">
        <w:rPr>
          <w:b/>
        </w:rPr>
        <w:t>Vacant Building Fees:</w:t>
      </w:r>
    </w:p>
    <w:p w14:paraId="27677058" w14:textId="77777777" w:rsidR="000F5610" w:rsidRPr="000F5610" w:rsidRDefault="000F5610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0"/>
        <w:gridCol w:w="3860"/>
      </w:tblGrid>
      <w:tr w:rsidR="00D71119" w:rsidRPr="00D71119" w14:paraId="2D5EF8F6" w14:textId="77777777" w:rsidTr="00A210C3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464DB084" w14:textId="77777777" w:rsidR="00D71119" w:rsidRPr="00160AAB" w:rsidRDefault="00D71119" w:rsidP="00A210C3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Registration</w:t>
            </w:r>
            <w:r w:rsidR="00A210C3">
              <w:rPr>
                <w:sz w:val="22"/>
                <w:szCs w:val="22"/>
              </w:rPr>
              <w:t xml:space="preserve"> (180-day Inspection Fee)</w:t>
            </w:r>
          </w:p>
        </w:tc>
        <w:tc>
          <w:tcPr>
            <w:tcW w:w="3860" w:type="dxa"/>
            <w:noWrap/>
            <w:vAlign w:val="center"/>
            <w:hideMark/>
          </w:tcPr>
          <w:p w14:paraId="2D799BE9" w14:textId="600430CB" w:rsidR="00D71119" w:rsidRPr="00D71119" w:rsidRDefault="00A210C3">
            <w:r>
              <w:t>$0.06/sq. ft.</w:t>
            </w:r>
          </w:p>
        </w:tc>
      </w:tr>
      <w:tr w:rsidR="00D71119" w:rsidRPr="00D71119" w14:paraId="4FEE953E" w14:textId="77777777" w:rsidTr="00A210C3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2F81BB80" w14:textId="77777777" w:rsidR="00D71119" w:rsidRPr="00160AAB" w:rsidRDefault="00D71119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Re-inspection Fees</w:t>
            </w:r>
          </w:p>
        </w:tc>
        <w:tc>
          <w:tcPr>
            <w:tcW w:w="3860" w:type="dxa"/>
            <w:noWrap/>
            <w:vAlign w:val="center"/>
            <w:hideMark/>
          </w:tcPr>
          <w:p w14:paraId="1F02F7F1" w14:textId="32629B30" w:rsidR="00D71119" w:rsidRPr="00D71119" w:rsidRDefault="00A210C3">
            <w:r>
              <w:t>$0.06/sq. ft. based on violation only</w:t>
            </w:r>
          </w:p>
        </w:tc>
      </w:tr>
      <w:tr w:rsidR="00D71119" w:rsidRPr="00D71119" w14:paraId="16AAF8AE" w14:textId="77777777" w:rsidTr="00A210C3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0EE04A50" w14:textId="77777777" w:rsidR="00D71119" w:rsidRPr="00160AAB" w:rsidRDefault="00D71119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Subsequent Annual Registration</w:t>
            </w:r>
          </w:p>
        </w:tc>
        <w:tc>
          <w:tcPr>
            <w:tcW w:w="3860" w:type="dxa"/>
            <w:noWrap/>
            <w:vAlign w:val="center"/>
            <w:hideMark/>
          </w:tcPr>
          <w:p w14:paraId="4D8F89EC" w14:textId="6C2F83B6" w:rsidR="00D71119" w:rsidRPr="00D71119" w:rsidRDefault="00A210C3">
            <w:r>
              <w:t>$0.06/sq. ft.</w:t>
            </w:r>
          </w:p>
        </w:tc>
      </w:tr>
    </w:tbl>
    <w:p w14:paraId="3812EBCD" w14:textId="77777777" w:rsidR="005E47EF" w:rsidRDefault="005E47EF" w:rsidP="00DE57C1"/>
    <w:p w14:paraId="48ECE0FA" w14:textId="77777777" w:rsidR="005E47EF" w:rsidRDefault="00A210C3" w:rsidP="00DE57C1">
      <w:pPr>
        <w:rPr>
          <w:b/>
        </w:rPr>
      </w:pPr>
      <w:r>
        <w:rPr>
          <w:b/>
        </w:rPr>
        <w:t xml:space="preserve">Electrical </w:t>
      </w:r>
      <w:r w:rsidR="005E47EF" w:rsidRPr="00A210C3">
        <w:rPr>
          <w:b/>
        </w:rPr>
        <w:t>Code:</w:t>
      </w:r>
    </w:p>
    <w:p w14:paraId="427FB7ED" w14:textId="77777777" w:rsidR="00A210C3" w:rsidRPr="00A210C3" w:rsidRDefault="00A210C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6"/>
        <w:gridCol w:w="3907"/>
      </w:tblGrid>
      <w:tr w:rsidR="005756E3" w:rsidRPr="005756E3" w14:paraId="2BE51A92" w14:textId="77777777" w:rsidTr="00A210C3">
        <w:trPr>
          <w:trHeight w:val="357"/>
        </w:trPr>
        <w:tc>
          <w:tcPr>
            <w:tcW w:w="5576" w:type="dxa"/>
            <w:vAlign w:val="center"/>
            <w:hideMark/>
          </w:tcPr>
          <w:p w14:paraId="38BFE886" w14:textId="77777777" w:rsidR="005756E3" w:rsidRPr="005756E3" w:rsidRDefault="00A210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cellaneous Electrical Fees (Residential)</w:t>
            </w:r>
          </w:p>
        </w:tc>
        <w:tc>
          <w:tcPr>
            <w:tcW w:w="3907" w:type="dxa"/>
            <w:vAlign w:val="center"/>
            <w:hideMark/>
          </w:tcPr>
          <w:p w14:paraId="354825F6" w14:textId="77777777" w:rsidR="005756E3" w:rsidRPr="00160AAB" w:rsidRDefault="00972129" w:rsidP="00A210C3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$</w:t>
            </w:r>
            <w:r w:rsidR="00A210C3">
              <w:rPr>
                <w:sz w:val="22"/>
                <w:szCs w:val="22"/>
              </w:rPr>
              <w:t>40</w:t>
            </w:r>
            <w:r w:rsidRPr="00160AAB">
              <w:rPr>
                <w:sz w:val="22"/>
                <w:szCs w:val="22"/>
              </w:rPr>
              <w:t>.00</w:t>
            </w:r>
          </w:p>
        </w:tc>
      </w:tr>
      <w:tr w:rsidR="00A210C3" w:rsidRPr="005756E3" w14:paraId="007E67BC" w14:textId="77777777" w:rsidTr="00A210C3">
        <w:trPr>
          <w:trHeight w:val="357"/>
        </w:trPr>
        <w:tc>
          <w:tcPr>
            <w:tcW w:w="5576" w:type="dxa"/>
            <w:vAlign w:val="center"/>
          </w:tcPr>
          <w:p w14:paraId="0F392277" w14:textId="77777777" w:rsidR="00A210C3" w:rsidRDefault="00A210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cellaneous Electrical Fees (Commercial)</w:t>
            </w:r>
          </w:p>
        </w:tc>
        <w:tc>
          <w:tcPr>
            <w:tcW w:w="3907" w:type="dxa"/>
            <w:vAlign w:val="center"/>
          </w:tcPr>
          <w:p w14:paraId="1DEBF764" w14:textId="77777777" w:rsidR="00A210C3" w:rsidRPr="00160AAB" w:rsidRDefault="00A210C3" w:rsidP="00A210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0.00</w:t>
            </w:r>
          </w:p>
        </w:tc>
      </w:tr>
    </w:tbl>
    <w:p w14:paraId="0C5E57D0" w14:textId="77777777" w:rsidR="00A210C3" w:rsidRDefault="00A210C3" w:rsidP="00DE57C1"/>
    <w:p w14:paraId="1A5B891A" w14:textId="77777777" w:rsidR="003235F2" w:rsidRPr="00A210C3" w:rsidRDefault="001B05C6" w:rsidP="00DE57C1">
      <w:pPr>
        <w:rPr>
          <w:b/>
        </w:rPr>
      </w:pPr>
      <w:r w:rsidRPr="00A210C3">
        <w:rPr>
          <w:b/>
        </w:rPr>
        <w:t>Plumbing Code:</w:t>
      </w:r>
    </w:p>
    <w:p w14:paraId="44A774D0" w14:textId="77777777" w:rsidR="002B1B3B" w:rsidRDefault="002B1B3B" w:rsidP="00DE57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8"/>
        <w:gridCol w:w="3870"/>
      </w:tblGrid>
      <w:tr w:rsidR="00482F0C" w14:paraId="17E6B739" w14:textId="77777777" w:rsidTr="00482F0C">
        <w:tc>
          <w:tcPr>
            <w:tcW w:w="5598" w:type="dxa"/>
          </w:tcPr>
          <w:p w14:paraId="673920E5" w14:textId="77777777" w:rsidR="00482F0C" w:rsidRDefault="00482F0C" w:rsidP="00DE57C1">
            <w:r>
              <w:t>Miscellaneous Plumbing Fees (Residential)</w:t>
            </w:r>
          </w:p>
        </w:tc>
        <w:tc>
          <w:tcPr>
            <w:tcW w:w="3870" w:type="dxa"/>
          </w:tcPr>
          <w:p w14:paraId="15AFE4BC" w14:textId="77777777" w:rsidR="00482F0C" w:rsidRDefault="00482F0C" w:rsidP="00DE57C1">
            <w:r>
              <w:t>$40.00</w:t>
            </w:r>
          </w:p>
        </w:tc>
      </w:tr>
      <w:tr w:rsidR="00482F0C" w14:paraId="1609D7CC" w14:textId="77777777" w:rsidTr="00482F0C">
        <w:tc>
          <w:tcPr>
            <w:tcW w:w="5598" w:type="dxa"/>
          </w:tcPr>
          <w:p w14:paraId="090FBEA8" w14:textId="77777777" w:rsidR="00482F0C" w:rsidRDefault="00482F0C" w:rsidP="00DE57C1">
            <w:r>
              <w:t>Miscellaneous Plumbing Fees (Commercial)</w:t>
            </w:r>
          </w:p>
        </w:tc>
        <w:tc>
          <w:tcPr>
            <w:tcW w:w="3870" w:type="dxa"/>
          </w:tcPr>
          <w:p w14:paraId="3C11E84E" w14:textId="77777777" w:rsidR="00482F0C" w:rsidRDefault="00482F0C" w:rsidP="00DE57C1">
            <w:r>
              <w:t>$50.00</w:t>
            </w:r>
          </w:p>
        </w:tc>
      </w:tr>
    </w:tbl>
    <w:p w14:paraId="12A87053" w14:textId="77777777" w:rsidR="00A210C3" w:rsidRDefault="00A210C3" w:rsidP="00DE57C1"/>
    <w:p w14:paraId="62E9D101" w14:textId="77777777" w:rsidR="00F6301E" w:rsidRDefault="00F6301E" w:rsidP="00DE57C1">
      <w:pPr>
        <w:rPr>
          <w:b/>
        </w:rPr>
      </w:pPr>
      <w:r>
        <w:rPr>
          <w:b/>
        </w:rPr>
        <w:t>Rental Inspections</w:t>
      </w:r>
      <w:r w:rsidR="008C29D0">
        <w:rPr>
          <w:b/>
        </w:rPr>
        <w:t>:</w:t>
      </w:r>
    </w:p>
    <w:p w14:paraId="3F03FDB0" w14:textId="77777777" w:rsidR="00F6301E" w:rsidRPr="00F6301E" w:rsidRDefault="00F6301E" w:rsidP="00DE57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8"/>
        <w:gridCol w:w="4110"/>
      </w:tblGrid>
      <w:tr w:rsidR="00F6301E" w14:paraId="6A026A39" w14:textId="77777777" w:rsidTr="00F6301E">
        <w:tc>
          <w:tcPr>
            <w:tcW w:w="5358" w:type="dxa"/>
          </w:tcPr>
          <w:p w14:paraId="1728191D" w14:textId="77777777" w:rsidR="00F6301E" w:rsidRDefault="00F6301E" w:rsidP="00DE57C1">
            <w:r>
              <w:t>Single Family</w:t>
            </w:r>
          </w:p>
        </w:tc>
        <w:tc>
          <w:tcPr>
            <w:tcW w:w="4110" w:type="dxa"/>
          </w:tcPr>
          <w:p w14:paraId="78582EA5" w14:textId="77777777" w:rsidR="00F6301E" w:rsidRDefault="00F6301E" w:rsidP="00DE57C1">
            <w:r>
              <w:t>$25.00 per unit</w:t>
            </w:r>
          </w:p>
        </w:tc>
      </w:tr>
      <w:tr w:rsidR="00F6301E" w14:paraId="75C89473" w14:textId="77777777" w:rsidTr="00163E6B">
        <w:tc>
          <w:tcPr>
            <w:tcW w:w="5358" w:type="dxa"/>
            <w:vAlign w:val="center"/>
          </w:tcPr>
          <w:p w14:paraId="79B1F754" w14:textId="77777777" w:rsidR="00F6301E" w:rsidRDefault="00F6301E" w:rsidP="00DE57C1">
            <w:r>
              <w:t>Multi-Family</w:t>
            </w:r>
          </w:p>
        </w:tc>
        <w:tc>
          <w:tcPr>
            <w:tcW w:w="4110" w:type="dxa"/>
          </w:tcPr>
          <w:p w14:paraId="3B6A3D90" w14:textId="77777777" w:rsidR="00F6301E" w:rsidRDefault="00F6301E" w:rsidP="00DE57C1">
            <w:r>
              <w:t>$25.00 for first unit and $10.00 for all other units</w:t>
            </w:r>
          </w:p>
        </w:tc>
      </w:tr>
    </w:tbl>
    <w:p w14:paraId="289F9E14" w14:textId="77777777" w:rsidR="00917864" w:rsidRDefault="00917864" w:rsidP="00DE57C1"/>
    <w:p w14:paraId="4B9E1FCE" w14:textId="77777777" w:rsidR="00467099" w:rsidRPr="000E4435" w:rsidRDefault="00467099" w:rsidP="00DE57C1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t>Police Department</w:t>
      </w:r>
    </w:p>
    <w:p w14:paraId="0C36F130" w14:textId="77777777" w:rsidR="001045CD" w:rsidRDefault="001045CD" w:rsidP="00DE57C1">
      <w:pPr>
        <w:rPr>
          <w:b/>
          <w:u w:val="single"/>
        </w:rPr>
      </w:pPr>
    </w:p>
    <w:p w14:paraId="32CF7FA0" w14:textId="77777777" w:rsidR="001045CD" w:rsidRPr="001045CD" w:rsidRDefault="001045CD" w:rsidP="00DE57C1">
      <w:pPr>
        <w:rPr>
          <w:b/>
        </w:rPr>
      </w:pPr>
      <w:r w:rsidRPr="001045CD">
        <w:rPr>
          <w:b/>
        </w:rPr>
        <w:t>Miscellaneous</w:t>
      </w:r>
      <w:r>
        <w:rPr>
          <w:b/>
        </w:rPr>
        <w:t>:</w:t>
      </w:r>
    </w:p>
    <w:p w14:paraId="5D5FF803" w14:textId="77777777" w:rsidR="00467099" w:rsidRPr="001045CD" w:rsidRDefault="00467099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5"/>
        <w:gridCol w:w="3898"/>
      </w:tblGrid>
      <w:tr w:rsidR="002B1B3B" w:rsidRPr="002B1B3B" w14:paraId="71BF6943" w14:textId="77777777" w:rsidTr="001045CD">
        <w:trPr>
          <w:trHeight w:val="290"/>
        </w:trPr>
        <w:tc>
          <w:tcPr>
            <w:tcW w:w="5565" w:type="dxa"/>
            <w:vAlign w:val="center"/>
            <w:hideMark/>
          </w:tcPr>
          <w:p w14:paraId="45BA7197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Reports</w:t>
            </w:r>
          </w:p>
        </w:tc>
        <w:tc>
          <w:tcPr>
            <w:tcW w:w="3898" w:type="dxa"/>
            <w:vAlign w:val="center"/>
            <w:hideMark/>
          </w:tcPr>
          <w:p w14:paraId="1CA49A47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5.00 </w:t>
            </w:r>
          </w:p>
        </w:tc>
      </w:tr>
      <w:tr w:rsidR="002B1B3B" w:rsidRPr="002B1B3B" w14:paraId="20533867" w14:textId="77777777" w:rsidTr="001045CD">
        <w:trPr>
          <w:trHeight w:val="290"/>
        </w:trPr>
        <w:tc>
          <w:tcPr>
            <w:tcW w:w="5565" w:type="dxa"/>
            <w:vAlign w:val="center"/>
            <w:hideMark/>
          </w:tcPr>
          <w:p w14:paraId="57361684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Photos</w:t>
            </w:r>
          </w:p>
        </w:tc>
        <w:tc>
          <w:tcPr>
            <w:tcW w:w="3898" w:type="dxa"/>
            <w:vAlign w:val="center"/>
            <w:hideMark/>
          </w:tcPr>
          <w:p w14:paraId="510AA470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5.00 </w:t>
            </w:r>
          </w:p>
        </w:tc>
      </w:tr>
      <w:tr w:rsidR="002B1B3B" w:rsidRPr="002B1B3B" w14:paraId="121F994F" w14:textId="77777777" w:rsidTr="001045CD">
        <w:trPr>
          <w:trHeight w:val="290"/>
        </w:trPr>
        <w:tc>
          <w:tcPr>
            <w:tcW w:w="5565" w:type="dxa"/>
            <w:vAlign w:val="center"/>
            <w:hideMark/>
          </w:tcPr>
          <w:p w14:paraId="33A7877C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CD/DVD</w:t>
            </w:r>
            <w:r w:rsidR="00A1634B">
              <w:rPr>
                <w:sz w:val="22"/>
                <w:szCs w:val="22"/>
              </w:rPr>
              <w:t xml:space="preserve"> of Photos</w:t>
            </w:r>
          </w:p>
        </w:tc>
        <w:tc>
          <w:tcPr>
            <w:tcW w:w="3898" w:type="dxa"/>
            <w:vAlign w:val="center"/>
            <w:hideMark/>
          </w:tcPr>
          <w:p w14:paraId="3D055F23" w14:textId="75DCD872" w:rsidR="002B1B3B" w:rsidRPr="002B1B3B" w:rsidRDefault="00A1634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5.00</w:t>
            </w:r>
          </w:p>
        </w:tc>
      </w:tr>
      <w:tr w:rsidR="002B1B3B" w:rsidRPr="002B1B3B" w14:paraId="5D6ACF4A" w14:textId="77777777" w:rsidTr="001045CD">
        <w:trPr>
          <w:trHeight w:val="290"/>
        </w:trPr>
        <w:tc>
          <w:tcPr>
            <w:tcW w:w="5565" w:type="dxa"/>
            <w:vAlign w:val="center"/>
            <w:hideMark/>
          </w:tcPr>
          <w:p w14:paraId="61492C23" w14:textId="34688D05" w:rsidR="002B1B3B" w:rsidRPr="002B1B3B" w:rsidRDefault="00A1634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D/DVD of Audio or Video</w:t>
            </w:r>
          </w:p>
        </w:tc>
        <w:tc>
          <w:tcPr>
            <w:tcW w:w="3898" w:type="dxa"/>
            <w:vAlign w:val="center"/>
            <w:hideMark/>
          </w:tcPr>
          <w:p w14:paraId="4F2F1CA5" w14:textId="29F6B92E" w:rsidR="002B1B3B" w:rsidRPr="002B1B3B" w:rsidRDefault="00A1634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5.00</w:t>
            </w:r>
          </w:p>
        </w:tc>
      </w:tr>
      <w:tr w:rsidR="002B1B3B" w:rsidRPr="002B1B3B" w14:paraId="2BA4147B" w14:textId="77777777" w:rsidTr="001045CD">
        <w:trPr>
          <w:trHeight w:val="290"/>
        </w:trPr>
        <w:tc>
          <w:tcPr>
            <w:tcW w:w="5565" w:type="dxa"/>
            <w:vAlign w:val="center"/>
            <w:hideMark/>
          </w:tcPr>
          <w:p w14:paraId="659F328E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Fingerprinting</w:t>
            </w:r>
          </w:p>
        </w:tc>
        <w:tc>
          <w:tcPr>
            <w:tcW w:w="3898" w:type="dxa"/>
            <w:vAlign w:val="center"/>
            <w:hideMark/>
          </w:tcPr>
          <w:p w14:paraId="27636846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10.00 per card </w:t>
            </w:r>
          </w:p>
        </w:tc>
      </w:tr>
    </w:tbl>
    <w:p w14:paraId="50B27E5C" w14:textId="77777777" w:rsidR="00467099" w:rsidRDefault="00467099" w:rsidP="00DE57C1"/>
    <w:p w14:paraId="6AA67ACB" w14:textId="77777777" w:rsidR="008F7625" w:rsidRDefault="008F7625" w:rsidP="00DE57C1">
      <w:pPr>
        <w:rPr>
          <w:b/>
        </w:rPr>
      </w:pPr>
      <w:r w:rsidRPr="001045CD">
        <w:rPr>
          <w:b/>
        </w:rPr>
        <w:t>Parking Tickets:</w:t>
      </w:r>
    </w:p>
    <w:p w14:paraId="0FC1A2C1" w14:textId="77777777" w:rsidR="001045CD" w:rsidRPr="001045CD" w:rsidRDefault="001045CD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0"/>
        <w:gridCol w:w="3860"/>
      </w:tblGrid>
      <w:tr w:rsidR="00234F05" w:rsidRPr="00234F05" w14:paraId="476F0FBE" w14:textId="77777777" w:rsidTr="001045CD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128D73E6" w14:textId="024A4355" w:rsidR="00234F05" w:rsidRPr="00234F05" w:rsidRDefault="00234F05">
            <w:pPr>
              <w:rPr>
                <w:sz w:val="22"/>
                <w:szCs w:val="22"/>
              </w:rPr>
            </w:pPr>
            <w:r w:rsidRPr="00234F05">
              <w:rPr>
                <w:sz w:val="22"/>
                <w:szCs w:val="22"/>
              </w:rPr>
              <w:t xml:space="preserve">Parking </w:t>
            </w:r>
            <w:r w:rsidR="00242A1A">
              <w:rPr>
                <w:sz w:val="22"/>
                <w:szCs w:val="22"/>
              </w:rPr>
              <w:t>T</w:t>
            </w:r>
            <w:r w:rsidRPr="00234F05">
              <w:rPr>
                <w:sz w:val="22"/>
                <w:szCs w:val="22"/>
              </w:rPr>
              <w:t>icket (general)</w:t>
            </w:r>
          </w:p>
        </w:tc>
        <w:tc>
          <w:tcPr>
            <w:tcW w:w="3860" w:type="dxa"/>
            <w:noWrap/>
            <w:vAlign w:val="center"/>
            <w:hideMark/>
          </w:tcPr>
          <w:p w14:paraId="57A3F15B" w14:textId="77777777" w:rsidR="00234F05" w:rsidRPr="00234F05" w:rsidRDefault="00234F05">
            <w:pPr>
              <w:rPr>
                <w:sz w:val="22"/>
                <w:szCs w:val="22"/>
              </w:rPr>
            </w:pPr>
            <w:r w:rsidRPr="00234F05">
              <w:rPr>
                <w:sz w:val="22"/>
                <w:szCs w:val="22"/>
              </w:rPr>
              <w:t>$15.00 up to 30 days</w:t>
            </w:r>
          </w:p>
        </w:tc>
      </w:tr>
      <w:tr w:rsidR="00234F05" w:rsidRPr="00234F05" w14:paraId="6CE68CE8" w14:textId="77777777" w:rsidTr="001045CD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0ABBC425" w14:textId="77777777" w:rsidR="00234F05" w:rsidRPr="00234F05" w:rsidRDefault="00234F05">
            <w:pPr>
              <w:rPr>
                <w:sz w:val="22"/>
                <w:szCs w:val="22"/>
              </w:rPr>
            </w:pPr>
          </w:p>
        </w:tc>
        <w:tc>
          <w:tcPr>
            <w:tcW w:w="3860" w:type="dxa"/>
            <w:noWrap/>
            <w:vAlign w:val="center"/>
            <w:hideMark/>
          </w:tcPr>
          <w:p w14:paraId="606063EE" w14:textId="77777777" w:rsidR="00234F05" w:rsidRPr="00234F05" w:rsidRDefault="00234F05">
            <w:pPr>
              <w:rPr>
                <w:sz w:val="22"/>
                <w:szCs w:val="22"/>
              </w:rPr>
            </w:pPr>
            <w:r w:rsidRPr="00234F05">
              <w:rPr>
                <w:sz w:val="22"/>
                <w:szCs w:val="22"/>
              </w:rPr>
              <w:t>$20.00 after 30 days</w:t>
            </w:r>
          </w:p>
        </w:tc>
      </w:tr>
      <w:tr w:rsidR="00242A1A" w:rsidRPr="00234F05" w14:paraId="3D567109" w14:textId="77777777" w:rsidTr="001045CD">
        <w:trPr>
          <w:trHeight w:val="290"/>
        </w:trPr>
        <w:tc>
          <w:tcPr>
            <w:tcW w:w="5560" w:type="dxa"/>
            <w:noWrap/>
            <w:vAlign w:val="center"/>
          </w:tcPr>
          <w:p w14:paraId="709061B4" w14:textId="303FB332" w:rsidR="00242A1A" w:rsidRPr="00234F05" w:rsidRDefault="00242A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now Parking Ticket</w:t>
            </w:r>
          </w:p>
        </w:tc>
        <w:tc>
          <w:tcPr>
            <w:tcW w:w="3860" w:type="dxa"/>
            <w:noWrap/>
            <w:vAlign w:val="center"/>
          </w:tcPr>
          <w:p w14:paraId="6E012788" w14:textId="7D336A04" w:rsidR="00242A1A" w:rsidRPr="00234F05" w:rsidRDefault="00242A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5.00 up to 30 days</w:t>
            </w:r>
          </w:p>
        </w:tc>
      </w:tr>
      <w:tr w:rsidR="00242A1A" w:rsidRPr="00234F05" w14:paraId="57675B39" w14:textId="77777777" w:rsidTr="001045CD">
        <w:trPr>
          <w:trHeight w:val="290"/>
        </w:trPr>
        <w:tc>
          <w:tcPr>
            <w:tcW w:w="5560" w:type="dxa"/>
            <w:noWrap/>
            <w:vAlign w:val="center"/>
          </w:tcPr>
          <w:p w14:paraId="0BDEF9EC" w14:textId="77777777" w:rsidR="00242A1A" w:rsidRPr="00234F05" w:rsidRDefault="00242A1A">
            <w:pPr>
              <w:rPr>
                <w:sz w:val="22"/>
                <w:szCs w:val="22"/>
              </w:rPr>
            </w:pPr>
          </w:p>
        </w:tc>
        <w:tc>
          <w:tcPr>
            <w:tcW w:w="3860" w:type="dxa"/>
            <w:noWrap/>
            <w:vAlign w:val="center"/>
          </w:tcPr>
          <w:p w14:paraId="04269679" w14:textId="0813AD6F" w:rsidR="00242A1A" w:rsidRPr="00234F05" w:rsidRDefault="00242A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0.00 after 30 days</w:t>
            </w:r>
          </w:p>
        </w:tc>
      </w:tr>
    </w:tbl>
    <w:p w14:paraId="63B88C40" w14:textId="77777777" w:rsidR="008F7625" w:rsidRDefault="008F7625" w:rsidP="00DE57C1"/>
    <w:p w14:paraId="41F9E3A8" w14:textId="77777777" w:rsidR="006B015D" w:rsidRDefault="006B015D" w:rsidP="00DE57C1">
      <w:pPr>
        <w:rPr>
          <w:b/>
          <w:u w:val="single"/>
        </w:rPr>
      </w:pPr>
    </w:p>
    <w:p w14:paraId="4505962A" w14:textId="77777777" w:rsidR="006B015D" w:rsidRDefault="006B015D" w:rsidP="00DE57C1">
      <w:pPr>
        <w:rPr>
          <w:b/>
          <w:u w:val="single"/>
        </w:rPr>
      </w:pPr>
    </w:p>
    <w:p w14:paraId="39E969B6" w14:textId="4D11421B" w:rsidR="00A25806" w:rsidRPr="000E4435" w:rsidRDefault="008F7625" w:rsidP="00DE57C1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lastRenderedPageBreak/>
        <w:t>Parks &amp; Recreation Department</w:t>
      </w:r>
    </w:p>
    <w:p w14:paraId="53DA0FE7" w14:textId="77777777" w:rsidR="00A275DE" w:rsidRDefault="00A275DE" w:rsidP="00DE57C1">
      <w:pPr>
        <w:rPr>
          <w:i/>
        </w:rPr>
      </w:pPr>
    </w:p>
    <w:p w14:paraId="49D6EF5F" w14:textId="0DA37C09" w:rsidR="007E6417" w:rsidRPr="00F2560F" w:rsidRDefault="007E6417" w:rsidP="00DE57C1">
      <w:r>
        <w:rPr>
          <w:i/>
        </w:rPr>
        <w:t>*Eligible veterans may receive a $100.00 annual credit on Parks &amp; Recreation programming as a part of the Home Base Iowa program.  Registration is still required.</w:t>
      </w:r>
    </w:p>
    <w:p w14:paraId="673160DF" w14:textId="77777777" w:rsidR="00042696" w:rsidRDefault="00042696" w:rsidP="00DE57C1"/>
    <w:p w14:paraId="1027112B" w14:textId="0866B4C3" w:rsidR="00A25806" w:rsidRPr="00A25806" w:rsidRDefault="00DA72D8" w:rsidP="00DE57C1">
      <w:r>
        <w:t xml:space="preserve">*** </w:t>
      </w:r>
      <w:r w:rsidR="00A25806">
        <w:t>Recreational Programming Fees are published in the Adel Seasonal Activity Guide **</w:t>
      </w:r>
    </w:p>
    <w:p w14:paraId="45CA6282" w14:textId="77777777" w:rsidR="00A25806" w:rsidRDefault="00A25806" w:rsidP="00DE57C1">
      <w:pPr>
        <w:rPr>
          <w:b/>
        </w:rPr>
      </w:pPr>
    </w:p>
    <w:p w14:paraId="48C1ED57" w14:textId="77777777" w:rsidR="00457DD6" w:rsidRDefault="004D20D8" w:rsidP="00DE57C1">
      <w:pPr>
        <w:rPr>
          <w:b/>
        </w:rPr>
      </w:pPr>
      <w:r>
        <w:rPr>
          <w:b/>
        </w:rPr>
        <w:t>Adel Family Aquatic Center Rates</w:t>
      </w:r>
      <w:r w:rsidR="00457DD6" w:rsidRPr="001045CD">
        <w:rPr>
          <w:b/>
        </w:rPr>
        <w:t>:</w:t>
      </w:r>
      <w:r w:rsidR="00257397">
        <w:rPr>
          <w:b/>
        </w:rPr>
        <w:t xml:space="preserve"> </w:t>
      </w:r>
      <w:r w:rsidR="00257397" w:rsidRPr="00242A1A">
        <w:rPr>
          <w:i/>
          <w:sz w:val="20"/>
          <w:szCs w:val="20"/>
        </w:rPr>
        <w:t xml:space="preserve">(Can be changed at </w:t>
      </w:r>
      <w:r w:rsidR="008C29D0" w:rsidRPr="00257397">
        <w:rPr>
          <w:i/>
          <w:sz w:val="20"/>
          <w:szCs w:val="20"/>
        </w:rPr>
        <w:t>any time</w:t>
      </w:r>
      <w:r w:rsidR="00257397" w:rsidRPr="00242A1A">
        <w:rPr>
          <w:i/>
          <w:sz w:val="20"/>
          <w:szCs w:val="20"/>
        </w:rPr>
        <w:t xml:space="preserve"> by the Park Board)</w:t>
      </w:r>
    </w:p>
    <w:p w14:paraId="52BAFB05" w14:textId="77777777" w:rsidR="00DA72D8" w:rsidRDefault="00DA72D8" w:rsidP="00DE57C1">
      <w:pPr>
        <w:rPr>
          <w:b/>
        </w:rPr>
      </w:pPr>
    </w:p>
    <w:p w14:paraId="6A3CD58A" w14:textId="77777777" w:rsidR="00DA72D8" w:rsidRPr="00DA72D8" w:rsidRDefault="00DA72D8" w:rsidP="00DE57C1">
      <w:r>
        <w:t>*** Resident rates apply to households located within the ADM School District ***</w:t>
      </w:r>
    </w:p>
    <w:p w14:paraId="3AD91076" w14:textId="77777777" w:rsidR="001045CD" w:rsidRPr="001045CD" w:rsidRDefault="001045CD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5"/>
        <w:gridCol w:w="3918"/>
      </w:tblGrid>
      <w:tr w:rsidR="002B1B3B" w:rsidRPr="002B1B3B" w14:paraId="6DC06B52" w14:textId="77777777" w:rsidTr="007673F1">
        <w:trPr>
          <w:trHeight w:val="294"/>
        </w:trPr>
        <w:tc>
          <w:tcPr>
            <w:tcW w:w="5595" w:type="dxa"/>
            <w:vAlign w:val="center"/>
            <w:hideMark/>
          </w:tcPr>
          <w:p w14:paraId="345945FA" w14:textId="77777777" w:rsidR="002B1B3B" w:rsidRPr="002B1B3B" w:rsidRDefault="002B1B3B">
            <w:pPr>
              <w:rPr>
                <w:b/>
                <w:sz w:val="22"/>
                <w:szCs w:val="22"/>
                <w:u w:val="single"/>
              </w:rPr>
            </w:pPr>
            <w:r w:rsidRPr="002B1B3B">
              <w:rPr>
                <w:b/>
                <w:sz w:val="22"/>
                <w:szCs w:val="22"/>
                <w:u w:val="single"/>
              </w:rPr>
              <w:t>Daily Pool Rates:</w:t>
            </w:r>
          </w:p>
        </w:tc>
        <w:tc>
          <w:tcPr>
            <w:tcW w:w="3918" w:type="dxa"/>
            <w:vAlign w:val="center"/>
            <w:hideMark/>
          </w:tcPr>
          <w:p w14:paraId="5FDE49C1" w14:textId="77777777" w:rsidR="002B1B3B" w:rsidRPr="002B1B3B" w:rsidRDefault="002B1B3B">
            <w:pPr>
              <w:rPr>
                <w:sz w:val="22"/>
                <w:szCs w:val="22"/>
              </w:rPr>
            </w:pPr>
          </w:p>
        </w:tc>
      </w:tr>
      <w:tr w:rsidR="002B1B3B" w:rsidRPr="002B1B3B" w14:paraId="7D6669B3" w14:textId="77777777" w:rsidTr="007673F1">
        <w:trPr>
          <w:trHeight w:val="294"/>
        </w:trPr>
        <w:tc>
          <w:tcPr>
            <w:tcW w:w="5595" w:type="dxa"/>
            <w:vAlign w:val="center"/>
            <w:hideMark/>
          </w:tcPr>
          <w:p w14:paraId="09E20C73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Ages: 0-2</w:t>
            </w:r>
          </w:p>
        </w:tc>
        <w:tc>
          <w:tcPr>
            <w:tcW w:w="3918" w:type="dxa"/>
            <w:vAlign w:val="center"/>
            <w:hideMark/>
          </w:tcPr>
          <w:p w14:paraId="40043B5E" w14:textId="7FF957F3" w:rsidR="002B1B3B" w:rsidRPr="002B1B3B" w:rsidRDefault="002573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.00</w:t>
            </w:r>
            <w:r w:rsidR="002B1B3B" w:rsidRPr="002B1B3B">
              <w:rPr>
                <w:sz w:val="22"/>
                <w:szCs w:val="22"/>
              </w:rPr>
              <w:t xml:space="preserve"> </w:t>
            </w:r>
          </w:p>
        </w:tc>
      </w:tr>
      <w:tr w:rsidR="002B1B3B" w:rsidRPr="002B1B3B" w14:paraId="418D6B68" w14:textId="77777777" w:rsidTr="007673F1">
        <w:trPr>
          <w:trHeight w:val="294"/>
        </w:trPr>
        <w:tc>
          <w:tcPr>
            <w:tcW w:w="5595" w:type="dxa"/>
            <w:vAlign w:val="center"/>
            <w:hideMark/>
          </w:tcPr>
          <w:p w14:paraId="5CF1EF16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          3-54</w:t>
            </w:r>
          </w:p>
        </w:tc>
        <w:tc>
          <w:tcPr>
            <w:tcW w:w="3918" w:type="dxa"/>
            <w:vAlign w:val="center"/>
            <w:hideMark/>
          </w:tcPr>
          <w:p w14:paraId="486E10F5" w14:textId="1BB01405" w:rsidR="002B1B3B" w:rsidRPr="002B1B3B" w:rsidRDefault="002573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6.00</w:t>
            </w:r>
            <w:r w:rsidR="002B1B3B" w:rsidRPr="002B1B3B">
              <w:rPr>
                <w:sz w:val="22"/>
                <w:szCs w:val="22"/>
              </w:rPr>
              <w:t xml:space="preserve"> </w:t>
            </w:r>
          </w:p>
        </w:tc>
      </w:tr>
      <w:tr w:rsidR="002B1B3B" w:rsidRPr="002B1B3B" w14:paraId="54A90C68" w14:textId="77777777" w:rsidTr="007673F1">
        <w:trPr>
          <w:trHeight w:val="294"/>
        </w:trPr>
        <w:tc>
          <w:tcPr>
            <w:tcW w:w="5595" w:type="dxa"/>
            <w:vAlign w:val="center"/>
            <w:hideMark/>
          </w:tcPr>
          <w:p w14:paraId="695E5DE7" w14:textId="77777777" w:rsidR="002B1B3B" w:rsidRPr="002B1B3B" w:rsidRDefault="004D20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55</w:t>
            </w:r>
            <w:r w:rsidR="002B1B3B" w:rsidRPr="002B1B3B">
              <w:rPr>
                <w:sz w:val="22"/>
                <w:szCs w:val="22"/>
              </w:rPr>
              <w:t>+</w:t>
            </w:r>
          </w:p>
        </w:tc>
        <w:tc>
          <w:tcPr>
            <w:tcW w:w="3918" w:type="dxa"/>
            <w:vAlign w:val="center"/>
            <w:hideMark/>
          </w:tcPr>
          <w:p w14:paraId="6445610D" w14:textId="4CFCB857" w:rsidR="002B1B3B" w:rsidRPr="002B1B3B" w:rsidRDefault="002573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.00</w:t>
            </w:r>
          </w:p>
        </w:tc>
      </w:tr>
      <w:tr w:rsidR="002B1B3B" w:rsidRPr="002B1B3B" w14:paraId="2BF6D332" w14:textId="77777777" w:rsidTr="007673F1">
        <w:trPr>
          <w:trHeight w:val="294"/>
        </w:trPr>
        <w:tc>
          <w:tcPr>
            <w:tcW w:w="5595" w:type="dxa"/>
            <w:vAlign w:val="center"/>
            <w:hideMark/>
          </w:tcPr>
          <w:p w14:paraId="744DE611" w14:textId="77777777" w:rsidR="002B1B3B" w:rsidRPr="00DA72D8" w:rsidRDefault="00DA72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Family </w:t>
            </w:r>
          </w:p>
        </w:tc>
        <w:tc>
          <w:tcPr>
            <w:tcW w:w="3918" w:type="dxa"/>
            <w:vAlign w:val="center"/>
            <w:hideMark/>
          </w:tcPr>
          <w:p w14:paraId="6B8016C7" w14:textId="7605CCBF" w:rsidR="002B1B3B" w:rsidRPr="002B1B3B" w:rsidRDefault="00DA72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917864">
              <w:rPr>
                <w:sz w:val="22"/>
                <w:szCs w:val="22"/>
              </w:rPr>
              <w:t>20.00</w:t>
            </w:r>
          </w:p>
        </w:tc>
      </w:tr>
      <w:tr w:rsidR="009A31E8" w:rsidRPr="002B1B3B" w14:paraId="3E220FC1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415D8D3B" w14:textId="77777777" w:rsidR="009A31E8" w:rsidRPr="002B1B3B" w:rsidRDefault="009A31E8">
            <w:pPr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3918" w:type="dxa"/>
            <w:noWrap/>
            <w:vAlign w:val="center"/>
          </w:tcPr>
          <w:p w14:paraId="3CFFD884" w14:textId="77777777" w:rsidR="009A31E8" w:rsidRPr="002B1B3B" w:rsidRDefault="009A31E8">
            <w:pPr>
              <w:rPr>
                <w:sz w:val="22"/>
                <w:szCs w:val="22"/>
              </w:rPr>
            </w:pPr>
          </w:p>
        </w:tc>
      </w:tr>
      <w:tr w:rsidR="00FF7B03" w:rsidRPr="00FF7B03" w14:paraId="33CD8AA1" w14:textId="77777777" w:rsidTr="007673F1">
        <w:trPr>
          <w:trHeight w:val="294"/>
        </w:trPr>
        <w:tc>
          <w:tcPr>
            <w:tcW w:w="5595" w:type="dxa"/>
            <w:noWrap/>
            <w:vAlign w:val="center"/>
            <w:hideMark/>
          </w:tcPr>
          <w:p w14:paraId="6ADF1A51" w14:textId="77777777" w:rsidR="00DA72D8" w:rsidRPr="00FF7B03" w:rsidRDefault="00DA72D8">
            <w:pPr>
              <w:rPr>
                <w:b/>
                <w:sz w:val="22"/>
                <w:szCs w:val="22"/>
                <w:u w:val="single"/>
              </w:rPr>
            </w:pPr>
            <w:r w:rsidRPr="00FF7B03">
              <w:rPr>
                <w:b/>
                <w:sz w:val="22"/>
                <w:szCs w:val="22"/>
                <w:u w:val="single"/>
              </w:rPr>
              <w:t>Season Passes:</w:t>
            </w:r>
          </w:p>
        </w:tc>
        <w:tc>
          <w:tcPr>
            <w:tcW w:w="3918" w:type="dxa"/>
            <w:noWrap/>
            <w:vAlign w:val="center"/>
            <w:hideMark/>
          </w:tcPr>
          <w:p w14:paraId="0C019569" w14:textId="77777777" w:rsidR="00DA72D8" w:rsidRPr="00FF7B03" w:rsidRDefault="00DA72D8">
            <w:pPr>
              <w:rPr>
                <w:sz w:val="22"/>
                <w:szCs w:val="22"/>
              </w:rPr>
            </w:pPr>
          </w:p>
        </w:tc>
      </w:tr>
      <w:tr w:rsidR="00FF7B03" w:rsidRPr="00FF7B03" w14:paraId="11613690" w14:textId="77777777" w:rsidTr="007673F1">
        <w:trPr>
          <w:trHeight w:val="294"/>
        </w:trPr>
        <w:tc>
          <w:tcPr>
            <w:tcW w:w="5595" w:type="dxa"/>
            <w:noWrap/>
            <w:vAlign w:val="center"/>
            <w:hideMark/>
          </w:tcPr>
          <w:p w14:paraId="6F4BFFC7" w14:textId="77777777" w:rsidR="00DA72D8" w:rsidRPr="00FF7B03" w:rsidRDefault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Resident Single Pass</w:t>
            </w:r>
          </w:p>
        </w:tc>
        <w:tc>
          <w:tcPr>
            <w:tcW w:w="3918" w:type="dxa"/>
            <w:noWrap/>
            <w:vAlign w:val="center"/>
            <w:hideMark/>
          </w:tcPr>
          <w:p w14:paraId="51A06576" w14:textId="3725D5E3" w:rsidR="00DA72D8" w:rsidRPr="00FF7B03" w:rsidRDefault="002C7720" w:rsidP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85.00</w:t>
            </w:r>
          </w:p>
        </w:tc>
      </w:tr>
      <w:tr w:rsidR="00FF7B03" w:rsidRPr="00FF7B03" w14:paraId="23D29B9F" w14:textId="77777777" w:rsidTr="007673F1">
        <w:trPr>
          <w:trHeight w:val="294"/>
        </w:trPr>
        <w:tc>
          <w:tcPr>
            <w:tcW w:w="5595" w:type="dxa"/>
            <w:noWrap/>
            <w:vAlign w:val="center"/>
            <w:hideMark/>
          </w:tcPr>
          <w:p w14:paraId="5976EBDB" w14:textId="77777777" w:rsidR="00DA72D8" w:rsidRPr="00FF7B03" w:rsidRDefault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Non-Resident Single Pass</w:t>
            </w:r>
          </w:p>
        </w:tc>
        <w:tc>
          <w:tcPr>
            <w:tcW w:w="3918" w:type="dxa"/>
            <w:noWrap/>
            <w:vAlign w:val="center"/>
            <w:hideMark/>
          </w:tcPr>
          <w:p w14:paraId="42431D94" w14:textId="6E5467FA" w:rsidR="00DA72D8" w:rsidRPr="00FF7B03" w:rsidRDefault="002C7720" w:rsidP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105.00</w:t>
            </w:r>
          </w:p>
        </w:tc>
      </w:tr>
      <w:tr w:rsidR="00FF7B03" w:rsidRPr="00FF7B03" w14:paraId="62D6346F" w14:textId="77777777" w:rsidTr="007673F1">
        <w:trPr>
          <w:trHeight w:val="294"/>
        </w:trPr>
        <w:tc>
          <w:tcPr>
            <w:tcW w:w="5595" w:type="dxa"/>
            <w:noWrap/>
            <w:vAlign w:val="center"/>
            <w:hideMark/>
          </w:tcPr>
          <w:p w14:paraId="61A8E8F8" w14:textId="77777777" w:rsidR="00DA72D8" w:rsidRPr="00FF7B03" w:rsidRDefault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 xml:space="preserve">Resident Family Pass </w:t>
            </w:r>
          </w:p>
        </w:tc>
        <w:tc>
          <w:tcPr>
            <w:tcW w:w="3918" w:type="dxa"/>
            <w:noWrap/>
            <w:vAlign w:val="center"/>
            <w:hideMark/>
          </w:tcPr>
          <w:p w14:paraId="27FE5381" w14:textId="4B253AFA" w:rsidR="00DA72D8" w:rsidRPr="00FF7B03" w:rsidRDefault="002C7720" w:rsidP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170.00</w:t>
            </w:r>
          </w:p>
        </w:tc>
      </w:tr>
      <w:tr w:rsidR="00FF7B03" w:rsidRPr="00FF7B03" w14:paraId="12526E17" w14:textId="77777777" w:rsidTr="007673F1">
        <w:trPr>
          <w:trHeight w:val="294"/>
        </w:trPr>
        <w:tc>
          <w:tcPr>
            <w:tcW w:w="5595" w:type="dxa"/>
            <w:noWrap/>
            <w:vAlign w:val="center"/>
            <w:hideMark/>
          </w:tcPr>
          <w:p w14:paraId="4EA6657C" w14:textId="77777777" w:rsidR="00DA72D8" w:rsidRPr="00FF7B03" w:rsidRDefault="00DA72D8" w:rsidP="00B746B7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 xml:space="preserve">Non-Resident Family Pass </w:t>
            </w:r>
          </w:p>
        </w:tc>
        <w:tc>
          <w:tcPr>
            <w:tcW w:w="3918" w:type="dxa"/>
            <w:noWrap/>
            <w:vAlign w:val="center"/>
            <w:hideMark/>
          </w:tcPr>
          <w:p w14:paraId="609013BF" w14:textId="05709588" w:rsidR="00DA72D8" w:rsidRPr="00FF7B03" w:rsidRDefault="002C7720" w:rsidP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210.00</w:t>
            </w:r>
          </w:p>
        </w:tc>
      </w:tr>
      <w:tr w:rsidR="00FF7B03" w:rsidRPr="00FF7B03" w14:paraId="1B51E47A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3D5D5965" w14:textId="77777777" w:rsidR="009A31E8" w:rsidRPr="00FF7B03" w:rsidRDefault="009A31E8">
            <w:pPr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3918" w:type="dxa"/>
            <w:noWrap/>
            <w:vAlign w:val="center"/>
          </w:tcPr>
          <w:p w14:paraId="413B4EFC" w14:textId="77777777" w:rsidR="009A31E8" w:rsidRPr="00FF7B03" w:rsidRDefault="009A31E8" w:rsidP="00DA72D8">
            <w:pPr>
              <w:rPr>
                <w:sz w:val="22"/>
                <w:szCs w:val="22"/>
              </w:rPr>
            </w:pPr>
          </w:p>
        </w:tc>
      </w:tr>
      <w:tr w:rsidR="00FF7B03" w:rsidRPr="00FF7B03" w14:paraId="76EA6264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7F562AD0" w14:textId="77777777" w:rsidR="00DA72D8" w:rsidRPr="00FF7B03" w:rsidRDefault="00DA72D8">
            <w:pPr>
              <w:rPr>
                <w:b/>
                <w:sz w:val="22"/>
                <w:szCs w:val="22"/>
                <w:u w:val="single"/>
              </w:rPr>
            </w:pPr>
            <w:r w:rsidRPr="00FF7B03">
              <w:rPr>
                <w:b/>
                <w:sz w:val="22"/>
                <w:szCs w:val="22"/>
                <w:u w:val="single"/>
              </w:rPr>
              <w:t>Swimming Lessons:</w:t>
            </w:r>
          </w:p>
        </w:tc>
        <w:tc>
          <w:tcPr>
            <w:tcW w:w="3918" w:type="dxa"/>
            <w:noWrap/>
            <w:vAlign w:val="center"/>
          </w:tcPr>
          <w:p w14:paraId="27B57230" w14:textId="77777777" w:rsidR="00DA72D8" w:rsidRPr="00FF7B03" w:rsidRDefault="00DA72D8" w:rsidP="00DA72D8">
            <w:pPr>
              <w:rPr>
                <w:sz w:val="22"/>
                <w:szCs w:val="22"/>
              </w:rPr>
            </w:pPr>
          </w:p>
        </w:tc>
      </w:tr>
      <w:tr w:rsidR="00FF7B03" w:rsidRPr="00FF7B03" w14:paraId="12CCCAA2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18CD970F" w14:textId="77777777" w:rsidR="00DA72D8" w:rsidRPr="00FF7B03" w:rsidRDefault="00241F22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Public Lessons</w:t>
            </w:r>
          </w:p>
        </w:tc>
        <w:tc>
          <w:tcPr>
            <w:tcW w:w="3918" w:type="dxa"/>
            <w:noWrap/>
            <w:vAlign w:val="center"/>
          </w:tcPr>
          <w:p w14:paraId="2228D053" w14:textId="03AD9273" w:rsidR="00DA72D8" w:rsidRPr="00FF7B03" w:rsidRDefault="002C7720" w:rsidP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45.00</w:t>
            </w:r>
          </w:p>
        </w:tc>
      </w:tr>
      <w:tr w:rsidR="00FF7B03" w:rsidRPr="00FF7B03" w14:paraId="2EB9B3FF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55867175" w14:textId="77777777" w:rsidR="00DA72D8" w:rsidRPr="00FF7B03" w:rsidRDefault="00241F22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Private Lessons</w:t>
            </w:r>
          </w:p>
        </w:tc>
        <w:tc>
          <w:tcPr>
            <w:tcW w:w="3918" w:type="dxa"/>
            <w:noWrap/>
            <w:vAlign w:val="center"/>
          </w:tcPr>
          <w:p w14:paraId="21BB6FB8" w14:textId="3BE25267" w:rsidR="00241F22" w:rsidRPr="00FF7B03" w:rsidRDefault="002C7720" w:rsidP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70.00</w:t>
            </w:r>
          </w:p>
        </w:tc>
      </w:tr>
      <w:tr w:rsidR="00241F22" w:rsidRPr="00FF7B03" w14:paraId="0C4AD264" w14:textId="77777777" w:rsidTr="007673F1">
        <w:trPr>
          <w:trHeight w:val="294"/>
        </w:trPr>
        <w:tc>
          <w:tcPr>
            <w:tcW w:w="5595" w:type="dxa"/>
            <w:noWrap/>
            <w:vAlign w:val="center"/>
          </w:tcPr>
          <w:p w14:paraId="253B026C" w14:textId="77777777" w:rsidR="00241F22" w:rsidRPr="00FF7B03" w:rsidRDefault="00241F22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Parent-Tot Class</w:t>
            </w:r>
          </w:p>
        </w:tc>
        <w:tc>
          <w:tcPr>
            <w:tcW w:w="3918" w:type="dxa"/>
            <w:noWrap/>
            <w:vAlign w:val="center"/>
          </w:tcPr>
          <w:p w14:paraId="63D8B955" w14:textId="1D9C69BE" w:rsidR="00241F22" w:rsidRPr="00FF7B03" w:rsidRDefault="002C7720" w:rsidP="00DA72D8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35.00</w:t>
            </w:r>
          </w:p>
        </w:tc>
      </w:tr>
    </w:tbl>
    <w:p w14:paraId="2D75F802" w14:textId="77777777" w:rsidR="00457DD6" w:rsidRPr="00FF7B03" w:rsidRDefault="00457DD6" w:rsidP="00DE57C1"/>
    <w:p w14:paraId="21B8289D" w14:textId="10A908E6" w:rsidR="00435EAC" w:rsidRPr="00FF7B03" w:rsidRDefault="00435EAC" w:rsidP="00DE57C1">
      <w:pPr>
        <w:rPr>
          <w:b/>
        </w:rPr>
      </w:pPr>
      <w:r w:rsidRPr="00FF7B03">
        <w:rPr>
          <w:b/>
        </w:rPr>
        <w:t>Rental</w:t>
      </w:r>
      <w:r w:rsidR="00D248AA">
        <w:rPr>
          <w:b/>
        </w:rPr>
        <w:t>s</w:t>
      </w:r>
      <w:r w:rsidRPr="00FF7B03">
        <w:rPr>
          <w:b/>
        </w:rPr>
        <w:t>:</w:t>
      </w:r>
    </w:p>
    <w:p w14:paraId="30FAD83E" w14:textId="77777777" w:rsidR="007673F1" w:rsidRPr="00FF7B03" w:rsidRDefault="007673F1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6"/>
        <w:gridCol w:w="3927"/>
      </w:tblGrid>
      <w:tr w:rsidR="00FF7B03" w:rsidRPr="00FF7B03" w14:paraId="6B780F9F" w14:textId="77777777" w:rsidTr="00E0349B">
        <w:trPr>
          <w:trHeight w:val="309"/>
        </w:trPr>
        <w:tc>
          <w:tcPr>
            <w:tcW w:w="9533" w:type="dxa"/>
            <w:gridSpan w:val="2"/>
            <w:vAlign w:val="center"/>
          </w:tcPr>
          <w:p w14:paraId="3C805DD1" w14:textId="54203F9E" w:rsidR="00E0349B" w:rsidRPr="00FF7B03" w:rsidRDefault="00E0349B">
            <w:pPr>
              <w:rPr>
                <w:b/>
                <w:bCs/>
                <w:sz w:val="22"/>
                <w:szCs w:val="22"/>
                <w:u w:val="single"/>
              </w:rPr>
            </w:pPr>
            <w:r w:rsidRPr="00FF7B03">
              <w:rPr>
                <w:b/>
                <w:bCs/>
                <w:sz w:val="22"/>
                <w:szCs w:val="22"/>
                <w:u w:val="single"/>
              </w:rPr>
              <w:t>Evans Park Shelter, Kinnick-Feller Gazebo, Kinnick-Feller Shelter (</w:t>
            </w:r>
            <w:r w:rsidR="00D06329" w:rsidRPr="00FF7B03">
              <w:rPr>
                <w:b/>
                <w:bCs/>
                <w:sz w:val="22"/>
                <w:szCs w:val="22"/>
                <w:u w:val="single"/>
              </w:rPr>
              <w:t>South</w:t>
            </w:r>
            <w:r w:rsidRPr="00FF7B03">
              <w:rPr>
                <w:b/>
                <w:bCs/>
                <w:sz w:val="22"/>
                <w:szCs w:val="22"/>
                <w:u w:val="single"/>
              </w:rPr>
              <w:t xml:space="preserve">), </w:t>
            </w:r>
            <w:r w:rsidR="006B015D" w:rsidRPr="00FF7B03">
              <w:rPr>
                <w:b/>
                <w:bCs/>
                <w:sz w:val="22"/>
                <w:szCs w:val="22"/>
                <w:u w:val="single"/>
              </w:rPr>
              <w:t>Island Park Shelter,</w:t>
            </w:r>
          </w:p>
          <w:p w14:paraId="0A07E20F" w14:textId="505CE96D" w:rsidR="00E0349B" w:rsidRPr="00FF7B03" w:rsidRDefault="00E0349B">
            <w:pPr>
              <w:rPr>
                <w:b/>
                <w:bCs/>
                <w:sz w:val="22"/>
                <w:szCs w:val="22"/>
                <w:u w:val="single"/>
              </w:rPr>
            </w:pPr>
            <w:r w:rsidRPr="00FF7B03">
              <w:rPr>
                <w:b/>
                <w:bCs/>
                <w:sz w:val="22"/>
                <w:szCs w:val="22"/>
                <w:u w:val="single"/>
              </w:rPr>
              <w:t>Raccoon Bank Pavilion (without electricity):</w:t>
            </w:r>
          </w:p>
        </w:tc>
      </w:tr>
      <w:tr w:rsidR="00FF7B03" w:rsidRPr="00FF7B03" w14:paraId="65753AF6" w14:textId="77777777" w:rsidTr="007673F1">
        <w:trPr>
          <w:trHeight w:val="309"/>
        </w:trPr>
        <w:tc>
          <w:tcPr>
            <w:tcW w:w="5606" w:type="dxa"/>
            <w:vAlign w:val="center"/>
            <w:hideMark/>
          </w:tcPr>
          <w:p w14:paraId="224687C2" w14:textId="26F1D71A" w:rsidR="002B1B3B" w:rsidRPr="00FF7B03" w:rsidRDefault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Resident</w:t>
            </w:r>
            <w:r w:rsidR="00BE22DF" w:rsidRPr="00FF7B03">
              <w:rPr>
                <w:sz w:val="22"/>
                <w:szCs w:val="22"/>
              </w:rPr>
              <w:t xml:space="preserve"> (per 4 hours)</w:t>
            </w:r>
          </w:p>
        </w:tc>
        <w:tc>
          <w:tcPr>
            <w:tcW w:w="3927" w:type="dxa"/>
            <w:vAlign w:val="center"/>
            <w:hideMark/>
          </w:tcPr>
          <w:p w14:paraId="06D2F107" w14:textId="342D44D3" w:rsidR="002B1B3B" w:rsidRPr="00FF7B03" w:rsidRDefault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 xml:space="preserve">$30.00 </w:t>
            </w:r>
            <w:r w:rsidR="00BE22DF" w:rsidRPr="00FF7B03">
              <w:rPr>
                <w:sz w:val="22"/>
                <w:szCs w:val="22"/>
              </w:rPr>
              <w:t>+ $5/extra hour; $60 Daily Max</w:t>
            </w:r>
          </w:p>
        </w:tc>
      </w:tr>
      <w:tr w:rsidR="00FF7B03" w:rsidRPr="00FF7B03" w14:paraId="11EB23D6" w14:textId="77777777" w:rsidTr="007673F1">
        <w:trPr>
          <w:trHeight w:val="309"/>
        </w:trPr>
        <w:tc>
          <w:tcPr>
            <w:tcW w:w="5606" w:type="dxa"/>
            <w:vAlign w:val="center"/>
            <w:hideMark/>
          </w:tcPr>
          <w:p w14:paraId="5D63C9A8" w14:textId="7716D78A" w:rsidR="002B1B3B" w:rsidRPr="00FF7B03" w:rsidRDefault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Non-Resident</w:t>
            </w:r>
            <w:r w:rsidR="00E0349B" w:rsidRPr="00FF7B03">
              <w:rPr>
                <w:sz w:val="22"/>
                <w:szCs w:val="22"/>
              </w:rPr>
              <w:t xml:space="preserve"> (per 4 hours)</w:t>
            </w:r>
          </w:p>
        </w:tc>
        <w:tc>
          <w:tcPr>
            <w:tcW w:w="3927" w:type="dxa"/>
            <w:vAlign w:val="center"/>
            <w:hideMark/>
          </w:tcPr>
          <w:p w14:paraId="583C0726" w14:textId="426622E8" w:rsidR="002B1B3B" w:rsidRPr="00FF7B03" w:rsidRDefault="002B1B3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 xml:space="preserve">$40.00 </w:t>
            </w:r>
            <w:r w:rsidR="00BE22DF" w:rsidRPr="00FF7B03">
              <w:rPr>
                <w:sz w:val="22"/>
                <w:szCs w:val="22"/>
              </w:rPr>
              <w:t>+ $5/extra hour; $70 Daily Max</w:t>
            </w:r>
          </w:p>
        </w:tc>
      </w:tr>
      <w:tr w:rsidR="00FF7B03" w:rsidRPr="00FF7B03" w14:paraId="147A70D4" w14:textId="77777777" w:rsidTr="00E0349B">
        <w:trPr>
          <w:trHeight w:val="309"/>
        </w:trPr>
        <w:tc>
          <w:tcPr>
            <w:tcW w:w="9533" w:type="dxa"/>
            <w:gridSpan w:val="2"/>
            <w:vAlign w:val="center"/>
          </w:tcPr>
          <w:p w14:paraId="2063171D" w14:textId="77777777" w:rsidR="00D06329" w:rsidRPr="00FF7B03" w:rsidRDefault="00D06329">
            <w:pPr>
              <w:rPr>
                <w:b/>
                <w:bCs/>
                <w:sz w:val="22"/>
                <w:szCs w:val="22"/>
                <w:u w:val="single"/>
              </w:rPr>
            </w:pPr>
          </w:p>
        </w:tc>
      </w:tr>
      <w:tr w:rsidR="00FF7B03" w:rsidRPr="00FF7B03" w14:paraId="3B1C52FA" w14:textId="77777777" w:rsidTr="00E0349B">
        <w:trPr>
          <w:trHeight w:val="309"/>
        </w:trPr>
        <w:tc>
          <w:tcPr>
            <w:tcW w:w="9533" w:type="dxa"/>
            <w:gridSpan w:val="2"/>
            <w:vAlign w:val="center"/>
          </w:tcPr>
          <w:p w14:paraId="489C9C13" w14:textId="667E07E3" w:rsidR="00E0349B" w:rsidRPr="00FF7B03" w:rsidRDefault="00E0349B">
            <w:pPr>
              <w:rPr>
                <w:sz w:val="22"/>
                <w:szCs w:val="22"/>
              </w:rPr>
            </w:pPr>
            <w:r w:rsidRPr="00FF7B03">
              <w:rPr>
                <w:b/>
                <w:bCs/>
                <w:sz w:val="22"/>
                <w:szCs w:val="22"/>
                <w:u w:val="single"/>
              </w:rPr>
              <w:t>Kinnick-Feller Shelter (</w:t>
            </w:r>
            <w:r w:rsidR="00D06329" w:rsidRPr="00FF7B03">
              <w:rPr>
                <w:b/>
                <w:bCs/>
                <w:sz w:val="22"/>
                <w:szCs w:val="22"/>
                <w:u w:val="single"/>
              </w:rPr>
              <w:t>North</w:t>
            </w:r>
            <w:r w:rsidRPr="00FF7B03">
              <w:rPr>
                <w:b/>
                <w:bCs/>
                <w:sz w:val="22"/>
                <w:szCs w:val="22"/>
                <w:u w:val="single"/>
              </w:rPr>
              <w:t>):</w:t>
            </w:r>
          </w:p>
        </w:tc>
      </w:tr>
      <w:tr w:rsidR="00FF7B03" w:rsidRPr="00FF7B03" w14:paraId="5E2925EE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5BD61535" w14:textId="0927EBF9" w:rsidR="00E0349B" w:rsidRPr="00FF7B03" w:rsidRDefault="00E0349B" w:rsidP="00B746B7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Resident (per 4 hours)</w:t>
            </w:r>
          </w:p>
        </w:tc>
        <w:tc>
          <w:tcPr>
            <w:tcW w:w="3927" w:type="dxa"/>
            <w:vAlign w:val="center"/>
          </w:tcPr>
          <w:p w14:paraId="3EF87EE6" w14:textId="091E776F" w:rsidR="00E0349B" w:rsidRPr="00FF7B03" w:rsidRDefault="00E0349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15</w:t>
            </w:r>
            <w:r w:rsidR="00D06329" w:rsidRPr="00FF7B03">
              <w:rPr>
                <w:sz w:val="22"/>
                <w:szCs w:val="22"/>
              </w:rPr>
              <w:t>.00</w:t>
            </w:r>
            <w:r w:rsidRPr="00FF7B03">
              <w:rPr>
                <w:sz w:val="22"/>
                <w:szCs w:val="22"/>
              </w:rPr>
              <w:t xml:space="preserve"> + $3/extra hour; $30 Daily Max</w:t>
            </w:r>
          </w:p>
        </w:tc>
      </w:tr>
      <w:tr w:rsidR="00FF7B03" w:rsidRPr="00FF7B03" w14:paraId="3686515D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58DB51D3" w14:textId="68492CB3" w:rsidR="00E0349B" w:rsidRPr="00FF7B03" w:rsidRDefault="00E0349B" w:rsidP="00B746B7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Non-Resident (per 4 hours)</w:t>
            </w:r>
          </w:p>
        </w:tc>
        <w:tc>
          <w:tcPr>
            <w:tcW w:w="3927" w:type="dxa"/>
            <w:vAlign w:val="center"/>
          </w:tcPr>
          <w:p w14:paraId="70DF0316" w14:textId="48D9E285" w:rsidR="00E0349B" w:rsidRPr="00FF7B03" w:rsidRDefault="00E0349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25</w:t>
            </w:r>
            <w:r w:rsidR="00D06329" w:rsidRPr="00FF7B03">
              <w:rPr>
                <w:sz w:val="22"/>
                <w:szCs w:val="22"/>
              </w:rPr>
              <w:t>.00</w:t>
            </w:r>
            <w:r w:rsidRPr="00FF7B03">
              <w:rPr>
                <w:sz w:val="22"/>
                <w:szCs w:val="22"/>
              </w:rPr>
              <w:t xml:space="preserve"> + $3/extra hour; $40 Daily Max</w:t>
            </w:r>
          </w:p>
        </w:tc>
      </w:tr>
      <w:tr w:rsidR="00FF7B03" w:rsidRPr="00FF7B03" w14:paraId="42420A7A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3BD81C59" w14:textId="77777777" w:rsidR="00D06329" w:rsidRPr="00FF7B03" w:rsidRDefault="00D06329" w:rsidP="00B746B7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927" w:type="dxa"/>
            <w:vAlign w:val="center"/>
          </w:tcPr>
          <w:p w14:paraId="6CC4501B" w14:textId="77777777" w:rsidR="00D06329" w:rsidRPr="00FF7B03" w:rsidRDefault="00D06329">
            <w:pPr>
              <w:rPr>
                <w:sz w:val="22"/>
                <w:szCs w:val="22"/>
              </w:rPr>
            </w:pPr>
          </w:p>
        </w:tc>
      </w:tr>
      <w:tr w:rsidR="00FF7B03" w:rsidRPr="00FF7B03" w14:paraId="587E9C24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4468B24B" w14:textId="12BFDA41" w:rsidR="00E0349B" w:rsidRPr="00FF7B03" w:rsidRDefault="00E0349B" w:rsidP="00B746B7">
            <w:pPr>
              <w:rPr>
                <w:b/>
                <w:bCs/>
                <w:sz w:val="22"/>
                <w:szCs w:val="22"/>
              </w:rPr>
            </w:pPr>
            <w:r w:rsidRPr="00FF7B03">
              <w:rPr>
                <w:b/>
                <w:bCs/>
                <w:sz w:val="22"/>
                <w:szCs w:val="22"/>
              </w:rPr>
              <w:t>Raccoon Bank Pavilion (with electricity):</w:t>
            </w:r>
          </w:p>
        </w:tc>
        <w:tc>
          <w:tcPr>
            <w:tcW w:w="3927" w:type="dxa"/>
            <w:vAlign w:val="center"/>
          </w:tcPr>
          <w:p w14:paraId="7F8CD2C4" w14:textId="77777777" w:rsidR="00E0349B" w:rsidRPr="00FF7B03" w:rsidRDefault="00E0349B">
            <w:pPr>
              <w:rPr>
                <w:sz w:val="22"/>
                <w:szCs w:val="22"/>
              </w:rPr>
            </w:pPr>
          </w:p>
        </w:tc>
      </w:tr>
      <w:tr w:rsidR="00FF7B03" w:rsidRPr="00FF7B03" w14:paraId="03EBB884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04CA72DB" w14:textId="42605497" w:rsidR="00F3515A" w:rsidRPr="00FF7B03" w:rsidRDefault="00E0349B" w:rsidP="00B746B7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Resident</w:t>
            </w:r>
            <w:r w:rsidR="005842E9" w:rsidRPr="00FF7B03">
              <w:rPr>
                <w:sz w:val="22"/>
                <w:szCs w:val="22"/>
              </w:rPr>
              <w:t xml:space="preserve"> </w:t>
            </w:r>
            <w:r w:rsidRPr="00FF7B03">
              <w:rPr>
                <w:sz w:val="22"/>
                <w:szCs w:val="22"/>
              </w:rPr>
              <w:t>(per 4 hours)</w:t>
            </w:r>
          </w:p>
        </w:tc>
        <w:tc>
          <w:tcPr>
            <w:tcW w:w="3927" w:type="dxa"/>
            <w:vAlign w:val="center"/>
          </w:tcPr>
          <w:p w14:paraId="65A4F22E" w14:textId="53EE22C5" w:rsidR="00F3515A" w:rsidRPr="00FF7B03" w:rsidRDefault="005842E9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50.00</w:t>
            </w:r>
            <w:r w:rsidR="00E0349B" w:rsidRPr="00FF7B03">
              <w:rPr>
                <w:sz w:val="22"/>
                <w:szCs w:val="22"/>
              </w:rPr>
              <w:t xml:space="preserve"> + $5/extra hour; $80 Daily Max</w:t>
            </w:r>
          </w:p>
        </w:tc>
      </w:tr>
      <w:tr w:rsidR="00FF7B03" w:rsidRPr="00FF7B03" w14:paraId="579050B6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6E77DA75" w14:textId="227F27D4" w:rsidR="00E0349B" w:rsidRPr="00FF7B03" w:rsidRDefault="00E0349B" w:rsidP="00B746B7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Non-Resident (per 4 hours)</w:t>
            </w:r>
          </w:p>
        </w:tc>
        <w:tc>
          <w:tcPr>
            <w:tcW w:w="3927" w:type="dxa"/>
            <w:vAlign w:val="center"/>
          </w:tcPr>
          <w:p w14:paraId="0704A08F" w14:textId="39C5B31B" w:rsidR="00E0349B" w:rsidRPr="00FF7B03" w:rsidRDefault="00E0349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60</w:t>
            </w:r>
            <w:r w:rsidR="00D06329" w:rsidRPr="00FF7B03">
              <w:rPr>
                <w:sz w:val="22"/>
                <w:szCs w:val="22"/>
              </w:rPr>
              <w:t>.00</w:t>
            </w:r>
            <w:r w:rsidRPr="00FF7B03">
              <w:rPr>
                <w:sz w:val="22"/>
                <w:szCs w:val="22"/>
              </w:rPr>
              <w:t xml:space="preserve"> + $5/extra hour; $90 Daily Max </w:t>
            </w:r>
          </w:p>
        </w:tc>
      </w:tr>
      <w:tr w:rsidR="00D248AA" w:rsidRPr="00FF7B03" w14:paraId="5DC769A0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18661352" w14:textId="77777777" w:rsidR="00D248AA" w:rsidRPr="00FF7B03" w:rsidRDefault="00D248AA" w:rsidP="00B746B7">
            <w:pPr>
              <w:rPr>
                <w:sz w:val="22"/>
                <w:szCs w:val="22"/>
              </w:rPr>
            </w:pPr>
          </w:p>
        </w:tc>
        <w:tc>
          <w:tcPr>
            <w:tcW w:w="3927" w:type="dxa"/>
            <w:vAlign w:val="center"/>
          </w:tcPr>
          <w:p w14:paraId="1EFFFE31" w14:textId="77777777" w:rsidR="00D248AA" w:rsidRPr="00FF7B03" w:rsidRDefault="00D248AA">
            <w:pPr>
              <w:rPr>
                <w:sz w:val="22"/>
                <w:szCs w:val="22"/>
              </w:rPr>
            </w:pPr>
          </w:p>
        </w:tc>
      </w:tr>
      <w:tr w:rsidR="00D248AA" w:rsidRPr="00FF7B03" w14:paraId="3DA74854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63F81BE2" w14:textId="7BE4E4A5" w:rsidR="00D248AA" w:rsidRPr="00F46AD1" w:rsidRDefault="00D248AA" w:rsidP="00B746B7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Adel Ball Field Practice Time:</w:t>
            </w:r>
          </w:p>
        </w:tc>
        <w:tc>
          <w:tcPr>
            <w:tcW w:w="3927" w:type="dxa"/>
            <w:vAlign w:val="center"/>
          </w:tcPr>
          <w:p w14:paraId="4052A596" w14:textId="77777777" w:rsidR="00D248AA" w:rsidRPr="00FF7B03" w:rsidRDefault="00D248AA">
            <w:pPr>
              <w:rPr>
                <w:sz w:val="22"/>
                <w:szCs w:val="22"/>
              </w:rPr>
            </w:pPr>
          </w:p>
        </w:tc>
      </w:tr>
      <w:tr w:rsidR="00D248AA" w:rsidRPr="00FF7B03" w14:paraId="37E71C45" w14:textId="77777777" w:rsidTr="007673F1">
        <w:trPr>
          <w:trHeight w:val="309"/>
        </w:trPr>
        <w:tc>
          <w:tcPr>
            <w:tcW w:w="5606" w:type="dxa"/>
            <w:vAlign w:val="center"/>
          </w:tcPr>
          <w:p w14:paraId="7118EA89" w14:textId="48054A54" w:rsidR="00D248AA" w:rsidRDefault="00D248AA" w:rsidP="00B746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-Adel Parks &amp; Recreation Teams</w:t>
            </w:r>
          </w:p>
        </w:tc>
        <w:tc>
          <w:tcPr>
            <w:tcW w:w="3927" w:type="dxa"/>
            <w:vAlign w:val="center"/>
          </w:tcPr>
          <w:p w14:paraId="63EA8B19" w14:textId="01B9C9EA" w:rsidR="00D248AA" w:rsidRDefault="00D248A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15.00 per </w:t>
            </w:r>
            <w:proofErr w:type="gramStart"/>
            <w:r>
              <w:rPr>
                <w:sz w:val="22"/>
                <w:szCs w:val="22"/>
              </w:rPr>
              <w:t>1.5 hour</w:t>
            </w:r>
            <w:proofErr w:type="gramEnd"/>
            <w:r>
              <w:rPr>
                <w:sz w:val="22"/>
                <w:szCs w:val="22"/>
              </w:rPr>
              <w:t xml:space="preserve"> session per field</w:t>
            </w:r>
          </w:p>
        </w:tc>
      </w:tr>
    </w:tbl>
    <w:p w14:paraId="7E8509CD" w14:textId="77777777" w:rsidR="006B015D" w:rsidRDefault="006B015D" w:rsidP="00DE57C1">
      <w:pPr>
        <w:rPr>
          <w:b/>
        </w:rPr>
      </w:pPr>
    </w:p>
    <w:p w14:paraId="2815174B" w14:textId="2BA689DB" w:rsidR="00435EAC" w:rsidRDefault="00435EAC" w:rsidP="00DE57C1">
      <w:pPr>
        <w:rPr>
          <w:b/>
        </w:rPr>
      </w:pPr>
      <w:r w:rsidRPr="00DD4893">
        <w:rPr>
          <w:b/>
        </w:rPr>
        <w:t>Cemetery Charges</w:t>
      </w:r>
      <w:r w:rsidR="0095473D" w:rsidRPr="00DD4893">
        <w:rPr>
          <w:b/>
        </w:rPr>
        <w:t>:</w:t>
      </w:r>
    </w:p>
    <w:p w14:paraId="4C2B698B" w14:textId="77777777" w:rsidR="00DD4893" w:rsidRPr="00DD4893" w:rsidRDefault="00DD4893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18"/>
        <w:gridCol w:w="3935"/>
      </w:tblGrid>
      <w:tr w:rsidR="002B1B3B" w:rsidRPr="002B1B3B" w14:paraId="5C4DEEEA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387CD668" w14:textId="77777777" w:rsidR="002B1B3B" w:rsidRPr="002B1B3B" w:rsidRDefault="00754085" w:rsidP="007540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andard </w:t>
            </w:r>
            <w:r w:rsidR="002B1B3B" w:rsidRPr="002B1B3B">
              <w:rPr>
                <w:sz w:val="22"/>
                <w:szCs w:val="22"/>
              </w:rPr>
              <w:t>Space</w:t>
            </w:r>
          </w:p>
        </w:tc>
        <w:tc>
          <w:tcPr>
            <w:tcW w:w="3935" w:type="dxa"/>
            <w:noWrap/>
            <w:vAlign w:val="center"/>
            <w:hideMark/>
          </w:tcPr>
          <w:p w14:paraId="283A369D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500.00 </w:t>
            </w:r>
          </w:p>
        </w:tc>
      </w:tr>
      <w:tr w:rsidR="005B1E7C" w:rsidRPr="002B1B3B" w14:paraId="66F37AC9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34D36498" w14:textId="77777777" w:rsidR="005B1E7C" w:rsidRDefault="005B1E7C" w:rsidP="007540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usoleum Space</w:t>
            </w:r>
          </w:p>
        </w:tc>
        <w:tc>
          <w:tcPr>
            <w:tcW w:w="3935" w:type="dxa"/>
            <w:noWrap/>
            <w:vAlign w:val="center"/>
          </w:tcPr>
          <w:p w14:paraId="2CC6F00A" w14:textId="77777777" w:rsidR="005B1E7C" w:rsidRPr="002B1B3B" w:rsidRDefault="005B1E7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00.00</w:t>
            </w:r>
          </w:p>
        </w:tc>
      </w:tr>
      <w:tr w:rsidR="002B1B3B" w:rsidRPr="002B1B3B" w14:paraId="10A30B39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25BA51FB" w14:textId="77777777" w:rsidR="002B1B3B" w:rsidRPr="00754085" w:rsidRDefault="002B1B3B">
            <w:pPr>
              <w:rPr>
                <w:b/>
                <w:sz w:val="22"/>
                <w:szCs w:val="22"/>
                <w:u w:val="single"/>
              </w:rPr>
            </w:pPr>
            <w:r w:rsidRPr="00754085">
              <w:rPr>
                <w:b/>
                <w:sz w:val="22"/>
                <w:szCs w:val="22"/>
                <w:u w:val="single"/>
              </w:rPr>
              <w:t>Opening</w:t>
            </w:r>
            <w:r w:rsidR="005B1E7C">
              <w:rPr>
                <w:b/>
                <w:sz w:val="22"/>
                <w:szCs w:val="22"/>
                <w:u w:val="single"/>
              </w:rPr>
              <w:t xml:space="preserve"> and Closing</w:t>
            </w:r>
            <w:r w:rsidRPr="00754085">
              <w:rPr>
                <w:b/>
                <w:sz w:val="22"/>
                <w:szCs w:val="22"/>
                <w:u w:val="single"/>
              </w:rPr>
              <w:t>s:</w:t>
            </w:r>
          </w:p>
        </w:tc>
        <w:tc>
          <w:tcPr>
            <w:tcW w:w="3935" w:type="dxa"/>
            <w:noWrap/>
            <w:vAlign w:val="center"/>
            <w:hideMark/>
          </w:tcPr>
          <w:p w14:paraId="77E7BF4E" w14:textId="77777777" w:rsidR="002B1B3B" w:rsidRPr="002B1B3B" w:rsidRDefault="002B1B3B">
            <w:pPr>
              <w:rPr>
                <w:sz w:val="22"/>
                <w:szCs w:val="22"/>
              </w:rPr>
            </w:pPr>
          </w:p>
        </w:tc>
      </w:tr>
      <w:tr w:rsidR="002B1B3B" w:rsidRPr="002B1B3B" w14:paraId="3547A6CA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59F25529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Regular</w:t>
            </w:r>
            <w:r w:rsidR="00754085">
              <w:rPr>
                <w:sz w:val="22"/>
                <w:szCs w:val="22"/>
              </w:rPr>
              <w:t xml:space="preserve"> Space</w:t>
            </w:r>
          </w:p>
        </w:tc>
        <w:tc>
          <w:tcPr>
            <w:tcW w:w="3935" w:type="dxa"/>
            <w:noWrap/>
            <w:vAlign w:val="center"/>
            <w:hideMark/>
          </w:tcPr>
          <w:p w14:paraId="40B9DC5D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500.00 </w:t>
            </w:r>
          </w:p>
        </w:tc>
      </w:tr>
      <w:tr w:rsidR="002B1B3B" w:rsidRPr="002B1B3B" w14:paraId="0C52BF95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18D66668" w14:textId="77777777" w:rsidR="002B1B3B" w:rsidRPr="002B1B3B" w:rsidRDefault="007540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ular Space –</w:t>
            </w:r>
            <w:r w:rsidRPr="0075408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(</w:t>
            </w:r>
            <w:r w:rsidR="002B1B3B" w:rsidRPr="00754085">
              <w:rPr>
                <w:i/>
                <w:sz w:val="20"/>
                <w:szCs w:val="20"/>
              </w:rPr>
              <w:t>Weekend/OT</w:t>
            </w:r>
            <w:r>
              <w:rPr>
                <w:i/>
                <w:sz w:val="20"/>
                <w:szCs w:val="20"/>
              </w:rPr>
              <w:t>)</w:t>
            </w:r>
          </w:p>
        </w:tc>
        <w:tc>
          <w:tcPr>
            <w:tcW w:w="3935" w:type="dxa"/>
            <w:noWrap/>
            <w:vAlign w:val="center"/>
            <w:hideMark/>
          </w:tcPr>
          <w:p w14:paraId="74236125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600.00 </w:t>
            </w:r>
          </w:p>
        </w:tc>
      </w:tr>
      <w:tr w:rsidR="002B1B3B" w:rsidRPr="002B1B3B" w14:paraId="2A05FA12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5D8C6369" w14:textId="77777777" w:rsidR="00754085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>Ashes</w:t>
            </w:r>
          </w:p>
        </w:tc>
        <w:tc>
          <w:tcPr>
            <w:tcW w:w="3935" w:type="dxa"/>
            <w:noWrap/>
            <w:vAlign w:val="center"/>
            <w:hideMark/>
          </w:tcPr>
          <w:p w14:paraId="6DCE9A65" w14:textId="77777777" w:rsidR="002B1B3B" w:rsidRPr="002B1B3B" w:rsidRDefault="002B1B3B">
            <w:pPr>
              <w:rPr>
                <w:sz w:val="22"/>
                <w:szCs w:val="22"/>
              </w:rPr>
            </w:pPr>
            <w:r w:rsidRPr="002B1B3B">
              <w:rPr>
                <w:sz w:val="22"/>
                <w:szCs w:val="22"/>
              </w:rPr>
              <w:t xml:space="preserve">$200.00 </w:t>
            </w:r>
          </w:p>
        </w:tc>
      </w:tr>
      <w:tr w:rsidR="002B1B3B" w:rsidRPr="002B1B3B" w14:paraId="2EEBCD60" w14:textId="77777777" w:rsidTr="00DD4893">
        <w:trPr>
          <w:trHeight w:val="290"/>
        </w:trPr>
        <w:tc>
          <w:tcPr>
            <w:tcW w:w="5618" w:type="dxa"/>
            <w:noWrap/>
            <w:vAlign w:val="center"/>
            <w:hideMark/>
          </w:tcPr>
          <w:p w14:paraId="4257553D" w14:textId="77777777" w:rsidR="002B1B3B" w:rsidRPr="002B1B3B" w:rsidRDefault="007540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hes –</w:t>
            </w:r>
            <w:r w:rsidR="00DF25E7">
              <w:rPr>
                <w:sz w:val="22"/>
                <w:szCs w:val="22"/>
              </w:rPr>
              <w:t xml:space="preserve"> </w:t>
            </w:r>
            <w:r>
              <w:rPr>
                <w:i/>
                <w:sz w:val="20"/>
                <w:szCs w:val="20"/>
              </w:rPr>
              <w:t>(</w:t>
            </w:r>
            <w:r w:rsidRPr="00754085">
              <w:rPr>
                <w:i/>
                <w:sz w:val="20"/>
                <w:szCs w:val="20"/>
              </w:rPr>
              <w:t>Weekend/OT</w:t>
            </w:r>
            <w:r>
              <w:rPr>
                <w:i/>
                <w:sz w:val="20"/>
                <w:szCs w:val="20"/>
              </w:rPr>
              <w:t>)</w:t>
            </w:r>
          </w:p>
        </w:tc>
        <w:tc>
          <w:tcPr>
            <w:tcW w:w="3935" w:type="dxa"/>
            <w:noWrap/>
            <w:vAlign w:val="center"/>
            <w:hideMark/>
          </w:tcPr>
          <w:p w14:paraId="2B6DD0B1" w14:textId="77777777" w:rsidR="002B1B3B" w:rsidRPr="002B1B3B" w:rsidRDefault="00E610E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00.00</w:t>
            </w:r>
          </w:p>
        </w:tc>
      </w:tr>
      <w:tr w:rsidR="00DF25E7" w:rsidRPr="002B1B3B" w14:paraId="37BFAE38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2732A2C2" w14:textId="77777777" w:rsidR="00DF25E7" w:rsidRPr="00881A19" w:rsidRDefault="00DF25E7" w:rsidP="001703A2">
            <w:pPr>
              <w:rPr>
                <w:sz w:val="22"/>
                <w:szCs w:val="22"/>
              </w:rPr>
            </w:pPr>
            <w:r w:rsidRPr="00881A19">
              <w:rPr>
                <w:sz w:val="22"/>
                <w:szCs w:val="22"/>
              </w:rPr>
              <w:t>Mausoleum</w:t>
            </w:r>
          </w:p>
        </w:tc>
        <w:tc>
          <w:tcPr>
            <w:tcW w:w="3935" w:type="dxa"/>
            <w:noWrap/>
            <w:vAlign w:val="center"/>
          </w:tcPr>
          <w:p w14:paraId="5C9ABFDF" w14:textId="5CFDCA7D" w:rsidR="00DF25E7" w:rsidRPr="00881A19" w:rsidRDefault="005B1E7C" w:rsidP="001703A2">
            <w:pPr>
              <w:rPr>
                <w:sz w:val="22"/>
                <w:szCs w:val="22"/>
              </w:rPr>
            </w:pPr>
            <w:r w:rsidRPr="00881A19">
              <w:rPr>
                <w:sz w:val="22"/>
                <w:szCs w:val="22"/>
              </w:rPr>
              <w:t>$50.00</w:t>
            </w:r>
            <w:r w:rsidR="00DF25E7" w:rsidRPr="00881A19">
              <w:rPr>
                <w:sz w:val="22"/>
                <w:szCs w:val="22"/>
              </w:rPr>
              <w:t xml:space="preserve"> </w:t>
            </w:r>
          </w:p>
        </w:tc>
      </w:tr>
      <w:tr w:rsidR="005B1E7C" w:rsidRPr="002B1B3B" w14:paraId="51127418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4F8B7CE0" w14:textId="77777777" w:rsidR="005B1E7C" w:rsidRPr="00881A19" w:rsidRDefault="005B1E7C" w:rsidP="001703A2">
            <w:pPr>
              <w:rPr>
                <w:sz w:val="22"/>
                <w:szCs w:val="22"/>
              </w:rPr>
            </w:pPr>
            <w:r w:rsidRPr="00881A19">
              <w:rPr>
                <w:sz w:val="22"/>
                <w:szCs w:val="22"/>
              </w:rPr>
              <w:t xml:space="preserve">Mausoleum – </w:t>
            </w:r>
            <w:r w:rsidRPr="00881A19">
              <w:rPr>
                <w:i/>
                <w:sz w:val="20"/>
                <w:szCs w:val="20"/>
              </w:rPr>
              <w:t>(Weekend/OT)</w:t>
            </w:r>
          </w:p>
        </w:tc>
        <w:tc>
          <w:tcPr>
            <w:tcW w:w="3935" w:type="dxa"/>
            <w:noWrap/>
            <w:vAlign w:val="center"/>
          </w:tcPr>
          <w:p w14:paraId="354271BF" w14:textId="14BE20D2" w:rsidR="00E96271" w:rsidRPr="00881A19" w:rsidDel="005B1E7C" w:rsidRDefault="005B1E7C" w:rsidP="001703A2">
            <w:pPr>
              <w:rPr>
                <w:sz w:val="22"/>
                <w:szCs w:val="22"/>
              </w:rPr>
            </w:pPr>
            <w:r w:rsidRPr="00881A19">
              <w:rPr>
                <w:sz w:val="22"/>
                <w:szCs w:val="22"/>
              </w:rPr>
              <w:t>$60.00</w:t>
            </w:r>
            <w:r w:rsidR="00A668A8" w:rsidRPr="00881A19">
              <w:rPr>
                <w:sz w:val="22"/>
                <w:szCs w:val="22"/>
              </w:rPr>
              <w:t xml:space="preserve"> </w:t>
            </w:r>
          </w:p>
        </w:tc>
      </w:tr>
      <w:tr w:rsidR="009858FF" w:rsidRPr="002B1B3B" w14:paraId="50DC827D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7E22D49D" w14:textId="790F6E33" w:rsidR="009858FF" w:rsidRPr="000678D9" w:rsidRDefault="009858FF" w:rsidP="001703A2">
            <w:pPr>
              <w:rPr>
                <w:b/>
                <w:sz w:val="22"/>
                <w:szCs w:val="22"/>
              </w:rPr>
            </w:pPr>
            <w:r w:rsidRPr="000678D9">
              <w:rPr>
                <w:b/>
                <w:sz w:val="22"/>
                <w:szCs w:val="22"/>
              </w:rPr>
              <w:t>Disinterment:</w:t>
            </w:r>
          </w:p>
        </w:tc>
        <w:tc>
          <w:tcPr>
            <w:tcW w:w="3935" w:type="dxa"/>
            <w:noWrap/>
            <w:vAlign w:val="center"/>
          </w:tcPr>
          <w:p w14:paraId="194395F4" w14:textId="77777777" w:rsidR="009858FF" w:rsidRPr="000678D9" w:rsidRDefault="009858FF" w:rsidP="001703A2">
            <w:pPr>
              <w:rPr>
                <w:sz w:val="22"/>
                <w:szCs w:val="22"/>
              </w:rPr>
            </w:pPr>
          </w:p>
        </w:tc>
      </w:tr>
      <w:tr w:rsidR="009858FF" w:rsidRPr="002B1B3B" w14:paraId="3EF33E86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3D8588E1" w14:textId="1F2A201F" w:rsidR="009858FF" w:rsidRPr="00F2560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ant/Child</w:t>
            </w:r>
          </w:p>
        </w:tc>
        <w:tc>
          <w:tcPr>
            <w:tcW w:w="3935" w:type="dxa"/>
            <w:noWrap/>
            <w:vAlign w:val="center"/>
          </w:tcPr>
          <w:p w14:paraId="46E0F3BC" w14:textId="0642B80A" w:rsidR="009858F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,000.00</w:t>
            </w:r>
          </w:p>
        </w:tc>
      </w:tr>
      <w:tr w:rsidR="009858FF" w:rsidRPr="002B1B3B" w14:paraId="2C3B42B5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7DA537B9" w14:textId="69A90F37" w:rsidR="009858F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ult</w:t>
            </w:r>
          </w:p>
        </w:tc>
        <w:tc>
          <w:tcPr>
            <w:tcW w:w="3935" w:type="dxa"/>
            <w:noWrap/>
            <w:vAlign w:val="center"/>
          </w:tcPr>
          <w:p w14:paraId="4657AAAB" w14:textId="371F74BF" w:rsidR="009858F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,500.00</w:t>
            </w:r>
          </w:p>
        </w:tc>
      </w:tr>
      <w:tr w:rsidR="009858FF" w:rsidRPr="002B1B3B" w14:paraId="2DC870B2" w14:textId="77777777" w:rsidTr="00DD4893">
        <w:trPr>
          <w:trHeight w:val="290"/>
        </w:trPr>
        <w:tc>
          <w:tcPr>
            <w:tcW w:w="5618" w:type="dxa"/>
            <w:noWrap/>
            <w:vAlign w:val="center"/>
          </w:tcPr>
          <w:p w14:paraId="13755971" w14:textId="413297A1" w:rsidR="009858F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hes in Container</w:t>
            </w:r>
          </w:p>
        </w:tc>
        <w:tc>
          <w:tcPr>
            <w:tcW w:w="3935" w:type="dxa"/>
            <w:noWrap/>
            <w:vAlign w:val="center"/>
          </w:tcPr>
          <w:p w14:paraId="17F504DE" w14:textId="7D14468B" w:rsidR="009858FF" w:rsidRDefault="009858FF" w:rsidP="001703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,100.00</w:t>
            </w:r>
          </w:p>
        </w:tc>
      </w:tr>
    </w:tbl>
    <w:p w14:paraId="4BFC900A" w14:textId="70035D94" w:rsidR="00435EAC" w:rsidRDefault="00435EAC" w:rsidP="00DE57C1"/>
    <w:p w14:paraId="332EA8E0" w14:textId="77777777" w:rsidR="00435EAC" w:rsidRDefault="00435EAC" w:rsidP="00DE57C1">
      <w:pPr>
        <w:rPr>
          <w:b/>
        </w:rPr>
      </w:pPr>
      <w:r w:rsidRPr="005842E9">
        <w:rPr>
          <w:b/>
        </w:rPr>
        <w:t>Animal Fees</w:t>
      </w:r>
      <w:r w:rsidR="0095473D" w:rsidRPr="005842E9">
        <w:rPr>
          <w:b/>
        </w:rPr>
        <w:t>:</w:t>
      </w:r>
    </w:p>
    <w:p w14:paraId="201159AA" w14:textId="77777777" w:rsidR="005842E9" w:rsidRPr="005842E9" w:rsidRDefault="005842E9" w:rsidP="00DE57C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6"/>
        <w:gridCol w:w="3927"/>
      </w:tblGrid>
      <w:tr w:rsidR="00283B77" w:rsidRPr="00283B77" w14:paraId="3E359E88" w14:textId="77777777" w:rsidTr="005842E9">
        <w:trPr>
          <w:trHeight w:val="290"/>
        </w:trPr>
        <w:tc>
          <w:tcPr>
            <w:tcW w:w="5606" w:type="dxa"/>
            <w:vAlign w:val="center"/>
            <w:hideMark/>
          </w:tcPr>
          <w:p w14:paraId="54A9A2C0" w14:textId="5A4C4BD1" w:rsidR="00283B77" w:rsidRPr="00283B77" w:rsidRDefault="00283B77" w:rsidP="00B749B2">
            <w:pPr>
              <w:rPr>
                <w:sz w:val="22"/>
                <w:szCs w:val="22"/>
              </w:rPr>
            </w:pPr>
            <w:r w:rsidRPr="00283B77">
              <w:rPr>
                <w:sz w:val="22"/>
                <w:szCs w:val="22"/>
              </w:rPr>
              <w:t>Pet License</w:t>
            </w:r>
            <w:r w:rsidR="007E6417">
              <w:rPr>
                <w:sz w:val="22"/>
                <w:szCs w:val="22"/>
              </w:rPr>
              <w:t>*</w:t>
            </w:r>
            <w:r w:rsidR="00B749B2">
              <w:rPr>
                <w:sz w:val="22"/>
                <w:szCs w:val="22"/>
              </w:rPr>
              <w:t>:</w:t>
            </w:r>
            <w:r w:rsidRPr="00283B77">
              <w:rPr>
                <w:sz w:val="22"/>
                <w:szCs w:val="22"/>
              </w:rPr>
              <w:t xml:space="preserve"> </w:t>
            </w:r>
            <w:r w:rsidR="00B749B2">
              <w:rPr>
                <w:sz w:val="22"/>
                <w:szCs w:val="22"/>
              </w:rPr>
              <w:t xml:space="preserve">  Spayed/Neutered</w:t>
            </w:r>
          </w:p>
        </w:tc>
        <w:tc>
          <w:tcPr>
            <w:tcW w:w="3927" w:type="dxa"/>
            <w:vAlign w:val="center"/>
            <w:hideMark/>
          </w:tcPr>
          <w:p w14:paraId="0AD59158" w14:textId="7E6B24A1" w:rsidR="00283B77" w:rsidRPr="00283B77" w:rsidRDefault="006414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.00</w:t>
            </w:r>
            <w:r w:rsidR="00283B77" w:rsidRPr="00283B77">
              <w:rPr>
                <w:sz w:val="22"/>
                <w:szCs w:val="22"/>
              </w:rPr>
              <w:t xml:space="preserve"> </w:t>
            </w:r>
          </w:p>
        </w:tc>
      </w:tr>
      <w:tr w:rsidR="00283B77" w:rsidRPr="00283B77" w14:paraId="381303F3" w14:textId="77777777" w:rsidTr="005842E9">
        <w:trPr>
          <w:trHeight w:val="290"/>
        </w:trPr>
        <w:tc>
          <w:tcPr>
            <w:tcW w:w="5606" w:type="dxa"/>
            <w:vAlign w:val="center"/>
            <w:hideMark/>
          </w:tcPr>
          <w:p w14:paraId="2A0F9EC6" w14:textId="77777777" w:rsidR="00283B77" w:rsidRPr="00283B77" w:rsidRDefault="00283B77">
            <w:pPr>
              <w:rPr>
                <w:sz w:val="22"/>
                <w:szCs w:val="22"/>
              </w:rPr>
            </w:pPr>
            <w:r w:rsidRPr="00283B77">
              <w:rPr>
                <w:sz w:val="22"/>
                <w:szCs w:val="22"/>
              </w:rPr>
              <w:t xml:space="preserve">        </w:t>
            </w:r>
            <w:r w:rsidR="00B749B2">
              <w:rPr>
                <w:sz w:val="22"/>
                <w:szCs w:val="22"/>
              </w:rPr>
              <w:t xml:space="preserve">               Not Spayed/N</w:t>
            </w:r>
            <w:r w:rsidRPr="00283B77">
              <w:rPr>
                <w:sz w:val="22"/>
                <w:szCs w:val="22"/>
              </w:rPr>
              <w:t>eutered</w:t>
            </w:r>
          </w:p>
        </w:tc>
        <w:tc>
          <w:tcPr>
            <w:tcW w:w="3927" w:type="dxa"/>
            <w:vAlign w:val="center"/>
            <w:hideMark/>
          </w:tcPr>
          <w:p w14:paraId="344AE3D4" w14:textId="6F692F71" w:rsidR="00283B77" w:rsidRPr="00283B77" w:rsidRDefault="006414D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20.00</w:t>
            </w:r>
            <w:r w:rsidR="00283B77" w:rsidRPr="00283B77">
              <w:rPr>
                <w:sz w:val="22"/>
                <w:szCs w:val="22"/>
              </w:rPr>
              <w:t xml:space="preserve"> </w:t>
            </w:r>
          </w:p>
        </w:tc>
      </w:tr>
      <w:tr w:rsidR="00283B77" w:rsidRPr="00283B77" w14:paraId="0AE1E06B" w14:textId="77777777" w:rsidTr="005842E9">
        <w:trPr>
          <w:trHeight w:val="290"/>
        </w:trPr>
        <w:tc>
          <w:tcPr>
            <w:tcW w:w="5606" w:type="dxa"/>
            <w:vAlign w:val="center"/>
            <w:hideMark/>
          </w:tcPr>
          <w:p w14:paraId="4C8B4324" w14:textId="77777777" w:rsidR="00283B77" w:rsidRPr="00283B77" w:rsidRDefault="00283B77">
            <w:pPr>
              <w:rPr>
                <w:sz w:val="22"/>
                <w:szCs w:val="22"/>
              </w:rPr>
            </w:pPr>
            <w:r w:rsidRPr="00283B77">
              <w:rPr>
                <w:sz w:val="22"/>
                <w:szCs w:val="22"/>
              </w:rPr>
              <w:t>Late fee as of May 1</w:t>
            </w:r>
          </w:p>
        </w:tc>
        <w:tc>
          <w:tcPr>
            <w:tcW w:w="3927" w:type="dxa"/>
            <w:vAlign w:val="center"/>
            <w:hideMark/>
          </w:tcPr>
          <w:p w14:paraId="159B88F5" w14:textId="314E051A" w:rsidR="00283B77" w:rsidRPr="00283B77" w:rsidRDefault="004C01A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5.00 per </w:t>
            </w:r>
            <w:r w:rsidR="006414D8">
              <w:rPr>
                <w:sz w:val="22"/>
                <w:szCs w:val="22"/>
              </w:rPr>
              <w:t>pet</w:t>
            </w:r>
          </w:p>
        </w:tc>
      </w:tr>
      <w:tr w:rsidR="00283B77" w:rsidRPr="00283B77" w14:paraId="1DD9B5B8" w14:textId="77777777" w:rsidTr="005842E9">
        <w:trPr>
          <w:trHeight w:val="290"/>
        </w:trPr>
        <w:tc>
          <w:tcPr>
            <w:tcW w:w="5606" w:type="dxa"/>
            <w:vAlign w:val="center"/>
            <w:hideMark/>
          </w:tcPr>
          <w:p w14:paraId="166B324E" w14:textId="77777777" w:rsidR="00283B77" w:rsidRPr="00283B77" w:rsidRDefault="00283B77">
            <w:pPr>
              <w:rPr>
                <w:sz w:val="22"/>
                <w:szCs w:val="22"/>
              </w:rPr>
            </w:pPr>
            <w:r w:rsidRPr="00283B77">
              <w:rPr>
                <w:sz w:val="22"/>
                <w:szCs w:val="22"/>
              </w:rPr>
              <w:t>Impound Fee</w:t>
            </w:r>
          </w:p>
        </w:tc>
        <w:tc>
          <w:tcPr>
            <w:tcW w:w="3927" w:type="dxa"/>
            <w:vAlign w:val="center"/>
            <w:hideMark/>
          </w:tcPr>
          <w:p w14:paraId="29758E1D" w14:textId="77777777" w:rsidR="00283B77" w:rsidRPr="00283B77" w:rsidRDefault="00283B77">
            <w:pPr>
              <w:rPr>
                <w:sz w:val="22"/>
                <w:szCs w:val="22"/>
              </w:rPr>
            </w:pPr>
            <w:r w:rsidRPr="00283B77">
              <w:rPr>
                <w:sz w:val="22"/>
                <w:szCs w:val="22"/>
              </w:rPr>
              <w:t xml:space="preserve">$25.00 </w:t>
            </w:r>
          </w:p>
        </w:tc>
      </w:tr>
    </w:tbl>
    <w:p w14:paraId="6C24BBEA" w14:textId="77513826" w:rsidR="009A31E8" w:rsidRDefault="002256DB" w:rsidP="00DE57C1">
      <w:pPr>
        <w:rPr>
          <w:b/>
        </w:rPr>
      </w:pPr>
      <w:r>
        <w:rPr>
          <w:i/>
        </w:rPr>
        <w:t>*May be waived for eligible veterans as a part of the Home Base Iowa program.</w:t>
      </w:r>
    </w:p>
    <w:p w14:paraId="49531E83" w14:textId="77777777" w:rsidR="0061478D" w:rsidRDefault="0061478D" w:rsidP="00DE57C1">
      <w:pPr>
        <w:rPr>
          <w:b/>
        </w:rPr>
      </w:pPr>
    </w:p>
    <w:p w14:paraId="01DF22FE" w14:textId="0BE5E36D" w:rsidR="00160AAB" w:rsidRDefault="005842E9" w:rsidP="00DE57C1">
      <w:pPr>
        <w:rPr>
          <w:b/>
        </w:rPr>
      </w:pPr>
      <w:r w:rsidRPr="005842E9">
        <w:rPr>
          <w:b/>
        </w:rPr>
        <w:t xml:space="preserve">Miscellaneous City </w:t>
      </w:r>
      <w:r w:rsidR="00160AAB" w:rsidRPr="005842E9">
        <w:rPr>
          <w:b/>
        </w:rPr>
        <w:t>Fees:</w:t>
      </w:r>
    </w:p>
    <w:p w14:paraId="0D527417" w14:textId="77777777" w:rsidR="0069040B" w:rsidRPr="00C3075A" w:rsidRDefault="0069040B" w:rsidP="00DE57C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0"/>
        <w:gridCol w:w="3860"/>
      </w:tblGrid>
      <w:tr w:rsidR="00160AAB" w:rsidRPr="00160AAB" w14:paraId="12D683BA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14E9E22E" w14:textId="77777777" w:rsidR="00160AAB" w:rsidRPr="00160AAB" w:rsidRDefault="00160AAB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Mowing</w:t>
            </w:r>
          </w:p>
        </w:tc>
        <w:tc>
          <w:tcPr>
            <w:tcW w:w="3860" w:type="dxa"/>
            <w:noWrap/>
            <w:vAlign w:val="center"/>
            <w:hideMark/>
          </w:tcPr>
          <w:p w14:paraId="6B96CA29" w14:textId="28D7B7BF" w:rsidR="00160AAB" w:rsidRPr="00160AAB" w:rsidRDefault="00160AAB" w:rsidP="005842E9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$1</w:t>
            </w:r>
            <w:r w:rsidR="005842E9">
              <w:rPr>
                <w:sz w:val="22"/>
                <w:szCs w:val="22"/>
              </w:rPr>
              <w:t>5</w:t>
            </w:r>
            <w:r w:rsidRPr="00160AAB">
              <w:rPr>
                <w:sz w:val="22"/>
                <w:szCs w:val="22"/>
              </w:rPr>
              <w:t>0.00/</w:t>
            </w:r>
            <w:r w:rsidR="00970C3C" w:rsidRPr="00160AAB">
              <w:rPr>
                <w:sz w:val="22"/>
                <w:szCs w:val="22"/>
              </w:rPr>
              <w:t>hr.</w:t>
            </w:r>
            <w:r w:rsidRPr="00160AAB">
              <w:rPr>
                <w:sz w:val="22"/>
                <w:szCs w:val="22"/>
              </w:rPr>
              <w:t xml:space="preserve"> minimum per lot</w:t>
            </w:r>
          </w:p>
        </w:tc>
      </w:tr>
      <w:tr w:rsidR="00160AAB" w:rsidRPr="00160AAB" w14:paraId="1BA721BF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4A8841B9" w14:textId="77777777" w:rsidR="00160AAB" w:rsidRPr="00160AAB" w:rsidRDefault="00160AAB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Live Traps</w:t>
            </w:r>
          </w:p>
        </w:tc>
        <w:tc>
          <w:tcPr>
            <w:tcW w:w="3860" w:type="dxa"/>
            <w:noWrap/>
            <w:vAlign w:val="center"/>
            <w:hideMark/>
          </w:tcPr>
          <w:p w14:paraId="684E3729" w14:textId="77777777" w:rsidR="00160AAB" w:rsidRPr="00160AAB" w:rsidRDefault="00B746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15.00 + </w:t>
            </w:r>
            <w:r w:rsidR="00160AAB" w:rsidRPr="00160AAB">
              <w:rPr>
                <w:sz w:val="22"/>
                <w:szCs w:val="22"/>
              </w:rPr>
              <w:t xml:space="preserve">$80.00 </w:t>
            </w:r>
            <w:r>
              <w:rPr>
                <w:sz w:val="22"/>
                <w:szCs w:val="22"/>
              </w:rPr>
              <w:t xml:space="preserve">refundable </w:t>
            </w:r>
            <w:r w:rsidR="00160AAB" w:rsidRPr="00160AAB">
              <w:rPr>
                <w:sz w:val="22"/>
                <w:szCs w:val="22"/>
              </w:rPr>
              <w:t>deposit</w:t>
            </w:r>
          </w:p>
        </w:tc>
      </w:tr>
      <w:tr w:rsidR="00160AAB" w:rsidRPr="00160AAB" w14:paraId="5AAE489F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75C66DE8" w14:textId="77777777" w:rsidR="00160AAB" w:rsidRPr="00160AAB" w:rsidRDefault="00160AAB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Bulk Water</w:t>
            </w:r>
          </w:p>
        </w:tc>
        <w:tc>
          <w:tcPr>
            <w:tcW w:w="3860" w:type="dxa"/>
            <w:noWrap/>
            <w:vAlign w:val="center"/>
            <w:hideMark/>
          </w:tcPr>
          <w:p w14:paraId="58734F19" w14:textId="19268473" w:rsidR="00160AAB" w:rsidRPr="00160AAB" w:rsidRDefault="004B217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.00</w:t>
            </w:r>
            <w:r w:rsidR="00160AAB" w:rsidRPr="00160AAB">
              <w:rPr>
                <w:sz w:val="22"/>
                <w:szCs w:val="22"/>
              </w:rPr>
              <w:t xml:space="preserve"> per 100 gallons</w:t>
            </w:r>
          </w:p>
        </w:tc>
      </w:tr>
      <w:tr w:rsidR="00160AAB" w:rsidRPr="00160AAB" w14:paraId="594B4E5D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6B24F418" w14:textId="77777777" w:rsidR="00160AAB" w:rsidRPr="00160AAB" w:rsidRDefault="00160AAB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NSF Fees</w:t>
            </w:r>
          </w:p>
        </w:tc>
        <w:tc>
          <w:tcPr>
            <w:tcW w:w="3860" w:type="dxa"/>
            <w:noWrap/>
            <w:vAlign w:val="center"/>
            <w:hideMark/>
          </w:tcPr>
          <w:p w14:paraId="03B531FC" w14:textId="77777777" w:rsidR="00160AAB" w:rsidRPr="00160AAB" w:rsidRDefault="00160AAB">
            <w:pPr>
              <w:rPr>
                <w:sz w:val="22"/>
                <w:szCs w:val="22"/>
              </w:rPr>
            </w:pPr>
            <w:r w:rsidRPr="00160AAB">
              <w:rPr>
                <w:sz w:val="22"/>
                <w:szCs w:val="22"/>
              </w:rPr>
              <w:t>$30.00 per check</w:t>
            </w:r>
          </w:p>
        </w:tc>
      </w:tr>
      <w:tr w:rsidR="00160AAB" w:rsidRPr="00160AAB" w14:paraId="01DF7BB4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390A1A01" w14:textId="111D6A2D" w:rsidR="00160AAB" w:rsidRPr="00FF7B03" w:rsidRDefault="00160AA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Appliance Tags</w:t>
            </w:r>
            <w:r w:rsidR="00371A2D" w:rsidRPr="00FF7B03">
              <w:rPr>
                <w:sz w:val="22"/>
                <w:szCs w:val="22"/>
              </w:rPr>
              <w:t xml:space="preserve"> </w:t>
            </w:r>
          </w:p>
        </w:tc>
        <w:tc>
          <w:tcPr>
            <w:tcW w:w="3860" w:type="dxa"/>
            <w:noWrap/>
            <w:vAlign w:val="center"/>
            <w:hideMark/>
          </w:tcPr>
          <w:p w14:paraId="5394787F" w14:textId="211A5BF6" w:rsidR="00160AAB" w:rsidRPr="00FF7B03" w:rsidRDefault="00160AA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1</w:t>
            </w:r>
            <w:r w:rsidR="00371A2D" w:rsidRPr="00FF7B03">
              <w:rPr>
                <w:sz w:val="22"/>
                <w:szCs w:val="22"/>
              </w:rPr>
              <w:t>5.00</w:t>
            </w:r>
            <w:r w:rsidRPr="00FF7B03">
              <w:rPr>
                <w:sz w:val="22"/>
                <w:szCs w:val="22"/>
              </w:rPr>
              <w:t>*</w:t>
            </w:r>
          </w:p>
        </w:tc>
      </w:tr>
      <w:tr w:rsidR="00160AAB" w:rsidRPr="00160AAB" w14:paraId="03BF393A" w14:textId="77777777" w:rsidTr="005842E9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75995A84" w14:textId="3EBE8D0D" w:rsidR="00160AAB" w:rsidRPr="00FF7B03" w:rsidRDefault="00160AA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 xml:space="preserve">                   * TV's </w:t>
            </w:r>
            <w:r w:rsidR="00371A2D" w:rsidRPr="00FF7B03">
              <w:rPr>
                <w:sz w:val="22"/>
                <w:szCs w:val="22"/>
              </w:rPr>
              <w:t>25</w:t>
            </w:r>
            <w:r w:rsidRPr="00FF7B03">
              <w:rPr>
                <w:sz w:val="22"/>
                <w:szCs w:val="22"/>
              </w:rPr>
              <w:t xml:space="preserve">" </w:t>
            </w:r>
            <w:r w:rsidR="00B746B7" w:rsidRPr="00FF7B03">
              <w:rPr>
                <w:sz w:val="22"/>
                <w:szCs w:val="22"/>
              </w:rPr>
              <w:t>and over</w:t>
            </w:r>
            <w:r w:rsidR="004B217B" w:rsidRPr="00FF7B03">
              <w:rPr>
                <w:sz w:val="22"/>
                <w:szCs w:val="22"/>
              </w:rPr>
              <w:t xml:space="preserve"> (2 tags)</w:t>
            </w:r>
          </w:p>
        </w:tc>
        <w:tc>
          <w:tcPr>
            <w:tcW w:w="3860" w:type="dxa"/>
            <w:noWrap/>
            <w:vAlign w:val="center"/>
            <w:hideMark/>
          </w:tcPr>
          <w:p w14:paraId="173267A7" w14:textId="44556FF2" w:rsidR="00160AAB" w:rsidRPr="00FF7B03" w:rsidRDefault="00160AAB" w:rsidP="00160AA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</w:t>
            </w:r>
            <w:r w:rsidR="00371A2D" w:rsidRPr="00FF7B03">
              <w:rPr>
                <w:sz w:val="22"/>
                <w:szCs w:val="22"/>
              </w:rPr>
              <w:t>3</w:t>
            </w:r>
            <w:r w:rsidRPr="00FF7B03">
              <w:rPr>
                <w:sz w:val="22"/>
                <w:szCs w:val="22"/>
              </w:rPr>
              <w:t xml:space="preserve">0.00 </w:t>
            </w:r>
          </w:p>
        </w:tc>
      </w:tr>
      <w:tr w:rsidR="00371A2D" w:rsidRPr="00160AAB" w14:paraId="05C9B580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62696B0B" w14:textId="2D191186" w:rsidR="00371A2D" w:rsidRPr="00FF7B03" w:rsidRDefault="00371A2D" w:rsidP="00371A2D">
            <w:r w:rsidRPr="00FF7B03">
              <w:t xml:space="preserve">                 * Console &amp; Projection </w:t>
            </w:r>
          </w:p>
        </w:tc>
        <w:tc>
          <w:tcPr>
            <w:tcW w:w="3860" w:type="dxa"/>
            <w:noWrap/>
            <w:vAlign w:val="center"/>
          </w:tcPr>
          <w:p w14:paraId="013C6A61" w14:textId="0E58840E" w:rsidR="00371A2D" w:rsidRPr="00FF7B03" w:rsidRDefault="00371A2D" w:rsidP="00160AAB">
            <w:pPr>
              <w:rPr>
                <w:sz w:val="22"/>
                <w:szCs w:val="22"/>
              </w:rPr>
            </w:pPr>
            <w:r w:rsidRPr="00FF7B03">
              <w:rPr>
                <w:sz w:val="22"/>
                <w:szCs w:val="22"/>
              </w:rPr>
              <w:t>$45.00</w:t>
            </w:r>
          </w:p>
        </w:tc>
      </w:tr>
      <w:tr w:rsidR="005D5B78" w:rsidRPr="00160AAB" w14:paraId="0B50D3AB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5A032B74" w14:textId="77777777" w:rsidR="005D5B78" w:rsidRPr="00160AAB" w:rsidRDefault="005D5B7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x</w:t>
            </w:r>
            <w:r w:rsidR="002133CC">
              <w:rPr>
                <w:sz w:val="22"/>
                <w:szCs w:val="22"/>
              </w:rPr>
              <w:t xml:space="preserve"> </w:t>
            </w:r>
            <w:r w:rsidR="002133CC" w:rsidRPr="00242A1A">
              <w:rPr>
                <w:i/>
                <w:sz w:val="22"/>
                <w:szCs w:val="22"/>
              </w:rPr>
              <w:t>(first page)</w:t>
            </w:r>
          </w:p>
        </w:tc>
        <w:tc>
          <w:tcPr>
            <w:tcW w:w="3860" w:type="dxa"/>
            <w:noWrap/>
            <w:vAlign w:val="center"/>
          </w:tcPr>
          <w:p w14:paraId="46A6E29F" w14:textId="75B3E69F" w:rsidR="005D5B78" w:rsidRPr="00160AAB" w:rsidRDefault="005D5B78" w:rsidP="00160AA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1.00 </w:t>
            </w:r>
          </w:p>
        </w:tc>
      </w:tr>
      <w:tr w:rsidR="002133CC" w:rsidRPr="00160AAB" w14:paraId="799DE240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36D4FBCC" w14:textId="77777777" w:rsidR="002133CC" w:rsidRDefault="002133CC" w:rsidP="002133CC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        Additional pages</w:t>
            </w:r>
          </w:p>
        </w:tc>
        <w:tc>
          <w:tcPr>
            <w:tcW w:w="3860" w:type="dxa"/>
            <w:noWrap/>
            <w:vAlign w:val="center"/>
          </w:tcPr>
          <w:p w14:paraId="23CC8F30" w14:textId="77777777" w:rsidR="002133CC" w:rsidRDefault="002133CC" w:rsidP="002133CC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$0.50 </w:t>
            </w:r>
            <w:r w:rsidR="00AC4EE5">
              <w:rPr>
                <w:sz w:val="22"/>
                <w:szCs w:val="22"/>
              </w:rPr>
              <w:t>per page</w:t>
            </w:r>
          </w:p>
        </w:tc>
      </w:tr>
      <w:tr w:rsidR="002133CC" w:rsidRPr="00160AAB" w14:paraId="3BF27F27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38FDABD5" w14:textId="77777777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pies </w:t>
            </w:r>
          </w:p>
        </w:tc>
        <w:tc>
          <w:tcPr>
            <w:tcW w:w="3860" w:type="dxa"/>
            <w:noWrap/>
            <w:vAlign w:val="center"/>
          </w:tcPr>
          <w:p w14:paraId="76B5EA82" w14:textId="11A36078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0.10 per sheet (black and white)</w:t>
            </w:r>
          </w:p>
        </w:tc>
      </w:tr>
      <w:tr w:rsidR="002133CC" w:rsidRPr="00160AAB" w14:paraId="25F9A732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6104D3CE" w14:textId="77777777" w:rsidR="002133CC" w:rsidRDefault="002133CC" w:rsidP="002133CC">
            <w:pPr>
              <w:rPr>
                <w:sz w:val="22"/>
                <w:szCs w:val="22"/>
              </w:rPr>
            </w:pPr>
          </w:p>
        </w:tc>
        <w:tc>
          <w:tcPr>
            <w:tcW w:w="3860" w:type="dxa"/>
            <w:noWrap/>
            <w:vAlign w:val="center"/>
          </w:tcPr>
          <w:p w14:paraId="113E8179" w14:textId="43B89510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0.75 per sheet (color)</w:t>
            </w:r>
          </w:p>
        </w:tc>
      </w:tr>
      <w:tr w:rsidR="002133CC" w:rsidRPr="00160AAB" w14:paraId="7E3A716D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758FF164" w14:textId="77777777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cycle License</w:t>
            </w:r>
          </w:p>
        </w:tc>
        <w:tc>
          <w:tcPr>
            <w:tcW w:w="3860" w:type="dxa"/>
            <w:noWrap/>
            <w:vAlign w:val="center"/>
          </w:tcPr>
          <w:p w14:paraId="2E2C8D6E" w14:textId="77777777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.00</w:t>
            </w:r>
          </w:p>
        </w:tc>
      </w:tr>
      <w:tr w:rsidR="002133CC" w:rsidRPr="00160AAB" w14:paraId="4F041DDC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231E52D8" w14:textId="77777777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lf Cart License</w:t>
            </w:r>
          </w:p>
        </w:tc>
        <w:tc>
          <w:tcPr>
            <w:tcW w:w="3860" w:type="dxa"/>
            <w:noWrap/>
            <w:vAlign w:val="center"/>
          </w:tcPr>
          <w:p w14:paraId="5D5CDFD7" w14:textId="77777777" w:rsidR="002133CC" w:rsidRPr="00160AAB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0.00 per year</w:t>
            </w:r>
          </w:p>
        </w:tc>
      </w:tr>
      <w:tr w:rsidR="002133CC" w:rsidRPr="00160AAB" w14:paraId="2DFFD475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6BFA6A32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Event Permit (Public Property)</w:t>
            </w:r>
          </w:p>
          <w:p w14:paraId="00C8E1E0" w14:textId="77777777" w:rsidR="002133CC" w:rsidRPr="00242A1A" w:rsidRDefault="002133CC" w:rsidP="002133CC">
            <w:pPr>
              <w:rPr>
                <w:i/>
                <w:sz w:val="22"/>
                <w:szCs w:val="22"/>
              </w:rPr>
            </w:pPr>
            <w:r w:rsidRPr="00242A1A">
              <w:rPr>
                <w:i/>
                <w:sz w:val="22"/>
                <w:szCs w:val="22"/>
              </w:rPr>
              <w:t>Additional Charges:</w:t>
            </w:r>
          </w:p>
          <w:p w14:paraId="358DFC75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          Street Closure Fee</w:t>
            </w:r>
          </w:p>
          <w:p w14:paraId="231AE32F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Late Fee </w:t>
            </w:r>
            <w:r>
              <w:rPr>
                <w:i/>
                <w:sz w:val="20"/>
                <w:szCs w:val="20"/>
              </w:rPr>
              <w:t>(App.</w:t>
            </w:r>
            <w:r w:rsidRPr="00242A1A">
              <w:rPr>
                <w:i/>
                <w:sz w:val="20"/>
                <w:szCs w:val="20"/>
              </w:rPr>
              <w:t xml:space="preserve"> </w:t>
            </w:r>
            <w:r w:rsidRPr="00FF5046">
              <w:rPr>
                <w:i/>
                <w:sz w:val="20"/>
                <w:szCs w:val="20"/>
              </w:rPr>
              <w:t>received</w:t>
            </w:r>
            <w:r w:rsidRPr="00242A1A">
              <w:rPr>
                <w:i/>
                <w:sz w:val="20"/>
                <w:szCs w:val="20"/>
              </w:rPr>
              <w:t xml:space="preserve"> 14-30 days prior to event)</w:t>
            </w:r>
          </w:p>
          <w:p w14:paraId="598A365F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Late Fee </w:t>
            </w:r>
            <w:r>
              <w:rPr>
                <w:i/>
                <w:sz w:val="20"/>
                <w:szCs w:val="20"/>
              </w:rPr>
              <w:t>(App.</w:t>
            </w:r>
            <w:r w:rsidRPr="00470F27">
              <w:rPr>
                <w:i/>
                <w:sz w:val="20"/>
                <w:szCs w:val="20"/>
              </w:rPr>
              <w:t xml:space="preserve"> received</w:t>
            </w:r>
            <w:r>
              <w:rPr>
                <w:i/>
                <w:sz w:val="20"/>
                <w:szCs w:val="20"/>
              </w:rPr>
              <w:t xml:space="preserve"> less than 14 days prior to event)</w:t>
            </w:r>
          </w:p>
        </w:tc>
        <w:tc>
          <w:tcPr>
            <w:tcW w:w="3860" w:type="dxa"/>
            <w:noWrap/>
            <w:vAlign w:val="center"/>
          </w:tcPr>
          <w:p w14:paraId="2654D279" w14:textId="243D272D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$75.00 + $100 refundable deposit</w:t>
            </w:r>
          </w:p>
          <w:p w14:paraId="1F1B3E61" w14:textId="77777777" w:rsidR="002133CC" w:rsidRDefault="002133CC" w:rsidP="002133CC">
            <w:pPr>
              <w:rPr>
                <w:sz w:val="22"/>
                <w:szCs w:val="22"/>
              </w:rPr>
            </w:pPr>
          </w:p>
          <w:p w14:paraId="7334E195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$25.00</w:t>
            </w:r>
          </w:p>
          <w:p w14:paraId="4EBF02DF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5.00</w:t>
            </w:r>
          </w:p>
          <w:p w14:paraId="10DDF4AA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30.00</w:t>
            </w:r>
          </w:p>
        </w:tc>
      </w:tr>
      <w:tr w:rsidR="002133CC" w:rsidRPr="00160AAB" w14:paraId="69E8AA7D" w14:textId="77777777" w:rsidTr="005842E9">
        <w:trPr>
          <w:trHeight w:val="290"/>
        </w:trPr>
        <w:tc>
          <w:tcPr>
            <w:tcW w:w="5560" w:type="dxa"/>
            <w:noWrap/>
            <w:vAlign w:val="center"/>
          </w:tcPr>
          <w:p w14:paraId="4A8656E8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Sound Amplification Permit</w:t>
            </w:r>
          </w:p>
        </w:tc>
        <w:tc>
          <w:tcPr>
            <w:tcW w:w="3860" w:type="dxa"/>
            <w:noWrap/>
            <w:vAlign w:val="center"/>
          </w:tcPr>
          <w:p w14:paraId="1EC0EA49" w14:textId="77777777" w:rsidR="002133CC" w:rsidRDefault="002133CC" w:rsidP="002133C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50.00</w:t>
            </w:r>
          </w:p>
        </w:tc>
      </w:tr>
    </w:tbl>
    <w:p w14:paraId="277B5B3F" w14:textId="77777777" w:rsidR="006B015D" w:rsidRDefault="006B015D" w:rsidP="003235F2">
      <w:pPr>
        <w:rPr>
          <w:b/>
          <w:u w:val="single"/>
        </w:rPr>
      </w:pPr>
    </w:p>
    <w:p w14:paraId="34777DBF" w14:textId="50C81931" w:rsidR="00E87550" w:rsidRPr="000E4435" w:rsidRDefault="00E87550" w:rsidP="003235F2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t xml:space="preserve">Peddlers, Solicitor’s, or Transient Merchant </w:t>
      </w:r>
      <w:r w:rsidR="003235F2" w:rsidRPr="000E4435">
        <w:rPr>
          <w:b/>
          <w:sz w:val="28"/>
          <w:szCs w:val="28"/>
          <w:u w:val="single"/>
        </w:rPr>
        <w:t>License Fees</w:t>
      </w:r>
    </w:p>
    <w:p w14:paraId="671FE705" w14:textId="77777777" w:rsidR="003235F2" w:rsidRPr="0061478D" w:rsidRDefault="003235F2" w:rsidP="003235F2">
      <w:pPr>
        <w:rPr>
          <w:sz w:val="22"/>
          <w:szCs w:val="22"/>
        </w:rPr>
      </w:pPr>
    </w:p>
    <w:p w14:paraId="4DEE9477" w14:textId="35CC79F4" w:rsidR="003235F2" w:rsidRPr="005D5B78" w:rsidRDefault="003235F2" w:rsidP="003235F2">
      <w:pPr>
        <w:rPr>
          <w:b/>
        </w:rPr>
      </w:pPr>
      <w:r w:rsidRPr="005D5B78">
        <w:rPr>
          <w:b/>
        </w:rPr>
        <w:t>Solicitors:</w:t>
      </w:r>
    </w:p>
    <w:p w14:paraId="54C2776A" w14:textId="77777777" w:rsidR="003235F2" w:rsidRPr="00283B77" w:rsidRDefault="003235F2" w:rsidP="003235F2">
      <w:pPr>
        <w:rPr>
          <w:sz w:val="22"/>
          <w:szCs w:val="22"/>
        </w:rPr>
      </w:pPr>
      <w:r>
        <w:t xml:space="preserve"> </w:t>
      </w:r>
      <w:r>
        <w:tab/>
      </w:r>
      <w:r w:rsidRPr="00283B77">
        <w:rPr>
          <w:sz w:val="22"/>
          <w:szCs w:val="22"/>
        </w:rPr>
        <w:t>$25.00 application fee/person + an annual company fee of $15.00.</w:t>
      </w:r>
    </w:p>
    <w:p w14:paraId="436C03B6" w14:textId="77777777" w:rsidR="003235F2" w:rsidRPr="0061478D" w:rsidRDefault="003235F2" w:rsidP="003235F2">
      <w:pPr>
        <w:rPr>
          <w:sz w:val="22"/>
          <w:szCs w:val="22"/>
        </w:rPr>
      </w:pPr>
    </w:p>
    <w:p w14:paraId="21D72DAB" w14:textId="77777777" w:rsidR="003235F2" w:rsidRDefault="003235F2" w:rsidP="003235F2">
      <w:pPr>
        <w:rPr>
          <w:i/>
          <w:sz w:val="18"/>
          <w:szCs w:val="18"/>
        </w:rPr>
      </w:pPr>
      <w:r w:rsidRPr="005D5B78">
        <w:rPr>
          <w:b/>
        </w:rPr>
        <w:t>Peddlers or Transient Merchants:</w:t>
      </w:r>
      <w:r w:rsidRPr="00283B77">
        <w:t xml:space="preserve"> </w:t>
      </w:r>
      <w:r>
        <w:rPr>
          <w:i/>
          <w:sz w:val="18"/>
          <w:szCs w:val="18"/>
        </w:rPr>
        <w:t>(transient merchant must provide evidence of bond)</w:t>
      </w:r>
    </w:p>
    <w:p w14:paraId="56FFB6B6" w14:textId="77777777" w:rsidR="003235F2" w:rsidRPr="00283B77" w:rsidRDefault="003235F2" w:rsidP="003235F2">
      <w:pPr>
        <w:rPr>
          <w:sz w:val="22"/>
          <w:szCs w:val="22"/>
        </w:rPr>
      </w:pPr>
      <w:r>
        <w:tab/>
      </w:r>
      <w:r w:rsidRPr="00283B77">
        <w:rPr>
          <w:sz w:val="22"/>
          <w:szCs w:val="22"/>
        </w:rPr>
        <w:t>$25.00 application fee per person plus:</w:t>
      </w:r>
    </w:p>
    <w:p w14:paraId="2B1149CC" w14:textId="77777777" w:rsidR="003235F2" w:rsidRPr="00283B77" w:rsidRDefault="003235F2" w:rsidP="003235F2">
      <w:pPr>
        <w:rPr>
          <w:sz w:val="22"/>
          <w:szCs w:val="22"/>
        </w:rPr>
      </w:pP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One day</w:t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$25.00 per person</w:t>
      </w:r>
    </w:p>
    <w:p w14:paraId="5148DD3E" w14:textId="77777777" w:rsidR="003235F2" w:rsidRPr="00283B77" w:rsidRDefault="003235F2" w:rsidP="003235F2">
      <w:pPr>
        <w:rPr>
          <w:sz w:val="22"/>
          <w:szCs w:val="22"/>
        </w:rPr>
      </w:pP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One week</w:t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$50.00       “</w:t>
      </w:r>
    </w:p>
    <w:p w14:paraId="735C6DF6" w14:textId="77777777" w:rsidR="003235F2" w:rsidRPr="00283B77" w:rsidRDefault="003235F2" w:rsidP="003235F2">
      <w:pPr>
        <w:rPr>
          <w:sz w:val="22"/>
          <w:szCs w:val="22"/>
        </w:rPr>
      </w:pP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Up to 6 months</w:t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</w:r>
      <w:r w:rsidR="00283B77">
        <w:rPr>
          <w:sz w:val="22"/>
          <w:szCs w:val="22"/>
        </w:rPr>
        <w:tab/>
      </w:r>
      <w:r w:rsidRPr="00283B77">
        <w:rPr>
          <w:sz w:val="22"/>
          <w:szCs w:val="22"/>
        </w:rPr>
        <w:t>$250.00     “</w:t>
      </w:r>
    </w:p>
    <w:p w14:paraId="3BF3596C" w14:textId="77777777" w:rsidR="003235F2" w:rsidRPr="00283B77" w:rsidRDefault="003235F2" w:rsidP="003235F2">
      <w:pPr>
        <w:rPr>
          <w:sz w:val="22"/>
          <w:szCs w:val="22"/>
        </w:rPr>
      </w:pP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Up to 1 year</w:t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</w:r>
      <w:r w:rsidRPr="00283B77">
        <w:rPr>
          <w:sz w:val="22"/>
          <w:szCs w:val="22"/>
        </w:rPr>
        <w:tab/>
        <w:t>$500.00     “</w:t>
      </w:r>
    </w:p>
    <w:p w14:paraId="01BA632C" w14:textId="77777777" w:rsidR="003235F2" w:rsidRPr="00283B77" w:rsidRDefault="003235F2" w:rsidP="003235F2">
      <w:pPr>
        <w:rPr>
          <w:sz w:val="22"/>
          <w:szCs w:val="22"/>
        </w:rPr>
      </w:pPr>
    </w:p>
    <w:p w14:paraId="227D915D" w14:textId="77777777" w:rsidR="0095473D" w:rsidRPr="000E4435" w:rsidRDefault="0095473D" w:rsidP="003235F2">
      <w:pPr>
        <w:rPr>
          <w:b/>
          <w:sz w:val="28"/>
          <w:szCs w:val="28"/>
          <w:u w:val="single"/>
        </w:rPr>
      </w:pPr>
      <w:r w:rsidRPr="000E4435">
        <w:rPr>
          <w:b/>
          <w:sz w:val="28"/>
          <w:szCs w:val="28"/>
          <w:u w:val="single"/>
        </w:rPr>
        <w:t>Adel Public Library</w:t>
      </w:r>
      <w:r w:rsidR="00B02A32" w:rsidRPr="000E4435">
        <w:rPr>
          <w:b/>
          <w:sz w:val="28"/>
          <w:szCs w:val="28"/>
          <w:u w:val="single"/>
        </w:rPr>
        <w:t xml:space="preserve">  </w:t>
      </w:r>
    </w:p>
    <w:p w14:paraId="463E4EC3" w14:textId="77777777" w:rsidR="005D5B78" w:rsidRPr="0061478D" w:rsidRDefault="005D5B78" w:rsidP="003235F2">
      <w:pPr>
        <w:rPr>
          <w:b/>
          <w:sz w:val="22"/>
          <w:szCs w:val="22"/>
          <w:u w:val="single"/>
        </w:rPr>
      </w:pPr>
    </w:p>
    <w:p w14:paraId="5F606E99" w14:textId="77777777" w:rsidR="005D5B78" w:rsidRPr="005D5B78" w:rsidRDefault="005D5B78" w:rsidP="003235F2">
      <w:pPr>
        <w:rPr>
          <w:b/>
        </w:rPr>
      </w:pPr>
      <w:r w:rsidRPr="005D5B78">
        <w:rPr>
          <w:b/>
        </w:rPr>
        <w:t>Library Fees:</w:t>
      </w:r>
      <w:r w:rsidR="004B7F02">
        <w:rPr>
          <w:b/>
        </w:rPr>
        <w:t xml:space="preserve"> </w:t>
      </w:r>
      <w:r w:rsidR="001A138E" w:rsidRPr="006A4E44">
        <w:rPr>
          <w:i/>
          <w:sz w:val="20"/>
          <w:szCs w:val="20"/>
        </w:rPr>
        <w:t xml:space="preserve">(Can be changed at </w:t>
      </w:r>
      <w:r w:rsidR="001A138E" w:rsidRPr="00257397">
        <w:rPr>
          <w:i/>
          <w:sz w:val="20"/>
          <w:szCs w:val="20"/>
        </w:rPr>
        <w:t>any time</w:t>
      </w:r>
      <w:r w:rsidR="001A138E" w:rsidRPr="006A4E44">
        <w:rPr>
          <w:i/>
          <w:sz w:val="20"/>
          <w:szCs w:val="20"/>
        </w:rPr>
        <w:t xml:space="preserve"> by the </w:t>
      </w:r>
      <w:r w:rsidR="001A138E">
        <w:rPr>
          <w:i/>
          <w:sz w:val="20"/>
          <w:szCs w:val="20"/>
        </w:rPr>
        <w:t>Library</w:t>
      </w:r>
      <w:r w:rsidR="001A138E" w:rsidRPr="006A4E44">
        <w:rPr>
          <w:i/>
          <w:sz w:val="20"/>
          <w:szCs w:val="20"/>
        </w:rPr>
        <w:t xml:space="preserve"> Board)</w:t>
      </w:r>
    </w:p>
    <w:p w14:paraId="117FC2AB" w14:textId="77777777" w:rsidR="0095473D" w:rsidRPr="005D5B78" w:rsidRDefault="0095473D" w:rsidP="003235F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60"/>
        <w:gridCol w:w="3860"/>
      </w:tblGrid>
      <w:tr w:rsidR="00972129" w:rsidRPr="00972129" w14:paraId="108A3CFB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6D5BE0DA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>Black and white photocopies</w:t>
            </w:r>
          </w:p>
        </w:tc>
        <w:tc>
          <w:tcPr>
            <w:tcW w:w="3860" w:type="dxa"/>
            <w:noWrap/>
            <w:vAlign w:val="center"/>
            <w:hideMark/>
          </w:tcPr>
          <w:p w14:paraId="78CDF704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>$0.10 per page</w:t>
            </w:r>
          </w:p>
        </w:tc>
      </w:tr>
      <w:tr w:rsidR="00972129" w:rsidRPr="00972129" w14:paraId="3D8F8CB3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22522BA6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>Color photocopies</w:t>
            </w:r>
          </w:p>
        </w:tc>
        <w:tc>
          <w:tcPr>
            <w:tcW w:w="3860" w:type="dxa"/>
            <w:noWrap/>
            <w:vAlign w:val="center"/>
            <w:hideMark/>
          </w:tcPr>
          <w:p w14:paraId="45613734" w14:textId="087A8930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>$0.</w:t>
            </w:r>
            <w:r w:rsidR="00B53AA8">
              <w:rPr>
                <w:sz w:val="22"/>
                <w:szCs w:val="22"/>
              </w:rPr>
              <w:t xml:space="preserve">75 </w:t>
            </w:r>
            <w:r w:rsidRPr="00972129">
              <w:rPr>
                <w:sz w:val="22"/>
                <w:szCs w:val="22"/>
              </w:rPr>
              <w:t>per page</w:t>
            </w:r>
          </w:p>
        </w:tc>
      </w:tr>
      <w:tr w:rsidR="00972129" w:rsidRPr="00972129" w14:paraId="642EDEBF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47157B74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Fax </w:t>
            </w:r>
            <w:r w:rsidRPr="00972129">
              <w:rPr>
                <w:i/>
                <w:iCs/>
                <w:sz w:val="22"/>
                <w:szCs w:val="22"/>
              </w:rPr>
              <w:t>(first page)</w:t>
            </w:r>
          </w:p>
        </w:tc>
        <w:tc>
          <w:tcPr>
            <w:tcW w:w="3860" w:type="dxa"/>
            <w:noWrap/>
            <w:vAlign w:val="center"/>
            <w:hideMark/>
          </w:tcPr>
          <w:p w14:paraId="1E2DF579" w14:textId="77777777" w:rsidR="00972129" w:rsidRPr="00972129" w:rsidRDefault="00972129" w:rsidP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$1.00 </w:t>
            </w:r>
          </w:p>
        </w:tc>
      </w:tr>
      <w:tr w:rsidR="00972129" w:rsidRPr="00972129" w14:paraId="4231EA46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752443A3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        Additional pages</w:t>
            </w:r>
          </w:p>
        </w:tc>
        <w:tc>
          <w:tcPr>
            <w:tcW w:w="3860" w:type="dxa"/>
            <w:noWrap/>
            <w:vAlign w:val="center"/>
            <w:hideMark/>
          </w:tcPr>
          <w:p w14:paraId="0B43C6E5" w14:textId="77777777" w:rsidR="00972129" w:rsidRPr="00972129" w:rsidRDefault="00972129" w:rsidP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$0.50 </w:t>
            </w:r>
            <w:r w:rsidR="00AC4EE5">
              <w:rPr>
                <w:sz w:val="22"/>
                <w:szCs w:val="22"/>
              </w:rPr>
              <w:t>per page</w:t>
            </w:r>
          </w:p>
        </w:tc>
      </w:tr>
      <w:tr w:rsidR="00972129" w:rsidRPr="00972129" w14:paraId="3C4A7A3B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0FF56A48" w14:textId="77777777" w:rsidR="00972129" w:rsidRPr="00972129" w:rsidRDefault="00972129" w:rsidP="00B97E37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Meeting room </w:t>
            </w:r>
            <w:r w:rsidR="00B97E37">
              <w:rPr>
                <w:sz w:val="22"/>
                <w:szCs w:val="22"/>
              </w:rPr>
              <w:t>(For Profit F</w:t>
            </w:r>
            <w:r w:rsidRPr="00972129">
              <w:rPr>
                <w:sz w:val="22"/>
                <w:szCs w:val="22"/>
              </w:rPr>
              <w:t>ee</w:t>
            </w:r>
            <w:r w:rsidR="00B97E37">
              <w:rPr>
                <w:sz w:val="22"/>
                <w:szCs w:val="22"/>
              </w:rPr>
              <w:t>s)</w:t>
            </w:r>
            <w:r w:rsidRPr="00972129">
              <w:rPr>
                <w:sz w:val="22"/>
                <w:szCs w:val="22"/>
              </w:rPr>
              <w:t>: 0-3 hours</w:t>
            </w:r>
          </w:p>
        </w:tc>
        <w:tc>
          <w:tcPr>
            <w:tcW w:w="3860" w:type="dxa"/>
            <w:noWrap/>
            <w:vAlign w:val="center"/>
            <w:hideMark/>
          </w:tcPr>
          <w:p w14:paraId="54FB0061" w14:textId="77777777" w:rsidR="00972129" w:rsidRPr="00972129" w:rsidRDefault="00972129" w:rsidP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$25.00 </w:t>
            </w:r>
          </w:p>
        </w:tc>
      </w:tr>
      <w:tr w:rsidR="00972129" w:rsidRPr="00972129" w14:paraId="35A199A6" w14:textId="77777777" w:rsidTr="005D5B78">
        <w:trPr>
          <w:trHeight w:val="290"/>
        </w:trPr>
        <w:tc>
          <w:tcPr>
            <w:tcW w:w="5560" w:type="dxa"/>
            <w:noWrap/>
            <w:vAlign w:val="center"/>
            <w:hideMark/>
          </w:tcPr>
          <w:p w14:paraId="103FFFFB" w14:textId="77777777" w:rsidR="00972129" w:rsidRPr="00972129" w:rsidRDefault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                                   Over 3 hours per day </w:t>
            </w:r>
          </w:p>
        </w:tc>
        <w:tc>
          <w:tcPr>
            <w:tcW w:w="3860" w:type="dxa"/>
            <w:noWrap/>
            <w:vAlign w:val="center"/>
            <w:hideMark/>
          </w:tcPr>
          <w:p w14:paraId="024BEBCC" w14:textId="77777777" w:rsidR="00972129" w:rsidRPr="00972129" w:rsidRDefault="00972129" w:rsidP="00972129">
            <w:pPr>
              <w:rPr>
                <w:sz w:val="22"/>
                <w:szCs w:val="22"/>
              </w:rPr>
            </w:pPr>
            <w:r w:rsidRPr="00972129">
              <w:rPr>
                <w:sz w:val="22"/>
                <w:szCs w:val="22"/>
              </w:rPr>
              <w:t xml:space="preserve">$50.00 </w:t>
            </w:r>
          </w:p>
        </w:tc>
      </w:tr>
    </w:tbl>
    <w:p w14:paraId="56FA2FB8" w14:textId="77777777" w:rsidR="00283B77" w:rsidRDefault="00283B77" w:rsidP="0061478D"/>
    <w:sectPr w:rsidR="00283B77" w:rsidSect="00242A1A">
      <w:headerReference w:type="default" r:id="rId8"/>
      <w:footerReference w:type="default" r:id="rId9"/>
      <w:pgSz w:w="12240" w:h="15840"/>
      <w:pgMar w:top="630" w:right="800" w:bottom="540" w:left="9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61843" w14:textId="77777777" w:rsidR="00A275DE" w:rsidRDefault="00A275DE" w:rsidP="00371A2D">
      <w:r>
        <w:separator/>
      </w:r>
    </w:p>
  </w:endnote>
  <w:endnote w:type="continuationSeparator" w:id="0">
    <w:p w14:paraId="1B804567" w14:textId="77777777" w:rsidR="00A275DE" w:rsidRDefault="00A275DE" w:rsidP="00371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6884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CFD0A4" w14:textId="0786420D" w:rsidR="00A275DE" w:rsidRDefault="00A275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CEDA47" w14:textId="77777777" w:rsidR="00A275DE" w:rsidRDefault="00A27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659D2" w14:textId="77777777" w:rsidR="00A275DE" w:rsidRDefault="00A275DE" w:rsidP="00371A2D">
      <w:r>
        <w:separator/>
      </w:r>
    </w:p>
  </w:footnote>
  <w:footnote w:type="continuationSeparator" w:id="0">
    <w:p w14:paraId="4A0B321F" w14:textId="77777777" w:rsidR="00A275DE" w:rsidRDefault="00A275DE" w:rsidP="00371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05EC0" w14:textId="2C640630" w:rsidR="00A275DE" w:rsidRDefault="00A275DE" w:rsidP="0069040B">
    <w:pPr>
      <w:jc w:val="center"/>
      <w:rPr>
        <w:b/>
        <w:sz w:val="32"/>
        <w:szCs w:val="32"/>
      </w:rPr>
    </w:pPr>
    <w:r>
      <w:rPr>
        <w:b/>
        <w:sz w:val="32"/>
        <w:szCs w:val="32"/>
      </w:rPr>
      <w:t>City of Adel Fees for Services</w:t>
    </w:r>
  </w:p>
  <w:p w14:paraId="45FFC92F" w14:textId="0516E4F1" w:rsidR="00A275DE" w:rsidRDefault="00A275DE" w:rsidP="0069040B">
    <w:pPr>
      <w:jc w:val="center"/>
      <w:rPr>
        <w:b/>
        <w:u w:val="single"/>
      </w:rPr>
    </w:pPr>
    <w:r>
      <w:rPr>
        <w:b/>
        <w:u w:val="single"/>
      </w:rPr>
      <w:t xml:space="preserve">Effective </w:t>
    </w:r>
    <w:r w:rsidR="00191402">
      <w:rPr>
        <w:b/>
        <w:u w:val="single"/>
      </w:rPr>
      <w:t>November</w:t>
    </w:r>
    <w:r w:rsidR="00CA363E">
      <w:rPr>
        <w:b/>
        <w:u w:val="single"/>
      </w:rPr>
      <w:t xml:space="preserve"> </w:t>
    </w:r>
    <w:r w:rsidR="00191402">
      <w:rPr>
        <w:b/>
        <w:u w:val="single"/>
      </w:rPr>
      <w:t>9</w:t>
    </w:r>
    <w:r w:rsidR="000E4435">
      <w:rPr>
        <w:b/>
        <w:u w:val="single"/>
      </w:rPr>
      <w:t>, 2021</w:t>
    </w:r>
    <w:r>
      <w:rPr>
        <w:b/>
        <w:u w:val="single"/>
      </w:rPr>
      <w:t xml:space="preserve"> </w:t>
    </w:r>
  </w:p>
  <w:p w14:paraId="74B648FB" w14:textId="77777777" w:rsidR="00A275DE" w:rsidRDefault="00A27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7B8"/>
    <w:multiLevelType w:val="hybridMultilevel"/>
    <w:tmpl w:val="F1E461AA"/>
    <w:lvl w:ilvl="0" w:tplc="416065A6">
      <w:numFmt w:val="bullet"/>
      <w:lvlText w:val=""/>
      <w:lvlJc w:val="left"/>
      <w:pPr>
        <w:ind w:left="141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1" w15:restartNumberingAfterBreak="0">
    <w:nsid w:val="3D6F1D31"/>
    <w:multiLevelType w:val="hybridMultilevel"/>
    <w:tmpl w:val="F758AB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tDAxtTC3MLU0szRW0lEKTi0uzszPAykwNKkFAF8I1/ktAAAA"/>
  </w:docVars>
  <w:rsids>
    <w:rsidRoot w:val="00DE57C1"/>
    <w:rsid w:val="00024608"/>
    <w:rsid w:val="00042696"/>
    <w:rsid w:val="000678D9"/>
    <w:rsid w:val="000706E6"/>
    <w:rsid w:val="000A7B7F"/>
    <w:rsid w:val="000C7F1C"/>
    <w:rsid w:val="000E4435"/>
    <w:rsid w:val="000F3C8D"/>
    <w:rsid w:val="000F5610"/>
    <w:rsid w:val="001045CD"/>
    <w:rsid w:val="00160AAB"/>
    <w:rsid w:val="00163E6B"/>
    <w:rsid w:val="001703A2"/>
    <w:rsid w:val="0017423B"/>
    <w:rsid w:val="00187952"/>
    <w:rsid w:val="00191402"/>
    <w:rsid w:val="001A10E2"/>
    <w:rsid w:val="001A138E"/>
    <w:rsid w:val="001B05C6"/>
    <w:rsid w:val="001D5061"/>
    <w:rsid w:val="001E5C98"/>
    <w:rsid w:val="001F3763"/>
    <w:rsid w:val="001F5BA9"/>
    <w:rsid w:val="002133CC"/>
    <w:rsid w:val="00224278"/>
    <w:rsid w:val="002256DB"/>
    <w:rsid w:val="00234F05"/>
    <w:rsid w:val="00241F22"/>
    <w:rsid w:val="00242A1A"/>
    <w:rsid w:val="0025400C"/>
    <w:rsid w:val="002557BA"/>
    <w:rsid w:val="00257397"/>
    <w:rsid w:val="00261E4A"/>
    <w:rsid w:val="00275E97"/>
    <w:rsid w:val="002835D3"/>
    <w:rsid w:val="00283B77"/>
    <w:rsid w:val="00285FB6"/>
    <w:rsid w:val="002B1B3B"/>
    <w:rsid w:val="002C7720"/>
    <w:rsid w:val="002F1D6A"/>
    <w:rsid w:val="002F79B2"/>
    <w:rsid w:val="003235F2"/>
    <w:rsid w:val="00371A2D"/>
    <w:rsid w:val="003D3223"/>
    <w:rsid w:val="003F569B"/>
    <w:rsid w:val="0040495A"/>
    <w:rsid w:val="00407EBE"/>
    <w:rsid w:val="00435EAC"/>
    <w:rsid w:val="00457582"/>
    <w:rsid w:val="00457DD6"/>
    <w:rsid w:val="0046122E"/>
    <w:rsid w:val="00467099"/>
    <w:rsid w:val="00482F0C"/>
    <w:rsid w:val="00494401"/>
    <w:rsid w:val="004A2B18"/>
    <w:rsid w:val="004B217B"/>
    <w:rsid w:val="004B7F02"/>
    <w:rsid w:val="004C01AA"/>
    <w:rsid w:val="004C56A6"/>
    <w:rsid w:val="004D09F9"/>
    <w:rsid w:val="004D20D8"/>
    <w:rsid w:val="00555417"/>
    <w:rsid w:val="005756E3"/>
    <w:rsid w:val="005842E9"/>
    <w:rsid w:val="005A2F2D"/>
    <w:rsid w:val="005B1E7C"/>
    <w:rsid w:val="005C0077"/>
    <w:rsid w:val="005D5B78"/>
    <w:rsid w:val="005E47EF"/>
    <w:rsid w:val="005E5CFC"/>
    <w:rsid w:val="0061478D"/>
    <w:rsid w:val="00615C79"/>
    <w:rsid w:val="006163DF"/>
    <w:rsid w:val="00622599"/>
    <w:rsid w:val="006414D8"/>
    <w:rsid w:val="00682253"/>
    <w:rsid w:val="0069040B"/>
    <w:rsid w:val="006B015D"/>
    <w:rsid w:val="006C1DF8"/>
    <w:rsid w:val="006E724C"/>
    <w:rsid w:val="006F02BB"/>
    <w:rsid w:val="00716B59"/>
    <w:rsid w:val="00754085"/>
    <w:rsid w:val="007673F1"/>
    <w:rsid w:val="007E6417"/>
    <w:rsid w:val="008379F5"/>
    <w:rsid w:val="0084180E"/>
    <w:rsid w:val="0086362F"/>
    <w:rsid w:val="008678B4"/>
    <w:rsid w:val="008713E9"/>
    <w:rsid w:val="00881A19"/>
    <w:rsid w:val="00896FBD"/>
    <w:rsid w:val="008B6D95"/>
    <w:rsid w:val="008C29D0"/>
    <w:rsid w:val="008D7092"/>
    <w:rsid w:val="008F7625"/>
    <w:rsid w:val="00917864"/>
    <w:rsid w:val="00920BDE"/>
    <w:rsid w:val="00946F85"/>
    <w:rsid w:val="0095473D"/>
    <w:rsid w:val="00970C3C"/>
    <w:rsid w:val="00972129"/>
    <w:rsid w:val="009858FF"/>
    <w:rsid w:val="00991223"/>
    <w:rsid w:val="009A31E8"/>
    <w:rsid w:val="009A7223"/>
    <w:rsid w:val="00A0384A"/>
    <w:rsid w:val="00A105D4"/>
    <w:rsid w:val="00A1552B"/>
    <w:rsid w:val="00A1634B"/>
    <w:rsid w:val="00A210C3"/>
    <w:rsid w:val="00A23B57"/>
    <w:rsid w:val="00A25806"/>
    <w:rsid w:val="00A275DE"/>
    <w:rsid w:val="00A4647D"/>
    <w:rsid w:val="00A503B0"/>
    <w:rsid w:val="00A668A8"/>
    <w:rsid w:val="00A76EFA"/>
    <w:rsid w:val="00A94E02"/>
    <w:rsid w:val="00AC4EE5"/>
    <w:rsid w:val="00B02A32"/>
    <w:rsid w:val="00B11A26"/>
    <w:rsid w:val="00B40CAA"/>
    <w:rsid w:val="00B53AA8"/>
    <w:rsid w:val="00B746B7"/>
    <w:rsid w:val="00B749B2"/>
    <w:rsid w:val="00B97E37"/>
    <w:rsid w:val="00BB33FA"/>
    <w:rsid w:val="00BD45D5"/>
    <w:rsid w:val="00BE22DF"/>
    <w:rsid w:val="00BE48F0"/>
    <w:rsid w:val="00C3075A"/>
    <w:rsid w:val="00C465DB"/>
    <w:rsid w:val="00C90109"/>
    <w:rsid w:val="00C9263A"/>
    <w:rsid w:val="00C9369C"/>
    <w:rsid w:val="00CA363E"/>
    <w:rsid w:val="00CC5904"/>
    <w:rsid w:val="00CF1688"/>
    <w:rsid w:val="00D02474"/>
    <w:rsid w:val="00D06329"/>
    <w:rsid w:val="00D12BF7"/>
    <w:rsid w:val="00D248AA"/>
    <w:rsid w:val="00D71119"/>
    <w:rsid w:val="00D76B9F"/>
    <w:rsid w:val="00D94C92"/>
    <w:rsid w:val="00DA72D8"/>
    <w:rsid w:val="00DD4893"/>
    <w:rsid w:val="00DE57C1"/>
    <w:rsid w:val="00DF25E7"/>
    <w:rsid w:val="00DF3DF6"/>
    <w:rsid w:val="00E0349B"/>
    <w:rsid w:val="00E21273"/>
    <w:rsid w:val="00E610E4"/>
    <w:rsid w:val="00E67C1B"/>
    <w:rsid w:val="00E72311"/>
    <w:rsid w:val="00E87550"/>
    <w:rsid w:val="00E96271"/>
    <w:rsid w:val="00EB6475"/>
    <w:rsid w:val="00ED2757"/>
    <w:rsid w:val="00EE5F29"/>
    <w:rsid w:val="00EF0B80"/>
    <w:rsid w:val="00F2560F"/>
    <w:rsid w:val="00F3515A"/>
    <w:rsid w:val="00F46AD1"/>
    <w:rsid w:val="00F6301E"/>
    <w:rsid w:val="00F81787"/>
    <w:rsid w:val="00FE64D3"/>
    <w:rsid w:val="00FF5046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0AAA1"/>
  <w15:docId w15:val="{5DE418FC-94AE-44D2-AC5D-0FE2CCF3B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6A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4C56A6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4C56A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4C56A6"/>
    <w:pPr>
      <w:jc w:val="center"/>
    </w:pPr>
    <w:rPr>
      <w:sz w:val="16"/>
    </w:rPr>
  </w:style>
  <w:style w:type="character" w:customStyle="1" w:styleId="BodyTextChar">
    <w:name w:val="Body Text Char"/>
    <w:basedOn w:val="DefaultParagraphFont"/>
    <w:link w:val="BodyText"/>
    <w:rsid w:val="004C56A6"/>
    <w:rPr>
      <w:rFonts w:ascii="Times New Roman" w:eastAsia="Times New Roman" w:hAnsi="Times New Roman" w:cs="Times New Roman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B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B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F7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6FBD"/>
    <w:pPr>
      <w:ind w:left="720"/>
      <w:contextualSpacing/>
    </w:pPr>
  </w:style>
  <w:style w:type="paragraph" w:styleId="Revision">
    <w:name w:val="Revision"/>
    <w:hidden/>
    <w:uiPriority w:val="99"/>
    <w:semiHidden/>
    <w:rsid w:val="00ED275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71A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A2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71A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A2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1618CF-1A4D-4C7A-B56D-3E19D5D6D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59</Words>
  <Characters>6017</Characters>
  <Application>Microsoft Office Word</Application>
  <DocSecurity>0</DocSecurity>
  <Lines>401</Lines>
  <Paragraphs>3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d - City of Adel Fee Schedule for 2019-2020</vt:lpstr>
    </vt:vector>
  </TitlesOfParts>
  <Company>Microsoft</Company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, 2021 City of Adel Fee Schedule</dc:title>
  <dc:creator>Mary Hibbs</dc:creator>
  <cp:lastModifiedBy>Carrie Erickson</cp:lastModifiedBy>
  <cp:revision>5</cp:revision>
  <cp:lastPrinted>2020-07-15T20:46:00Z</cp:lastPrinted>
  <dcterms:created xsi:type="dcterms:W3CDTF">2021-10-15T17:01:00Z</dcterms:created>
  <dcterms:modified xsi:type="dcterms:W3CDTF">2021-10-27T14:10:00Z</dcterms:modified>
</cp:coreProperties>
</file>